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783C" w:rsidRDefault="0042714D">
      <w:pPr>
        <w:pStyle w:val="LO-normal"/>
        <w:widowControl w:val="0"/>
        <w:spacing w:line="360" w:lineRule="auto"/>
        <w:ind w:right="3472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МИНОБРНАУКИ РОССИИ </w:t>
      </w:r>
    </w:p>
    <w:p w:rsidR="002E783C" w:rsidRDefault="0042714D">
      <w:pPr>
        <w:pStyle w:val="LO-normal"/>
        <w:widowControl w:val="0"/>
        <w:spacing w:before="135" w:line="360" w:lineRule="auto"/>
        <w:ind w:left="726" w:right="567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ФЕДЕРАЛЬНОЕ ГОСУДАРСТВЕННОЕ БЮДЖЕТНОЕ ОБРАЗОВАТЕЛЬНОЕ  УЧРЕЖДЕНИЕ </w:t>
      </w:r>
    </w:p>
    <w:p w:rsidR="002E783C" w:rsidRDefault="0042714D">
      <w:pPr>
        <w:pStyle w:val="LO-normal"/>
        <w:widowControl w:val="0"/>
        <w:spacing w:before="30" w:line="360" w:lineRule="auto"/>
        <w:ind w:right="3397"/>
        <w:jc w:val="righ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ВЫСШЕГО ОБРАЗОВАНИЯ </w:t>
      </w:r>
    </w:p>
    <w:p w:rsidR="002E783C" w:rsidRDefault="0042714D">
      <w:pPr>
        <w:pStyle w:val="LO-normal"/>
        <w:widowControl w:val="0"/>
        <w:spacing w:before="132" w:line="360" w:lineRule="auto"/>
        <w:ind w:left="1536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02124"/>
          <w:sz w:val="24"/>
          <w:szCs w:val="24"/>
          <w:highlight w:val="white"/>
        </w:rPr>
        <w:t>«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ВОРОНЕЖСКИЙ ГОСУДАРСТВЕННЫЙ УНИВЕРСИТЕТ</w:t>
      </w:r>
      <w:r>
        <w:rPr>
          <w:rFonts w:ascii="Times New Roman" w:eastAsia="Times New Roman" w:hAnsi="Times New Roman" w:cs="Times New Roman"/>
          <w:b/>
          <w:color w:val="202124"/>
          <w:sz w:val="24"/>
          <w:szCs w:val="24"/>
          <w:highlight w:val="white"/>
        </w:rPr>
        <w:t>»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2E783C" w:rsidRDefault="002E783C">
      <w:pPr>
        <w:pStyle w:val="LO-normal"/>
        <w:widowControl w:val="0"/>
        <w:spacing w:line="360" w:lineRule="auto"/>
        <w:ind w:right="3418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2E783C" w:rsidRDefault="002E783C">
      <w:pPr>
        <w:pStyle w:val="LO-normal"/>
        <w:widowControl w:val="0"/>
        <w:spacing w:line="360" w:lineRule="auto"/>
        <w:ind w:right="3418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2E783C" w:rsidRPr="009827BA" w:rsidRDefault="0042714D">
      <w:pPr>
        <w:pStyle w:val="LO-normal"/>
        <w:widowControl w:val="0"/>
        <w:spacing w:line="360" w:lineRule="auto"/>
        <w:ind w:right="3418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Факультет компьютерных наук </w:t>
      </w:r>
    </w:p>
    <w:p w:rsidR="002E783C" w:rsidRPr="009827BA" w:rsidRDefault="0042714D">
      <w:pPr>
        <w:pStyle w:val="LO-normal"/>
        <w:widowControl w:val="0"/>
        <w:spacing w:before="132" w:line="360" w:lineRule="auto"/>
        <w:ind w:right="2404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Кафедра информационных технологий управления </w:t>
      </w:r>
    </w:p>
    <w:p w:rsidR="002E783C" w:rsidRPr="009827BA" w:rsidRDefault="002E783C">
      <w:pPr>
        <w:pStyle w:val="LO-normal"/>
        <w:widowControl w:val="0"/>
        <w:spacing w:line="360" w:lineRule="auto"/>
        <w:ind w:left="1439" w:right="133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E783C" w:rsidRPr="009827BA" w:rsidRDefault="002E783C">
      <w:pPr>
        <w:pStyle w:val="LO-normal"/>
        <w:widowControl w:val="0"/>
        <w:spacing w:line="360" w:lineRule="auto"/>
        <w:ind w:left="1439" w:right="1333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E783C" w:rsidRPr="009827BA" w:rsidRDefault="0042714D">
      <w:pPr>
        <w:pStyle w:val="LO-normal"/>
        <w:widowControl w:val="0"/>
        <w:spacing w:line="360" w:lineRule="auto"/>
        <w:ind w:right="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айт управляющей компании </w:t>
      </w:r>
      <w:r w:rsidRPr="009827BA"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«‎‎</w:t>
      </w: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>ВКУ (Воронеж Коммунальные Услуги)</w:t>
      </w:r>
      <w:r w:rsidRPr="009827BA"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»</w:t>
      </w:r>
    </w:p>
    <w:p w:rsidR="002E783C" w:rsidRDefault="002E783C">
      <w:pPr>
        <w:pStyle w:val="Heading2"/>
        <w:widowControl w:val="0"/>
        <w:spacing w:line="360" w:lineRule="auto"/>
        <w:ind w:left="1439" w:right="1333" w:firstLine="0"/>
      </w:pPr>
      <w:bookmarkStart w:id="0" w:name="_brtqq06dw49"/>
      <w:bookmarkEnd w:id="0"/>
    </w:p>
    <w:p w:rsidR="002E783C" w:rsidRDefault="0042714D">
      <w:pPr>
        <w:pStyle w:val="Heading2"/>
        <w:widowControl w:val="0"/>
        <w:spacing w:line="360" w:lineRule="auto"/>
        <w:ind w:left="1439" w:right="1333" w:firstLine="0"/>
        <w:rPr>
          <w:b w:val="0"/>
        </w:rPr>
      </w:pPr>
      <w:bookmarkStart w:id="1" w:name="_cazhq5o48nz"/>
      <w:bookmarkStart w:id="2" w:name="_Toc74689198"/>
      <w:bookmarkEnd w:id="1"/>
      <w:r>
        <w:rPr>
          <w:b w:val="0"/>
        </w:rPr>
        <w:t>Курсовой проект</w:t>
      </w:r>
      <w:bookmarkEnd w:id="2"/>
      <w:r>
        <w:rPr>
          <w:b w:val="0"/>
        </w:rPr>
        <w:t xml:space="preserve"> </w:t>
      </w:r>
    </w:p>
    <w:p w:rsidR="002E783C" w:rsidRPr="009827BA" w:rsidRDefault="0042714D">
      <w:pPr>
        <w:pStyle w:val="LO-normal"/>
        <w:widowControl w:val="0"/>
        <w:spacing w:before="108" w:line="360" w:lineRule="auto"/>
        <w:ind w:right="2468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09.03.02 Информационные системы и технологии </w:t>
      </w:r>
    </w:p>
    <w:p w:rsidR="002E783C" w:rsidRPr="009827BA" w:rsidRDefault="0042714D">
      <w:pPr>
        <w:pStyle w:val="LO-normal"/>
        <w:widowControl w:val="0"/>
        <w:spacing w:before="132" w:line="360" w:lineRule="auto"/>
        <w:ind w:right="2856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Информационные технологии управления </w:t>
      </w:r>
    </w:p>
    <w:p w:rsidR="002E783C" w:rsidRPr="009827BA" w:rsidRDefault="0042714D">
      <w:pPr>
        <w:pStyle w:val="LO-normal"/>
        <w:widowControl w:val="0"/>
        <w:spacing w:before="1376" w:line="360" w:lineRule="auto"/>
        <w:ind w:left="6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бучающийся ______________ М.Н. Котолевский, 3 курс, д/о </w:t>
      </w:r>
    </w:p>
    <w:p w:rsidR="002E783C" w:rsidRPr="009827BA" w:rsidRDefault="0042714D">
      <w:pPr>
        <w:pStyle w:val="LO-normal"/>
        <w:widowControl w:val="0"/>
        <w:spacing w:before="132" w:line="360" w:lineRule="auto"/>
        <w:ind w:left="6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бучающийся ______________ Н.В. Салова, 3 курс, д/о </w:t>
      </w:r>
    </w:p>
    <w:p w:rsidR="002E783C" w:rsidRPr="009827BA" w:rsidRDefault="0042714D">
      <w:pPr>
        <w:pStyle w:val="LO-normal"/>
        <w:widowControl w:val="0"/>
        <w:spacing w:before="135" w:line="360" w:lineRule="auto"/>
        <w:ind w:left="6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бучающийся ______________ А.И. Андропова, 3 курс, д/о </w:t>
      </w:r>
    </w:p>
    <w:p w:rsidR="002E783C" w:rsidRPr="009827BA" w:rsidRDefault="002E783C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E783C" w:rsidRPr="009827BA" w:rsidRDefault="002E783C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E783C" w:rsidRPr="009827BA" w:rsidRDefault="002E783C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2E783C" w:rsidRPr="004C5CEE" w:rsidRDefault="002E783C">
      <w:pPr>
        <w:pStyle w:val="LO-normal"/>
        <w:widowControl w:val="0"/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2E783C" w:rsidRDefault="0042714D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827BA">
        <w:rPr>
          <w:rFonts w:ascii="Times New Roman" w:eastAsia="Times New Roman" w:hAnsi="Times New Roman" w:cs="Times New Roman"/>
          <w:color w:val="000000"/>
          <w:sz w:val="28"/>
          <w:szCs w:val="28"/>
        </w:rPr>
        <w:t>Воронеж 2021</w:t>
      </w:r>
      <w:r>
        <w:br w:type="page"/>
      </w:r>
    </w:p>
    <w:p w:rsidR="002E783C" w:rsidRPr="009827BA" w:rsidRDefault="0042714D">
      <w:pPr>
        <w:pStyle w:val="Heading2"/>
        <w:spacing w:line="360" w:lineRule="auto"/>
        <w:rPr>
          <w:sz w:val="32"/>
          <w:szCs w:val="32"/>
        </w:rPr>
      </w:pPr>
      <w:bookmarkStart w:id="3" w:name="_licwuogabc9n"/>
      <w:bookmarkStart w:id="4" w:name="_Toc74689199"/>
      <w:bookmarkEnd w:id="3"/>
      <w:r w:rsidRPr="009827BA">
        <w:rPr>
          <w:sz w:val="32"/>
          <w:szCs w:val="32"/>
        </w:rPr>
        <w:lastRenderedPageBreak/>
        <w:t>Оглавление</w:t>
      </w:r>
      <w:bookmarkEnd w:id="4"/>
    </w:p>
    <w:sdt>
      <w:sdtPr>
        <w:rPr>
          <w:rFonts w:ascii="Arial" w:hAnsi="Arial" w:cs="Arial"/>
          <w:noProof w:val="0"/>
          <w:szCs w:val="22"/>
        </w:rPr>
        <w:id w:val="-1696843184"/>
        <w:docPartObj>
          <w:docPartGallery w:val="Table of Contents"/>
          <w:docPartUnique/>
        </w:docPartObj>
      </w:sdtPr>
      <w:sdtEndPr>
        <w:rPr>
          <w:sz w:val="28"/>
          <w:szCs w:val="28"/>
        </w:rPr>
      </w:sdtEndPr>
      <w:sdtContent>
        <w:p w:rsidR="00CC21E2" w:rsidRPr="00CC21E2" w:rsidRDefault="0042714D" w:rsidP="00CC21E2">
          <w:pPr>
            <w:pStyle w:val="TOC2"/>
            <w:spacing w:line="360" w:lineRule="auto"/>
            <w:ind w:left="0"/>
            <w:rPr>
              <w:sz w:val="28"/>
              <w:szCs w:val="28"/>
            </w:rPr>
          </w:pPr>
          <w:r w:rsidRPr="009827BA">
            <w:rPr>
              <w:sz w:val="28"/>
              <w:szCs w:val="28"/>
            </w:rPr>
            <w:fldChar w:fldCharType="begin"/>
          </w:r>
          <w:r w:rsidRPr="009827BA">
            <w:rPr>
              <w:rFonts w:eastAsia="Times New Roman"/>
              <w:webHidden/>
              <w:sz w:val="28"/>
              <w:szCs w:val="28"/>
            </w:rPr>
            <w:instrText>TOC \z \o "1-9" \u \h</w:instrText>
          </w:r>
          <w:r w:rsidRPr="009827BA">
            <w:rPr>
              <w:rFonts w:eastAsia="Times New Roman"/>
              <w:sz w:val="28"/>
              <w:szCs w:val="28"/>
            </w:rPr>
            <w:fldChar w:fldCharType="separate"/>
          </w:r>
          <w:r w:rsidR="00CC21E2">
            <w:rPr>
              <w:rFonts w:eastAsia="Times New Roman"/>
              <w:sz w:val="28"/>
              <w:szCs w:val="28"/>
            </w:rPr>
            <w:t xml:space="preserve"> </w:t>
          </w:r>
          <w:r w:rsidR="00CC21E2" w:rsidRPr="00CC21E2">
            <w:rPr>
              <w:rFonts w:eastAsia="Times New Roman"/>
              <w:sz w:val="28"/>
              <w:szCs w:val="28"/>
            </w:rPr>
            <w:t xml:space="preserve">  </w:t>
          </w:r>
          <w:hyperlink w:anchor="_Toc74689200" w:history="1">
            <w:r w:rsidR="00CC21E2" w:rsidRPr="00CC21E2">
              <w:rPr>
                <w:rStyle w:val="Hyperlink"/>
                <w:sz w:val="28"/>
                <w:szCs w:val="28"/>
              </w:rPr>
              <w:t>Введение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00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4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01" w:history="1">
            <w:r w:rsidR="00CC21E2" w:rsidRPr="00CC21E2">
              <w:rPr>
                <w:rStyle w:val="Hyperlink"/>
                <w:sz w:val="28"/>
                <w:szCs w:val="28"/>
              </w:rPr>
              <w:t>1.</w:t>
            </w:r>
            <w:r w:rsidR="00CC21E2" w:rsidRPr="00CC21E2">
              <w:rPr>
                <w:sz w:val="28"/>
                <w:szCs w:val="28"/>
              </w:rPr>
              <w:tab/>
            </w:r>
            <w:r w:rsidR="00CC21E2" w:rsidRPr="00CC21E2">
              <w:rPr>
                <w:rStyle w:val="Hyperlink"/>
                <w:sz w:val="28"/>
                <w:szCs w:val="28"/>
              </w:rPr>
              <w:t>Постановка задачи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01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7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02" w:history="1">
            <w:r w:rsidR="00CC21E2" w:rsidRPr="00CC21E2">
              <w:rPr>
                <w:rStyle w:val="Hyperlink"/>
                <w:sz w:val="28"/>
                <w:szCs w:val="28"/>
              </w:rPr>
              <w:t>2.</w:t>
            </w:r>
            <w:r w:rsidR="00CC21E2" w:rsidRPr="00CC21E2">
              <w:rPr>
                <w:sz w:val="28"/>
                <w:szCs w:val="28"/>
              </w:rPr>
              <w:tab/>
            </w:r>
            <w:r w:rsidR="00CC21E2" w:rsidRPr="00CC21E2">
              <w:rPr>
                <w:rStyle w:val="Hyperlink"/>
                <w:sz w:val="28"/>
                <w:szCs w:val="28"/>
              </w:rPr>
              <w:t>Анализ предметной области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02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9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03" w:history="1">
            <w:r w:rsidR="00CC21E2" w:rsidRPr="00CC21E2">
              <w:rPr>
                <w:rStyle w:val="Hyperlink"/>
                <w:sz w:val="28"/>
                <w:szCs w:val="28"/>
              </w:rPr>
              <w:t>2.1</w:t>
            </w:r>
            <w:r w:rsidR="00CC21E2" w:rsidRPr="00CC21E2">
              <w:rPr>
                <w:sz w:val="28"/>
                <w:szCs w:val="28"/>
              </w:rPr>
              <w:tab/>
            </w:r>
            <w:r w:rsidR="00CC21E2" w:rsidRPr="00CC21E2">
              <w:rPr>
                <w:rStyle w:val="Hyperlink"/>
                <w:sz w:val="28"/>
                <w:szCs w:val="28"/>
              </w:rPr>
              <w:t>Глоссарий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03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9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04" w:history="1">
            <w:r w:rsidR="00CC21E2" w:rsidRPr="00CC21E2">
              <w:rPr>
                <w:rStyle w:val="Hyperlink"/>
                <w:sz w:val="28"/>
                <w:szCs w:val="28"/>
              </w:rPr>
              <w:t>2.2</w:t>
            </w:r>
            <w:r w:rsidR="00CC21E2" w:rsidRPr="00CC21E2">
              <w:rPr>
                <w:sz w:val="28"/>
                <w:szCs w:val="28"/>
              </w:rPr>
              <w:tab/>
            </w:r>
            <w:r w:rsidR="00CC21E2" w:rsidRPr="00CC21E2">
              <w:rPr>
                <w:rStyle w:val="Hyperlink"/>
                <w:sz w:val="28"/>
                <w:szCs w:val="28"/>
              </w:rPr>
              <w:t>Анализ существующих решений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04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10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05" w:history="1">
            <w:r w:rsidR="00CC21E2" w:rsidRPr="00CC21E2">
              <w:rPr>
                <w:rStyle w:val="Hyperlink"/>
                <w:sz w:val="28"/>
                <w:szCs w:val="28"/>
              </w:rPr>
              <w:t>2.3</w:t>
            </w:r>
            <w:r w:rsidR="00CC21E2" w:rsidRPr="00CC21E2">
              <w:rPr>
                <w:sz w:val="28"/>
                <w:szCs w:val="28"/>
              </w:rPr>
              <w:tab/>
            </w:r>
            <w:r w:rsidR="00CC21E2" w:rsidRPr="00CC21E2">
              <w:rPr>
                <w:rStyle w:val="Hyperlink"/>
                <w:sz w:val="28"/>
                <w:szCs w:val="28"/>
              </w:rPr>
              <w:t>Анализ задачи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05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13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CC21E2" w:rsidP="00363B54">
          <w:pPr>
            <w:pStyle w:val="TOC2"/>
            <w:spacing w:line="360" w:lineRule="auto"/>
            <w:ind w:left="660"/>
            <w:rPr>
              <w:sz w:val="28"/>
              <w:szCs w:val="28"/>
            </w:rPr>
          </w:pPr>
          <w:hyperlink w:anchor="_Toc74689206" w:history="1">
            <w:r w:rsidRPr="00CC21E2">
              <w:rPr>
                <w:rStyle w:val="Hyperlink"/>
                <w:sz w:val="28"/>
                <w:szCs w:val="28"/>
              </w:rPr>
              <w:t>2.3.1</w:t>
            </w:r>
            <w:r w:rsidRPr="00CC21E2">
              <w:rPr>
                <w:sz w:val="28"/>
                <w:szCs w:val="28"/>
              </w:rPr>
              <w:t xml:space="preserve"> </w:t>
            </w:r>
            <w:r w:rsidRPr="00CC21E2">
              <w:rPr>
                <w:rStyle w:val="Hyperlink"/>
                <w:sz w:val="28"/>
                <w:szCs w:val="28"/>
              </w:rPr>
              <w:t>Варианты использования приложения</w:t>
            </w:r>
            <w:r w:rsidRPr="00CC21E2">
              <w:rPr>
                <w:webHidden/>
                <w:sz w:val="28"/>
                <w:szCs w:val="28"/>
              </w:rPr>
              <w:tab/>
            </w:r>
            <w:r w:rsidRPr="00CC21E2">
              <w:rPr>
                <w:webHidden/>
                <w:sz w:val="28"/>
                <w:szCs w:val="28"/>
              </w:rPr>
              <w:fldChar w:fldCharType="begin"/>
            </w:r>
            <w:r w:rsidRPr="00CC21E2">
              <w:rPr>
                <w:webHidden/>
                <w:sz w:val="28"/>
                <w:szCs w:val="28"/>
              </w:rPr>
              <w:instrText xml:space="preserve"> PAGEREF _Toc74689206 \h </w:instrText>
            </w:r>
            <w:r w:rsidRPr="00CC21E2">
              <w:rPr>
                <w:webHidden/>
                <w:sz w:val="28"/>
                <w:szCs w:val="28"/>
              </w:rPr>
            </w:r>
            <w:r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13</w:t>
            </w:r>
            <w:r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2"/>
            <w:spacing w:line="360" w:lineRule="auto"/>
            <w:ind w:left="660"/>
            <w:rPr>
              <w:sz w:val="28"/>
              <w:szCs w:val="28"/>
            </w:rPr>
          </w:pPr>
          <w:hyperlink w:anchor="_Toc74689207" w:history="1">
            <w:r w:rsidR="00CC21E2" w:rsidRPr="00CC21E2">
              <w:rPr>
                <w:rStyle w:val="Hyperlink"/>
                <w:sz w:val="28"/>
                <w:szCs w:val="28"/>
              </w:rPr>
              <w:t>2.3.2</w:t>
            </w:r>
            <w:r w:rsidR="00CC21E2" w:rsidRPr="00CC21E2">
              <w:rPr>
                <w:sz w:val="28"/>
                <w:szCs w:val="28"/>
              </w:rPr>
              <w:t xml:space="preserve"> </w:t>
            </w:r>
            <w:r w:rsidR="00CC21E2" w:rsidRPr="00CC21E2">
              <w:rPr>
                <w:rStyle w:val="Hyperlink"/>
                <w:sz w:val="28"/>
                <w:szCs w:val="28"/>
              </w:rPr>
              <w:t>Взаимодействие системы компонентов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07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15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2"/>
            <w:spacing w:line="360" w:lineRule="auto"/>
            <w:ind w:left="660"/>
            <w:rPr>
              <w:sz w:val="28"/>
              <w:szCs w:val="28"/>
            </w:rPr>
          </w:pPr>
          <w:hyperlink w:anchor="_Toc74689208" w:history="1">
            <w:r w:rsidR="00CC21E2" w:rsidRPr="00CC21E2">
              <w:rPr>
                <w:rStyle w:val="Hyperlink"/>
                <w:sz w:val="28"/>
                <w:szCs w:val="28"/>
              </w:rPr>
              <w:t>2.3.3</w:t>
            </w:r>
            <w:r w:rsidR="00CC21E2" w:rsidRPr="00CC21E2">
              <w:rPr>
                <w:sz w:val="28"/>
                <w:szCs w:val="28"/>
              </w:rPr>
              <w:t xml:space="preserve"> </w:t>
            </w:r>
            <w:r w:rsidR="00CC21E2" w:rsidRPr="00CC21E2">
              <w:rPr>
                <w:rStyle w:val="Hyperlink"/>
                <w:sz w:val="28"/>
                <w:szCs w:val="28"/>
              </w:rPr>
              <w:t>Варианты состояния системы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08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16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2"/>
            <w:spacing w:line="360" w:lineRule="auto"/>
            <w:ind w:left="660"/>
            <w:rPr>
              <w:sz w:val="28"/>
              <w:szCs w:val="28"/>
            </w:rPr>
          </w:pPr>
          <w:hyperlink w:anchor="_Toc74689209" w:history="1">
            <w:r w:rsidR="00CC21E2" w:rsidRPr="00CC21E2">
              <w:rPr>
                <w:rStyle w:val="Hyperlink"/>
                <w:sz w:val="28"/>
                <w:szCs w:val="28"/>
              </w:rPr>
              <w:t>2.3.4</w:t>
            </w:r>
            <w:r w:rsidR="00CC21E2" w:rsidRPr="00CC21E2">
              <w:rPr>
                <w:sz w:val="28"/>
                <w:szCs w:val="28"/>
              </w:rPr>
              <w:t xml:space="preserve"> </w:t>
            </w:r>
            <w:r w:rsidR="00CC21E2" w:rsidRPr="00CC21E2">
              <w:rPr>
                <w:rStyle w:val="Hyperlink"/>
                <w:sz w:val="28"/>
                <w:szCs w:val="28"/>
              </w:rPr>
              <w:t>Варианты действия в системе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09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18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3"/>
          </w:pPr>
          <w:hyperlink w:anchor="_Toc74689211" w:history="1">
            <w:r w:rsidR="00CC21E2" w:rsidRPr="00CC21E2">
              <w:rPr>
                <w:rStyle w:val="Hyperlink"/>
                <w:sz w:val="28"/>
                <w:szCs w:val="28"/>
              </w:rPr>
              <w:t>2.3.5</w:t>
            </w:r>
            <w:r w:rsidR="00CC21E2" w:rsidRPr="00CC21E2">
              <w:t xml:space="preserve"> </w:t>
            </w:r>
            <w:r w:rsidR="00CC21E2" w:rsidRPr="00CC21E2">
              <w:rPr>
                <w:rStyle w:val="Hyperlink"/>
                <w:sz w:val="28"/>
                <w:szCs w:val="28"/>
              </w:rPr>
              <w:t>Развертывание приложения</w:t>
            </w:r>
            <w:r w:rsidR="00CC21E2" w:rsidRPr="00CC21E2">
              <w:rPr>
                <w:webHidden/>
              </w:rPr>
              <w:tab/>
            </w:r>
            <w:r w:rsidR="00CC21E2" w:rsidRPr="00CC21E2">
              <w:rPr>
                <w:webHidden/>
              </w:rPr>
              <w:fldChar w:fldCharType="begin"/>
            </w:r>
            <w:r w:rsidR="00CC21E2" w:rsidRPr="00CC21E2">
              <w:rPr>
                <w:webHidden/>
              </w:rPr>
              <w:instrText xml:space="preserve"> PAGEREF _Toc74689211 \h </w:instrText>
            </w:r>
            <w:r w:rsidR="00CC21E2" w:rsidRPr="00CC21E2">
              <w:rPr>
                <w:webHidden/>
              </w:rPr>
            </w:r>
            <w:r w:rsidR="00CC21E2"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21</w:t>
            </w:r>
            <w:r w:rsidR="00CC21E2" w:rsidRPr="00CC21E2">
              <w:rPr>
                <w:webHidden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13" w:history="1">
            <w:r w:rsidR="00CC21E2" w:rsidRPr="00CC21E2">
              <w:rPr>
                <w:rStyle w:val="Hyperlink"/>
                <w:sz w:val="28"/>
                <w:szCs w:val="28"/>
              </w:rPr>
              <w:t>3</w:t>
            </w:r>
            <w:r w:rsidR="00CC21E2" w:rsidRPr="00CC21E2">
              <w:rPr>
                <w:sz w:val="28"/>
                <w:szCs w:val="28"/>
              </w:rPr>
              <w:tab/>
            </w:r>
            <w:r w:rsidR="00CC21E2" w:rsidRPr="00CC21E2">
              <w:rPr>
                <w:rStyle w:val="Hyperlink"/>
                <w:sz w:val="28"/>
                <w:szCs w:val="28"/>
              </w:rPr>
              <w:t>Анализ средств реализации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13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22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14" w:history="1">
            <w:r w:rsidR="00CC21E2" w:rsidRPr="00CC21E2">
              <w:rPr>
                <w:rStyle w:val="Hyperlink"/>
                <w:sz w:val="28"/>
                <w:szCs w:val="28"/>
              </w:rPr>
              <w:t>4</w:t>
            </w:r>
            <w:r w:rsidR="00CC21E2" w:rsidRPr="00CC21E2">
              <w:rPr>
                <w:sz w:val="28"/>
                <w:szCs w:val="28"/>
              </w:rPr>
              <w:tab/>
            </w:r>
            <w:r w:rsidR="00CC21E2" w:rsidRPr="00CC21E2">
              <w:rPr>
                <w:rStyle w:val="Hyperlink"/>
                <w:sz w:val="28"/>
                <w:szCs w:val="28"/>
              </w:rPr>
              <w:t>Реализация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14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23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15" w:history="1">
            <w:r w:rsidR="00CC21E2" w:rsidRPr="00CC21E2">
              <w:rPr>
                <w:rStyle w:val="Hyperlink"/>
                <w:sz w:val="28"/>
                <w:szCs w:val="28"/>
              </w:rPr>
              <w:t>4.1   Сущности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15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23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16" w:history="1">
            <w:r w:rsidR="00CC21E2" w:rsidRPr="00CC21E2">
              <w:rPr>
                <w:rStyle w:val="Hyperlink"/>
                <w:sz w:val="28"/>
                <w:szCs w:val="28"/>
              </w:rPr>
              <w:t>4.2 Сценарии воронок конверсии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16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29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17" w:history="1">
            <w:r w:rsidR="00CC21E2"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 Графический интерфейс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17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30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3"/>
          </w:pPr>
          <w:hyperlink w:anchor="_Toc74689218" w:history="1">
            <w:r w:rsidR="00CC21E2"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1 Шапка сайта</w:t>
            </w:r>
            <w:r w:rsidR="00CC21E2" w:rsidRPr="00CC21E2">
              <w:rPr>
                <w:webHidden/>
              </w:rPr>
              <w:tab/>
            </w:r>
            <w:r w:rsidR="00CC21E2" w:rsidRPr="00CC21E2">
              <w:rPr>
                <w:webHidden/>
              </w:rPr>
              <w:fldChar w:fldCharType="begin"/>
            </w:r>
            <w:r w:rsidR="00CC21E2" w:rsidRPr="00CC21E2">
              <w:rPr>
                <w:webHidden/>
              </w:rPr>
              <w:instrText xml:space="preserve"> PAGEREF _Toc74689218 \h </w:instrText>
            </w:r>
            <w:r w:rsidR="00CC21E2" w:rsidRPr="00CC21E2">
              <w:rPr>
                <w:webHidden/>
              </w:rPr>
            </w:r>
            <w:r w:rsidR="00CC21E2"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0</w:t>
            </w:r>
            <w:r w:rsidR="00CC21E2" w:rsidRPr="00CC21E2">
              <w:rPr>
                <w:webHidden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3"/>
          </w:pPr>
          <w:hyperlink w:anchor="_Toc74689219" w:history="1">
            <w:r w:rsidR="00CC21E2"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2 Главная страница</w:t>
            </w:r>
            <w:r w:rsidR="00CC21E2" w:rsidRPr="00CC21E2">
              <w:rPr>
                <w:webHidden/>
              </w:rPr>
              <w:tab/>
            </w:r>
            <w:r w:rsidR="00CC21E2" w:rsidRPr="00CC21E2">
              <w:rPr>
                <w:webHidden/>
              </w:rPr>
              <w:fldChar w:fldCharType="begin"/>
            </w:r>
            <w:r w:rsidR="00CC21E2" w:rsidRPr="00CC21E2">
              <w:rPr>
                <w:webHidden/>
              </w:rPr>
              <w:instrText xml:space="preserve"> PAGEREF _Toc74689219 \h </w:instrText>
            </w:r>
            <w:r w:rsidR="00CC21E2" w:rsidRPr="00CC21E2">
              <w:rPr>
                <w:webHidden/>
              </w:rPr>
            </w:r>
            <w:r w:rsidR="00CC21E2"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0</w:t>
            </w:r>
            <w:r w:rsidR="00CC21E2" w:rsidRPr="00CC21E2">
              <w:rPr>
                <w:webHidden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3"/>
          </w:pPr>
          <w:hyperlink w:anchor="_Toc74689220" w:history="1">
            <w:r w:rsidR="00CC21E2"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3  Страница регистрации</w:t>
            </w:r>
            <w:r w:rsidR="00CC21E2" w:rsidRPr="00CC21E2">
              <w:rPr>
                <w:webHidden/>
              </w:rPr>
              <w:tab/>
            </w:r>
            <w:r w:rsidR="00CC21E2" w:rsidRPr="00CC21E2">
              <w:rPr>
                <w:webHidden/>
              </w:rPr>
              <w:fldChar w:fldCharType="begin"/>
            </w:r>
            <w:r w:rsidR="00CC21E2" w:rsidRPr="00CC21E2">
              <w:rPr>
                <w:webHidden/>
              </w:rPr>
              <w:instrText xml:space="preserve"> PAGEREF _Toc74689220 \h </w:instrText>
            </w:r>
            <w:r w:rsidR="00CC21E2" w:rsidRPr="00CC21E2">
              <w:rPr>
                <w:webHidden/>
              </w:rPr>
            </w:r>
            <w:r w:rsidR="00CC21E2"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1</w:t>
            </w:r>
            <w:r w:rsidR="00CC21E2" w:rsidRPr="00CC21E2">
              <w:rPr>
                <w:webHidden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3"/>
          </w:pPr>
          <w:hyperlink w:anchor="_Toc74689221" w:history="1">
            <w:r w:rsidR="00CC21E2"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4  Страница авторизации</w:t>
            </w:r>
            <w:r w:rsidR="00CC21E2" w:rsidRPr="00CC21E2">
              <w:rPr>
                <w:webHidden/>
              </w:rPr>
              <w:tab/>
            </w:r>
            <w:r w:rsidR="00CC21E2" w:rsidRPr="00CC21E2">
              <w:rPr>
                <w:webHidden/>
              </w:rPr>
              <w:fldChar w:fldCharType="begin"/>
            </w:r>
            <w:r w:rsidR="00CC21E2" w:rsidRPr="00CC21E2">
              <w:rPr>
                <w:webHidden/>
              </w:rPr>
              <w:instrText xml:space="preserve"> PAGEREF _Toc74689221 \h </w:instrText>
            </w:r>
            <w:r w:rsidR="00CC21E2" w:rsidRPr="00CC21E2">
              <w:rPr>
                <w:webHidden/>
              </w:rPr>
            </w:r>
            <w:r w:rsidR="00CC21E2"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2</w:t>
            </w:r>
            <w:r w:rsidR="00CC21E2" w:rsidRPr="00CC21E2">
              <w:rPr>
                <w:webHidden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3"/>
          </w:pPr>
          <w:hyperlink w:anchor="_Toc74689222" w:history="1">
            <w:r w:rsidR="00CC21E2"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5  Страница личного кабинета</w:t>
            </w:r>
            <w:r w:rsidR="00CC21E2" w:rsidRPr="00CC21E2">
              <w:rPr>
                <w:webHidden/>
              </w:rPr>
              <w:tab/>
            </w:r>
            <w:r w:rsidR="00CC21E2" w:rsidRPr="00CC21E2">
              <w:rPr>
                <w:webHidden/>
              </w:rPr>
              <w:fldChar w:fldCharType="begin"/>
            </w:r>
            <w:r w:rsidR="00CC21E2" w:rsidRPr="00CC21E2">
              <w:rPr>
                <w:webHidden/>
              </w:rPr>
              <w:instrText xml:space="preserve"> PAGEREF _Toc74689222 \h </w:instrText>
            </w:r>
            <w:r w:rsidR="00CC21E2" w:rsidRPr="00CC21E2">
              <w:rPr>
                <w:webHidden/>
              </w:rPr>
            </w:r>
            <w:r w:rsidR="00CC21E2"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3</w:t>
            </w:r>
            <w:r w:rsidR="00CC21E2" w:rsidRPr="00CC21E2">
              <w:rPr>
                <w:webHidden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3"/>
          </w:pPr>
          <w:hyperlink w:anchor="_Toc74689223" w:history="1">
            <w:r w:rsidR="00CC21E2"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6  Страница составления обращения</w:t>
            </w:r>
            <w:r w:rsidR="00CC21E2" w:rsidRPr="00CC21E2">
              <w:rPr>
                <w:webHidden/>
              </w:rPr>
              <w:tab/>
            </w:r>
            <w:r w:rsidR="00CC21E2" w:rsidRPr="00CC21E2">
              <w:rPr>
                <w:webHidden/>
              </w:rPr>
              <w:fldChar w:fldCharType="begin"/>
            </w:r>
            <w:r w:rsidR="00CC21E2" w:rsidRPr="00CC21E2">
              <w:rPr>
                <w:webHidden/>
              </w:rPr>
              <w:instrText xml:space="preserve"> PAGEREF _Toc74689223 \h </w:instrText>
            </w:r>
            <w:r w:rsidR="00CC21E2" w:rsidRPr="00CC21E2">
              <w:rPr>
                <w:webHidden/>
              </w:rPr>
            </w:r>
            <w:r w:rsidR="00CC21E2"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4</w:t>
            </w:r>
            <w:r w:rsidR="00CC21E2" w:rsidRPr="00CC21E2">
              <w:rPr>
                <w:webHidden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3"/>
          </w:pPr>
          <w:hyperlink w:anchor="_Toc74689224" w:history="1">
            <w:r w:rsidR="00CC21E2"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7  Страница ввода показаний ИПУ</w:t>
            </w:r>
            <w:r w:rsidR="00CC21E2" w:rsidRPr="00CC21E2">
              <w:rPr>
                <w:webHidden/>
              </w:rPr>
              <w:tab/>
            </w:r>
            <w:r w:rsidR="00CC21E2" w:rsidRPr="00CC21E2">
              <w:rPr>
                <w:webHidden/>
              </w:rPr>
              <w:fldChar w:fldCharType="begin"/>
            </w:r>
            <w:r w:rsidR="00CC21E2" w:rsidRPr="00CC21E2">
              <w:rPr>
                <w:webHidden/>
              </w:rPr>
              <w:instrText xml:space="preserve"> PAGEREF _Toc74689224 \h </w:instrText>
            </w:r>
            <w:r w:rsidR="00CC21E2" w:rsidRPr="00CC21E2">
              <w:rPr>
                <w:webHidden/>
              </w:rPr>
            </w:r>
            <w:r w:rsidR="00CC21E2"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5</w:t>
            </w:r>
            <w:r w:rsidR="00CC21E2" w:rsidRPr="00CC21E2">
              <w:rPr>
                <w:webHidden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3"/>
          </w:pPr>
          <w:hyperlink w:anchor="_Toc74689225" w:history="1">
            <w:r w:rsidR="00CC21E2"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8  Страница смены пароля</w:t>
            </w:r>
            <w:r w:rsidR="00CC21E2" w:rsidRPr="00CC21E2">
              <w:rPr>
                <w:webHidden/>
              </w:rPr>
              <w:tab/>
            </w:r>
            <w:r w:rsidR="00CC21E2" w:rsidRPr="00CC21E2">
              <w:rPr>
                <w:webHidden/>
              </w:rPr>
              <w:fldChar w:fldCharType="begin"/>
            </w:r>
            <w:r w:rsidR="00CC21E2" w:rsidRPr="00CC21E2">
              <w:rPr>
                <w:webHidden/>
              </w:rPr>
              <w:instrText xml:space="preserve"> PAGEREF _Toc74689225 \h </w:instrText>
            </w:r>
            <w:r w:rsidR="00CC21E2" w:rsidRPr="00CC21E2">
              <w:rPr>
                <w:webHidden/>
              </w:rPr>
            </w:r>
            <w:r w:rsidR="00CC21E2"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6</w:t>
            </w:r>
            <w:r w:rsidR="00CC21E2" w:rsidRPr="00CC21E2">
              <w:rPr>
                <w:webHidden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3"/>
          </w:pPr>
          <w:hyperlink w:anchor="_Toc74689226" w:history="1">
            <w:r w:rsidR="00CC21E2"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9  Страница администирирования</w:t>
            </w:r>
            <w:r w:rsidR="00CC21E2" w:rsidRPr="00CC21E2">
              <w:rPr>
                <w:webHidden/>
              </w:rPr>
              <w:tab/>
            </w:r>
            <w:r w:rsidR="00CC21E2" w:rsidRPr="00CC21E2">
              <w:rPr>
                <w:webHidden/>
              </w:rPr>
              <w:fldChar w:fldCharType="begin"/>
            </w:r>
            <w:r w:rsidR="00CC21E2" w:rsidRPr="00CC21E2">
              <w:rPr>
                <w:webHidden/>
              </w:rPr>
              <w:instrText xml:space="preserve"> PAGEREF _Toc74689226 \h </w:instrText>
            </w:r>
            <w:r w:rsidR="00CC21E2" w:rsidRPr="00CC21E2">
              <w:rPr>
                <w:webHidden/>
              </w:rPr>
            </w:r>
            <w:r w:rsidR="00CC21E2"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6</w:t>
            </w:r>
            <w:r w:rsidR="00CC21E2" w:rsidRPr="00CC21E2">
              <w:rPr>
                <w:webHidden/>
              </w:rPr>
              <w:fldChar w:fldCharType="end"/>
            </w:r>
          </w:hyperlink>
        </w:p>
        <w:p w:rsidR="00CC21E2" w:rsidRPr="00CC21E2" w:rsidRDefault="004C5CEE" w:rsidP="00363B54">
          <w:pPr>
            <w:pStyle w:val="TOC3"/>
          </w:pPr>
          <w:hyperlink w:anchor="_Toc74689227" w:history="1">
            <w:r w:rsidR="00CC21E2" w:rsidRPr="00CC21E2">
              <w:rPr>
                <w:rStyle w:val="Hyperlink"/>
                <w:sz w:val="28"/>
                <w:szCs w:val="28"/>
                <w:shd w:val="clear" w:color="auto" w:fill="FFFFFF"/>
                <w:lang w:eastAsia="en-US"/>
              </w:rPr>
              <w:t>4.3.10  Страница работы с заявками</w:t>
            </w:r>
            <w:r w:rsidR="00CC21E2" w:rsidRPr="00CC21E2">
              <w:rPr>
                <w:webHidden/>
              </w:rPr>
              <w:tab/>
            </w:r>
            <w:r w:rsidR="00CC21E2" w:rsidRPr="00CC21E2">
              <w:rPr>
                <w:webHidden/>
              </w:rPr>
              <w:fldChar w:fldCharType="begin"/>
            </w:r>
            <w:r w:rsidR="00CC21E2" w:rsidRPr="00CC21E2">
              <w:rPr>
                <w:webHidden/>
              </w:rPr>
              <w:instrText xml:space="preserve"> PAGEREF _Toc74689227 \h </w:instrText>
            </w:r>
            <w:r w:rsidR="00CC21E2" w:rsidRPr="00CC21E2">
              <w:rPr>
                <w:webHidden/>
              </w:rPr>
            </w:r>
            <w:r w:rsidR="00CC21E2" w:rsidRPr="00CC21E2">
              <w:rPr>
                <w:webHidden/>
              </w:rPr>
              <w:fldChar w:fldCharType="separate"/>
            </w:r>
            <w:r w:rsidR="003E6E8D">
              <w:rPr>
                <w:webHidden/>
              </w:rPr>
              <w:t>37</w:t>
            </w:r>
            <w:r w:rsidR="00CC21E2" w:rsidRPr="00CC21E2">
              <w:rPr>
                <w:webHidden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28" w:history="1">
            <w:r w:rsidR="00CC21E2" w:rsidRPr="00CC21E2">
              <w:rPr>
                <w:rStyle w:val="Hyperlink"/>
                <w:sz w:val="28"/>
                <w:szCs w:val="28"/>
              </w:rPr>
              <w:t>5</w:t>
            </w:r>
            <w:r w:rsidR="00CC21E2" w:rsidRPr="00CC21E2">
              <w:rPr>
                <w:sz w:val="28"/>
                <w:szCs w:val="28"/>
              </w:rPr>
              <w:tab/>
            </w:r>
            <w:r w:rsidR="00CC21E2" w:rsidRPr="00CC21E2">
              <w:rPr>
                <w:rStyle w:val="Hyperlink"/>
                <w:sz w:val="28"/>
                <w:szCs w:val="28"/>
              </w:rPr>
              <w:t>Тестирование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28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39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29" w:history="1">
            <w:r w:rsidR="00CC21E2" w:rsidRPr="00CC21E2">
              <w:rPr>
                <w:rStyle w:val="Hyperlink"/>
                <w:sz w:val="28"/>
                <w:szCs w:val="28"/>
              </w:rPr>
              <w:t>5.1 Дымовое тестирование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29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39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30" w:history="1">
            <w:r w:rsidR="00CC21E2" w:rsidRPr="00CC21E2">
              <w:rPr>
                <w:rStyle w:val="Hyperlink"/>
                <w:sz w:val="28"/>
                <w:szCs w:val="28"/>
              </w:rPr>
              <w:t>5.2 UI тесты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30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40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Pr="00CC21E2" w:rsidRDefault="004C5CEE" w:rsidP="00CC21E2">
          <w:pPr>
            <w:pStyle w:val="TOC2"/>
            <w:spacing w:line="360" w:lineRule="auto"/>
            <w:rPr>
              <w:sz w:val="28"/>
              <w:szCs w:val="28"/>
            </w:rPr>
          </w:pPr>
          <w:hyperlink w:anchor="_Toc74689231" w:history="1">
            <w:r w:rsidR="00CC21E2" w:rsidRPr="00CC21E2">
              <w:rPr>
                <w:rStyle w:val="Hyperlink"/>
                <w:sz w:val="28"/>
                <w:szCs w:val="28"/>
              </w:rPr>
              <w:t>5.3 Юзабилити тесты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31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46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CC21E2" w:rsidRDefault="004C5CEE" w:rsidP="00CC21E2">
          <w:pPr>
            <w:pStyle w:val="TOC2"/>
            <w:spacing w:line="360" w:lineRule="auto"/>
          </w:pPr>
          <w:hyperlink w:anchor="_Toc74689232" w:history="1">
            <w:r w:rsidR="00CC21E2" w:rsidRPr="00CC21E2">
              <w:rPr>
                <w:rStyle w:val="Hyperlink"/>
                <w:sz w:val="28"/>
                <w:szCs w:val="28"/>
              </w:rPr>
              <w:t>Заключение</w:t>
            </w:r>
            <w:r w:rsidR="00CC21E2" w:rsidRPr="00CC21E2">
              <w:rPr>
                <w:webHidden/>
                <w:sz w:val="28"/>
                <w:szCs w:val="28"/>
              </w:rPr>
              <w:tab/>
            </w:r>
            <w:r w:rsidR="00CC21E2" w:rsidRPr="00CC21E2">
              <w:rPr>
                <w:webHidden/>
                <w:sz w:val="28"/>
                <w:szCs w:val="28"/>
              </w:rPr>
              <w:fldChar w:fldCharType="begin"/>
            </w:r>
            <w:r w:rsidR="00CC21E2" w:rsidRPr="00CC21E2">
              <w:rPr>
                <w:webHidden/>
                <w:sz w:val="28"/>
                <w:szCs w:val="28"/>
              </w:rPr>
              <w:instrText xml:space="preserve"> PAGEREF _Toc74689232 \h </w:instrText>
            </w:r>
            <w:r w:rsidR="00CC21E2" w:rsidRPr="00CC21E2">
              <w:rPr>
                <w:webHidden/>
                <w:sz w:val="28"/>
                <w:szCs w:val="28"/>
              </w:rPr>
            </w:r>
            <w:r w:rsidR="00CC21E2" w:rsidRPr="00CC21E2">
              <w:rPr>
                <w:webHidden/>
                <w:sz w:val="28"/>
                <w:szCs w:val="28"/>
              </w:rPr>
              <w:fldChar w:fldCharType="separate"/>
            </w:r>
            <w:r w:rsidR="003E6E8D">
              <w:rPr>
                <w:webHidden/>
                <w:sz w:val="28"/>
                <w:szCs w:val="28"/>
              </w:rPr>
              <w:t>49</w:t>
            </w:r>
            <w:r w:rsidR="00CC21E2" w:rsidRPr="00CC21E2">
              <w:rPr>
                <w:webHidden/>
                <w:sz w:val="28"/>
                <w:szCs w:val="28"/>
              </w:rPr>
              <w:fldChar w:fldCharType="end"/>
            </w:r>
          </w:hyperlink>
        </w:p>
        <w:p w:rsidR="002E783C" w:rsidRPr="00CC21E2" w:rsidRDefault="0042714D" w:rsidP="00CC21E2">
          <w:pPr>
            <w:pStyle w:val="LO-normal"/>
            <w:tabs>
              <w:tab w:val="right" w:pos="10141"/>
            </w:tabs>
            <w:spacing w:before="200" w:after="80" w:line="240" w:lineRule="auto"/>
            <w:rPr>
              <w:rFonts w:ascii="Times New Roman" w:eastAsia="Times New Roman" w:hAnsi="Times New Roman" w:cs="Times New Roman"/>
              <w:sz w:val="28"/>
              <w:szCs w:val="28"/>
            </w:rPr>
          </w:pPr>
          <w:r w:rsidRPr="009827BA">
            <w:rPr>
              <w:rFonts w:ascii="Times New Roman" w:eastAsia="Times New Roman" w:hAnsi="Times New Roman" w:cs="Times New Roman"/>
              <w:sz w:val="28"/>
              <w:szCs w:val="28"/>
            </w:rPr>
            <w:fldChar w:fldCharType="end"/>
          </w:r>
        </w:p>
      </w:sdtContent>
    </w:sdt>
    <w:bookmarkStart w:id="5" w:name="_zalubklgpmkc" w:displacedByCustomXml="prev"/>
    <w:bookmarkEnd w:id="5" w:displacedByCustomXml="prev"/>
    <w:bookmarkStart w:id="6" w:name="_66hhmoqcjsz0" w:displacedByCustomXml="prev"/>
    <w:bookmarkEnd w:id="6" w:displacedByCustomXml="prev"/>
    <w:p w:rsidR="00CC21E2" w:rsidRDefault="00CC21E2">
      <w:pPr>
        <w:spacing w:line="240" w:lineRule="auto"/>
        <w:rPr>
          <w:rFonts w:ascii="Times New Roman" w:hAnsi="Times New Roman" w:cs="Times New Roman"/>
          <w:b/>
          <w:sz w:val="32"/>
          <w:szCs w:val="32"/>
        </w:rPr>
      </w:pPr>
      <w:bookmarkStart w:id="7" w:name="_Toc74689200"/>
      <w:r>
        <w:rPr>
          <w:rFonts w:ascii="Times New Roman" w:hAnsi="Times New Roman" w:cs="Times New Roman"/>
          <w:sz w:val="32"/>
          <w:szCs w:val="32"/>
        </w:rPr>
        <w:br w:type="page"/>
      </w:r>
    </w:p>
    <w:p w:rsidR="002E783C" w:rsidRPr="000778F6" w:rsidRDefault="0042714D" w:rsidP="000778F6">
      <w:pPr>
        <w:pStyle w:val="Heading1"/>
        <w:jc w:val="center"/>
        <w:rPr>
          <w:rFonts w:ascii="Times New Roman" w:hAnsi="Times New Roman" w:cs="Times New Roman"/>
          <w:sz w:val="32"/>
          <w:szCs w:val="32"/>
        </w:rPr>
      </w:pPr>
      <w:r w:rsidRPr="000778F6">
        <w:rPr>
          <w:rFonts w:ascii="Times New Roman" w:hAnsi="Times New Roman" w:cs="Times New Roman"/>
          <w:sz w:val="32"/>
          <w:szCs w:val="32"/>
        </w:rPr>
        <w:lastRenderedPageBreak/>
        <w:t>Введение</w:t>
      </w:r>
      <w:bookmarkEnd w:id="7"/>
    </w:p>
    <w:p w:rsidR="002E783C" w:rsidRPr="000778F6" w:rsidRDefault="0042714D" w:rsidP="000778F6">
      <w:pPr>
        <w:pStyle w:val="LO-normal"/>
        <w:widowControl w:val="0"/>
        <w:spacing w:before="397" w:line="360" w:lineRule="auto"/>
        <w:ind w:left="265" w:right="462" w:firstLine="3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огласно действующему законодательству РФ, каждый собственник жилого  помещения обязан оплачивать предоставляемые коммунальные услуги. Задача данного  проекта состоит в том, чтобы продемонстрировать все положительные стороны оплаты с  помощью сайта управляющей компании, максимально упростив процесс передачи  показаний приборов учета и непосредственно оплаты, и, соответственно, привлечь к  данному способу новых пользователей.  </w:t>
      </w:r>
    </w:p>
    <w:p w:rsidR="002E783C" w:rsidRPr="000778F6" w:rsidRDefault="0042714D" w:rsidP="000778F6">
      <w:pPr>
        <w:pStyle w:val="LO-normal"/>
        <w:widowControl w:val="0"/>
        <w:spacing w:before="270" w:line="360" w:lineRule="auto"/>
        <w:ind w:left="263" w:right="462" w:firstLine="36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 настоящее время на просторах Интернета можно найти множество сайтов различных  управляющих компаний, предоставляющих коммунальные услуги. Однако каждый из них  не идеален и имеет свои недостатки, среди которых можно отметить: устаревший или  сложный интерфейс, отсутствие личного кабинета для клиентов данной управляющей  компании, а также возможности просмотра актуальных тарифов и истории платежей по  коммунальным услугам. </w:t>
      </w:r>
    </w:p>
    <w:p w:rsidR="002E783C" w:rsidRPr="000778F6" w:rsidRDefault="0042714D" w:rsidP="000778F6">
      <w:pPr>
        <w:pStyle w:val="LO-normal"/>
        <w:widowControl w:val="0"/>
        <w:spacing w:before="270" w:line="360" w:lineRule="auto"/>
        <w:ind w:left="262" w:right="463" w:firstLine="36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огласно 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  <w:u w:val="single"/>
        </w:rPr>
        <w:t>опросу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аналитического центра НАФИ 2010 года, 21% опрошенных,  являющихся пользователями Интернета, заявили, что не знают о подобной возможности  оплаты коммунальных услуг (с помощью Интернета), 46% - что им важно получить  документ, подтверждающий факт совершения оплаты. </w:t>
      </w:r>
    </w:p>
    <w:p w:rsidR="002E783C" w:rsidRPr="000778F6" w:rsidRDefault="0042714D" w:rsidP="000778F6">
      <w:pPr>
        <w:pStyle w:val="LO-normal"/>
        <w:widowControl w:val="0"/>
        <w:spacing w:before="268" w:line="360" w:lineRule="auto"/>
        <w:ind w:left="261" w:right="464" w:firstLine="36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анный курсовой проект направлен на создание веб-приложения управляющей  компании для сбора показаний индивидуальных приборов учета в многоквартирных домах  и выставления счетов за потребленные услуги с возможностью их оплаты для клиентов и  последующего получения соответствующего документа в электронном виде. Сайт должен  быть лишен приведенных выше минусов существующих решений в данной сфере и при 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этом сохранять все их положительные стороны. С помощью данного решения мы надеемся  развеять сомнения потенциальных пользователей и привлечь их к использованию готового  ресурса.  </w:t>
      </w:r>
    </w:p>
    <w:p w:rsidR="002E783C" w:rsidRPr="000778F6" w:rsidRDefault="0042714D" w:rsidP="000778F6">
      <w:pPr>
        <w:pStyle w:val="LO-normal"/>
        <w:widowControl w:val="0"/>
        <w:spacing w:before="267" w:line="360" w:lineRule="auto"/>
        <w:ind w:left="267" w:right="469" w:firstLine="35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Итоговый вариант разрабатываемого сайта должен иметь следующую основную  необходимую функциональность: 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3"/>
        </w:numPr>
        <w:spacing w:before="266" w:line="360" w:lineRule="auto"/>
        <w:ind w:right="47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онятный интерфейс, не требующий больших временных затрат на освоение, в  котором сможет ориентироваться любой пользователь: </w:t>
      </w:r>
    </w:p>
    <w:p w:rsidR="002E783C" w:rsidRPr="000778F6" w:rsidRDefault="0042714D" w:rsidP="000778F6">
      <w:pPr>
        <w:pStyle w:val="LO-normal"/>
        <w:widowControl w:val="0"/>
        <w:numPr>
          <w:ilvl w:val="1"/>
          <w:numId w:val="13"/>
        </w:numPr>
        <w:spacing w:line="360" w:lineRule="auto"/>
        <w:ind w:right="47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цвета в дизайне не должны быть слишком яркими, чтобы не привлекать  излишнего внимания, поскольку приложение нацелено не на развлекательный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440" w:right="465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контент, а на предоставление возможности для упрощения процесса  взаимодействия со службами жилищно-коммунального хозяйства; </w:t>
      </w:r>
    </w:p>
    <w:p w:rsidR="002E783C" w:rsidRPr="000778F6" w:rsidRDefault="0042714D" w:rsidP="000778F6">
      <w:pPr>
        <w:pStyle w:val="LO-normal"/>
        <w:widowControl w:val="0"/>
        <w:numPr>
          <w:ilvl w:val="1"/>
          <w:numId w:val="13"/>
        </w:numPr>
        <w:spacing w:line="360" w:lineRule="auto"/>
        <w:ind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авигация по сайту должна осуществляться путем перемещения посетителя по  страницам с логичным названием, которое полностью отражало бы их  содержание; </w:t>
      </w:r>
    </w:p>
    <w:p w:rsidR="002E783C" w:rsidRPr="000778F6" w:rsidRDefault="0042714D" w:rsidP="000778F6">
      <w:pPr>
        <w:pStyle w:val="LO-normal"/>
        <w:widowControl w:val="0"/>
        <w:numPr>
          <w:ilvl w:val="1"/>
          <w:numId w:val="13"/>
        </w:numPr>
        <w:spacing w:line="360" w:lineRule="auto"/>
        <w:ind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труктура панели меню не должна характеризоваться излишней  вложенностью кроме тех мест, где это логически необходимо и обоснованно (не  более двух уровней вложенности)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3"/>
        </w:numPr>
        <w:spacing w:line="360" w:lineRule="auto"/>
        <w:ind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личный кабинет, предоставляющий зарегистрированному (и авторизованному)  пользователю возможность передачи показаний индивидуальных приборов учета;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3"/>
        </w:numPr>
        <w:spacing w:line="360" w:lineRule="auto"/>
        <w:ind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форма обратной связи для зарегистрированных (и авторизованных) пользователей с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720"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озможностью подачи заявления на внесение изменений в переданные показания  прибора учета (например, при передаче ошибочных данных)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3"/>
        </w:numPr>
        <w:spacing w:before="31" w:line="360" w:lineRule="auto"/>
        <w:ind w:right="47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едоставление квитанции для оплаты коммунальных услуг в каждом расчетном  периоде, содержащей подробную информацию об объемах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начислений и суммах к  оплате по каждому из видов показаний.</w:t>
      </w:r>
    </w:p>
    <w:p w:rsidR="002E783C" w:rsidRDefault="0042714D">
      <w:pPr>
        <w:pStyle w:val="LO-normal"/>
        <w:widowControl w:val="0"/>
        <w:spacing w:line="360" w:lineRule="auto"/>
        <w:ind w:left="3530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0778F6">
      <w:pPr>
        <w:pStyle w:val="Heading2"/>
        <w:numPr>
          <w:ilvl w:val="0"/>
          <w:numId w:val="5"/>
        </w:numPr>
        <w:spacing w:line="360" w:lineRule="auto"/>
        <w:jc w:val="left"/>
      </w:pPr>
      <w:bookmarkStart w:id="8" w:name="_Toc74689201"/>
      <w:r>
        <w:lastRenderedPageBreak/>
        <w:t>Постановка задачи</w:t>
      </w:r>
      <w:bookmarkEnd w:id="8"/>
      <w: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97" w:line="360" w:lineRule="auto"/>
        <w:ind w:left="263" w:right="465" w:firstLine="36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Цель данной курсовой работы - реализовать веб-приложение, отвечающее следующим  требованиям: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се страницы выполнены в едином стиле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"/>
        </w:numPr>
        <w:spacing w:line="360" w:lineRule="auto"/>
        <w:ind w:right="47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изайн сайта не перегружен функционалом и внешним видом, что позволяет  пользователю сконцентрироваться на полезных возмозможностях сервиса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"/>
        </w:numPr>
        <w:spacing w:line="360" w:lineRule="auto"/>
        <w:ind w:right="47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табильная работа в браузере Google Chrome, версии 89.0.4389.114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"/>
        </w:numPr>
        <w:spacing w:line="360" w:lineRule="auto"/>
        <w:ind w:right="47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адаптивность сайта на мобильные устройства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"/>
        </w:numPr>
        <w:spacing w:line="360" w:lineRule="auto"/>
        <w:ind w:right="46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тсутствие у пользователя необходимости в дополнительной справке для  полноценного использования сервиса, которое включает в себя следующие  возможности: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егистрация/авторизация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вод показаний индивидуальных приборов учета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ind w:right="464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возможность составления обращения в службу helpdesk при необходимости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внесения изменений в переданные показания индивидуальных приборов  учета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осмотр истории квитанций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ind w:right="96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осмотр отдельной квитанции с подробной расшифровкой начислений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ind w:right="96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осмотр отдельной квитанции в формате PDF документа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едактирование данных в личном кабинете;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144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о стороны администратора: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6"/>
        </w:numPr>
        <w:spacing w:line="360" w:lineRule="auto"/>
        <w:ind w:right="100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внесение изменений в действующие тарифы по коммунальным услугам;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6"/>
        </w:numPr>
        <w:spacing w:line="360" w:lineRule="auto"/>
        <w:ind w:right="100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ассмотрение обращений в службе helpdesk. </w:t>
      </w:r>
    </w:p>
    <w:p w:rsidR="002E783C" w:rsidRPr="000778F6" w:rsidRDefault="0042714D" w:rsidP="000778F6">
      <w:pPr>
        <w:pStyle w:val="LO-normal"/>
        <w:widowControl w:val="0"/>
        <w:spacing w:before="228" w:line="360" w:lineRule="auto"/>
        <w:ind w:left="62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Для достижения данной цели были выделены следующие задачи: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5"/>
        </w:numPr>
        <w:spacing w:line="360" w:lineRule="auto"/>
        <w:ind w:right="4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азработка frontend части, находящейся на устройстве (компьютере или мобильном  устройстве) пользователя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5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азработка backend части, развернутой на удаленном сервере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5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азработка базы данных, расположенной на удаленном сервере;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5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оздание связи между частями frontend и backend. </w:t>
      </w:r>
    </w:p>
    <w:p w:rsidR="002E783C" w:rsidRDefault="0042714D">
      <w:pPr>
        <w:pStyle w:val="LO-normal"/>
        <w:widowControl w:val="0"/>
        <w:spacing w:line="360" w:lineRule="auto"/>
        <w:ind w:left="2948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0778F6">
      <w:pPr>
        <w:pStyle w:val="Heading2"/>
        <w:numPr>
          <w:ilvl w:val="0"/>
          <w:numId w:val="11"/>
        </w:numPr>
        <w:spacing w:after="0" w:line="360" w:lineRule="auto"/>
        <w:jc w:val="left"/>
      </w:pPr>
      <w:bookmarkStart w:id="9" w:name="_Toc74689202"/>
      <w:r>
        <w:lastRenderedPageBreak/>
        <w:t>Анализ предметной области</w:t>
      </w:r>
      <w:bookmarkEnd w:id="9"/>
      <w:r>
        <w:t xml:space="preserve"> </w:t>
      </w:r>
    </w:p>
    <w:p w:rsidR="00E120EE" w:rsidRPr="00E120EE" w:rsidRDefault="00E120EE" w:rsidP="00E120EE">
      <w:pPr>
        <w:pStyle w:val="Heading2"/>
        <w:numPr>
          <w:ilvl w:val="1"/>
          <w:numId w:val="24"/>
        </w:numPr>
        <w:spacing w:line="360" w:lineRule="auto"/>
        <w:jc w:val="both"/>
      </w:pPr>
      <w:r>
        <w:t xml:space="preserve">    </w:t>
      </w:r>
      <w:bookmarkStart w:id="10" w:name="_Toc74689203"/>
      <w:r w:rsidR="0042714D">
        <w:t>Глоссарий</w:t>
      </w:r>
      <w:bookmarkEnd w:id="10"/>
      <w:r w:rsidR="0042714D"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94" w:line="360" w:lineRule="auto"/>
        <w:ind w:left="267" w:right="466" w:firstLine="34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  <w:t xml:space="preserve">Индивидуальный прибор учета (ИПУ)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– средство измерения, используемое для  определения объемов (количества) потребления коммунальных ресурсов потребителями,  проживающими в одном жилом помещении многоквартирного дома или в жилом доме. </w:t>
      </w:r>
    </w:p>
    <w:p w:rsidR="002E783C" w:rsidRPr="000778F6" w:rsidRDefault="0042714D" w:rsidP="000778F6">
      <w:pPr>
        <w:pStyle w:val="LO-normal"/>
        <w:widowControl w:val="0"/>
        <w:spacing w:before="226" w:line="360" w:lineRule="auto"/>
        <w:ind w:left="267" w:right="519" w:firstLine="37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i/>
          <w:color w:val="000000"/>
          <w:sz w:val="28"/>
          <w:szCs w:val="28"/>
        </w:rPr>
        <w:t xml:space="preserve">Тариф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– стоимость единицы услуги, которая измерена в натуральном выражении - кубометр, киловатт и так далее; объем потребляемых услуг на одного человека.</w:t>
      </w:r>
    </w:p>
    <w:p w:rsidR="002E783C" w:rsidRDefault="0042714D">
      <w:pPr>
        <w:pStyle w:val="LO-normal"/>
        <w:widowControl w:val="0"/>
        <w:spacing w:line="360" w:lineRule="auto"/>
        <w:ind w:left="2457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E120EE" w:rsidP="00E120EE">
      <w:pPr>
        <w:pStyle w:val="Heading2"/>
        <w:numPr>
          <w:ilvl w:val="1"/>
          <w:numId w:val="24"/>
        </w:numPr>
        <w:spacing w:line="360" w:lineRule="auto"/>
        <w:jc w:val="left"/>
      </w:pPr>
      <w:r>
        <w:lastRenderedPageBreak/>
        <w:t xml:space="preserve">    </w:t>
      </w:r>
      <w:bookmarkStart w:id="11" w:name="_Toc74689204"/>
      <w:r w:rsidR="0042714D">
        <w:t>Анализ существующих решений</w:t>
      </w:r>
      <w:bookmarkEnd w:id="11"/>
      <w:r w:rsidR="0042714D"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56" w:line="360" w:lineRule="auto"/>
        <w:ind w:left="379"/>
        <w:jc w:val="both"/>
        <w:rPr>
          <w:rFonts w:ascii="Times New Roman" w:eastAsia="Times New Roman" w:hAnsi="Times New Roman" w:cs="Times New Roman"/>
          <w:color w:val="1155CC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. 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  <w:u w:val="single"/>
        </w:rPr>
        <w:t>https://doverie-adler.ru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98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остоинства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доступная информация об обслуживаемых объектах;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1707" w:right="468" w:hanging="35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форма обратной связи (в том числе для незарегистрированного  пользователя); </w:t>
      </w:r>
    </w:p>
    <w:p w:rsidR="002E783C" w:rsidRPr="000778F6" w:rsidRDefault="0042714D" w:rsidP="000778F6">
      <w:pPr>
        <w:pStyle w:val="LO-normal"/>
        <w:widowControl w:val="0"/>
        <w:spacing w:before="26" w:line="360" w:lineRule="auto"/>
        <w:ind w:left="1703" w:right="467" w:hanging="352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- удобный формат просмотра актуальных значений тарифов в виде подробных</w:t>
      </w:r>
    </w:p>
    <w:p w:rsidR="002E783C" w:rsidRPr="000778F6" w:rsidRDefault="0042714D" w:rsidP="000778F6">
      <w:pPr>
        <w:pStyle w:val="LO-normal"/>
        <w:widowControl w:val="0"/>
        <w:spacing w:before="26" w:line="360" w:lineRule="auto"/>
        <w:ind w:left="1703" w:right="467" w:hanging="35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таблиц по каждому виду начислений; </w:t>
      </w:r>
    </w:p>
    <w:p w:rsidR="002E783C" w:rsidRPr="000778F6" w:rsidRDefault="0042714D" w:rsidP="000778F6">
      <w:pPr>
        <w:pStyle w:val="LO-normal"/>
        <w:widowControl w:val="0"/>
        <w:spacing w:before="224" w:line="360" w:lineRule="auto"/>
        <w:ind w:left="98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едостатки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1" w:right="463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дизайн сайта не соответствует ожиданиям современного пользователя; - списки должников по коммунальным услугам доступны любому (в том числе  незарегистрированному пользователю), что является крайне неэтичным; - при регистрации необходимо указывать и лицевой счет, и адрес, после чего  ожидать ответа на электронную почту с данными для входа - все это образует  довольно сложную систему и может отпугнуть потенциального пользователя; </w:t>
      </w:r>
    </w:p>
    <w:p w:rsidR="002E783C" w:rsidRPr="000778F6" w:rsidRDefault="0042714D" w:rsidP="000778F6">
      <w:pPr>
        <w:pStyle w:val="LO-normal"/>
        <w:widowControl w:val="0"/>
        <w:spacing w:before="228" w:line="360" w:lineRule="auto"/>
        <w:ind w:left="360"/>
        <w:jc w:val="both"/>
        <w:rPr>
          <w:rFonts w:ascii="Times New Roman" w:eastAsia="Times New Roman" w:hAnsi="Times New Roman" w:cs="Times New Roman"/>
          <w:color w:val="1155CC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2. 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  <w:u w:val="single"/>
        </w:rPr>
        <w:t>http://ukvyborgec.ru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32" w:line="360" w:lineRule="auto"/>
        <w:ind w:left="98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остоинства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0" w:right="4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форма обратной связи (в том числе для незарегистрированного  пользователя); </w:t>
      </w:r>
    </w:p>
    <w:p w:rsidR="002E783C" w:rsidRPr="000778F6" w:rsidRDefault="0042714D" w:rsidP="000778F6">
      <w:pPr>
        <w:pStyle w:val="LO-normal"/>
        <w:widowControl w:val="0"/>
        <w:spacing w:before="29" w:line="360" w:lineRule="auto"/>
        <w:ind w:left="135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возможность авторизации через сторонние сервисы;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98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едостатки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0" w:right="46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- нет возможности регистрации и какой-либо информации о других  возможных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способах использования данного ресурса; </w:t>
      </w:r>
    </w:p>
    <w:p w:rsidR="002E783C" w:rsidRPr="000778F6" w:rsidRDefault="0042714D" w:rsidP="000778F6">
      <w:pPr>
        <w:pStyle w:val="LO-normal"/>
        <w:widowControl w:val="0"/>
        <w:spacing w:before="31" w:line="360" w:lineRule="auto"/>
        <w:ind w:left="1350" w:right="46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ет возможности в удобном формате просматривать актуальные тарифы на  коммунальные услуги (можно только скачать документы с изменениями  тарифов); </w:t>
      </w:r>
    </w:p>
    <w:p w:rsidR="002E783C" w:rsidRPr="000778F6" w:rsidRDefault="0042714D" w:rsidP="000778F6">
      <w:pPr>
        <w:pStyle w:val="LO-normal"/>
        <w:widowControl w:val="0"/>
        <w:spacing w:before="228" w:line="360" w:lineRule="auto"/>
        <w:ind w:left="363"/>
        <w:jc w:val="both"/>
        <w:rPr>
          <w:rFonts w:ascii="Times New Roman" w:eastAsia="Times New Roman" w:hAnsi="Times New Roman" w:cs="Times New Roman"/>
          <w:color w:val="1155CC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3. 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  <w:u w:val="single"/>
        </w:rPr>
        <w:t>https://uk-orion.org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31" w:line="360" w:lineRule="auto"/>
        <w:ind w:left="98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Достоинства: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современный дизайн; </w:t>
      </w:r>
    </w:p>
    <w:p w:rsidR="002E783C" w:rsidRPr="000778F6" w:rsidRDefault="0042714D" w:rsidP="000778F6">
      <w:pPr>
        <w:pStyle w:val="LO-normal"/>
        <w:widowControl w:val="0"/>
        <w:spacing w:before="137"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возможность авторизации через сторонние сервисы;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98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едостатки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ет формы обратной связи;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ет информации об обслуживаемых адресах; </w:t>
      </w:r>
    </w:p>
    <w:p w:rsidR="002E783C" w:rsidRPr="000778F6" w:rsidRDefault="0042714D" w:rsidP="000778F6">
      <w:pPr>
        <w:pStyle w:val="LO-normal"/>
        <w:widowControl w:val="0"/>
        <w:spacing w:before="135" w:line="360" w:lineRule="auto"/>
        <w:ind w:left="1350" w:right="46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е работают ссылки на социальные сети в шапке сайта, что, как и любая  функция, не осуществленная должным образом, негативно сказывается на  общем впечатление пользователя от данного сервиса; </w:t>
      </w:r>
    </w:p>
    <w:p w:rsidR="002E783C" w:rsidRPr="000778F6" w:rsidRDefault="0042714D" w:rsidP="000778F6">
      <w:pPr>
        <w:pStyle w:val="LO-normal"/>
        <w:widowControl w:val="0"/>
        <w:spacing w:before="30"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ет возможности регистрации;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356"/>
        <w:jc w:val="both"/>
        <w:rPr>
          <w:rFonts w:ascii="Times New Roman" w:eastAsia="Times New Roman" w:hAnsi="Times New Roman" w:cs="Times New Roman"/>
          <w:color w:val="1155CC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4. 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  <w:u w:val="single"/>
        </w:rPr>
        <w:t>http://www.ucsodr.ru</w:t>
      </w:r>
      <w:r w:rsidRPr="000778F6">
        <w:rPr>
          <w:rFonts w:ascii="Times New Roman" w:eastAsia="Times New Roman" w:hAnsi="Times New Roman" w:cs="Times New Roman"/>
          <w:color w:val="1155CC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34" w:line="360" w:lineRule="auto"/>
        <w:ind w:left="985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Достоинства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обслуживаемые объекты наглядно отображаются на карте;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1350" w:right="46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предоставлена информация о работе офиса в текущий момент, что является  крайне удобным для потенциального пользователя, поскольку ему не  придется самостоятельно искать информацию о режиме работы офиса; </w:t>
      </w:r>
    </w:p>
    <w:p w:rsidR="002E783C" w:rsidRPr="000778F6" w:rsidRDefault="0042714D" w:rsidP="000778F6">
      <w:pPr>
        <w:pStyle w:val="LO-normal"/>
        <w:widowControl w:val="0"/>
        <w:spacing w:before="228" w:line="360" w:lineRule="auto"/>
        <w:ind w:left="98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Недостатки: 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350" w:right="47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низкое разрешение изображений в значительной мере портит эстетическое  впечатление от использования данного сервиса; </w:t>
      </w:r>
    </w:p>
    <w:p w:rsidR="002E783C" w:rsidRPr="000778F6" w:rsidRDefault="0042714D" w:rsidP="000778F6">
      <w:pPr>
        <w:pStyle w:val="LO-normal"/>
        <w:widowControl w:val="0"/>
        <w:spacing w:before="30" w:line="360" w:lineRule="auto"/>
        <w:ind w:left="1350" w:right="46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отсутствует личный кабинет пользователя, а значит, нет возможности  вносить показания ИПУ на самом сайте управляющей компании и  просматривать историю квитанций; </w:t>
      </w:r>
    </w:p>
    <w:p w:rsidR="002E783C" w:rsidRPr="000778F6" w:rsidRDefault="0042714D" w:rsidP="000778F6">
      <w:pPr>
        <w:pStyle w:val="LO-normal"/>
        <w:widowControl w:val="0"/>
        <w:spacing w:before="30" w:line="360" w:lineRule="auto"/>
        <w:ind w:left="135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- нет формы обратной связи;</w:t>
      </w:r>
    </w:p>
    <w:p w:rsidR="002E783C" w:rsidRDefault="0042714D">
      <w:pPr>
        <w:pStyle w:val="LO-normal"/>
        <w:widowControl w:val="0"/>
        <w:spacing w:line="360" w:lineRule="auto"/>
        <w:ind w:left="3596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E120EE" w:rsidP="00E120EE">
      <w:pPr>
        <w:pStyle w:val="Heading2"/>
        <w:numPr>
          <w:ilvl w:val="1"/>
          <w:numId w:val="24"/>
        </w:numPr>
        <w:spacing w:after="0" w:line="360" w:lineRule="auto"/>
        <w:ind w:left="0"/>
        <w:jc w:val="left"/>
      </w:pPr>
      <w:r>
        <w:lastRenderedPageBreak/>
        <w:t xml:space="preserve">   </w:t>
      </w:r>
      <w:bookmarkStart w:id="12" w:name="_Toc74689205"/>
      <w:r w:rsidR="0042714D">
        <w:t>Анализ задачи</w:t>
      </w:r>
      <w:bookmarkEnd w:id="12"/>
      <w:r w:rsidR="0042714D">
        <w:t xml:space="preserve"> </w:t>
      </w:r>
    </w:p>
    <w:p w:rsidR="002E783C" w:rsidRDefault="00E120EE" w:rsidP="00E120EE">
      <w:pPr>
        <w:pStyle w:val="Heading2"/>
        <w:numPr>
          <w:ilvl w:val="2"/>
          <w:numId w:val="24"/>
        </w:numPr>
        <w:spacing w:line="360" w:lineRule="auto"/>
        <w:jc w:val="left"/>
      </w:pPr>
      <w:bookmarkStart w:id="13" w:name="_51czt45t5t0w1"/>
      <w:bookmarkEnd w:id="13"/>
      <w:r>
        <w:t xml:space="preserve">  </w:t>
      </w:r>
      <w:bookmarkStart w:id="14" w:name="_Toc74689206"/>
      <w:r w:rsidR="0042714D">
        <w:t>Варианты использования приложения</w:t>
      </w:r>
      <w:bookmarkEnd w:id="14"/>
      <w:r w:rsidR="0042714D">
        <w:t xml:space="preserve"> </w:t>
      </w:r>
    </w:p>
    <w:p w:rsidR="002E783C" w:rsidRDefault="0042714D">
      <w:pPr>
        <w:pStyle w:val="LO-normal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5451475" cy="2889885"/>
            <wp:effectExtent l="0" t="0" r="0" b="0"/>
            <wp:docPr id="1" name="image8.png" descr="D:\тп\Use case ЖКХ.vp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8.png" descr="D:\тп\Use case ЖКХ.vpd 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1475" cy="288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83C" w:rsidRPr="000778F6" w:rsidRDefault="0042714D" w:rsidP="000778F6">
      <w:pPr>
        <w:pStyle w:val="LO-normal"/>
        <w:widowControl w:val="0"/>
        <w:spacing w:line="360" w:lineRule="auto"/>
        <w:ind w:right="2987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Рисунок 1 - Диаграмма прецедентов</w:t>
      </w:r>
    </w:p>
    <w:p w:rsidR="002E783C" w:rsidRPr="000778F6" w:rsidRDefault="0042714D" w:rsidP="000778F6">
      <w:pPr>
        <w:pStyle w:val="LO-normal"/>
        <w:widowControl w:val="0"/>
        <w:spacing w:before="329" w:line="360" w:lineRule="auto"/>
        <w:ind w:right="470" w:firstLine="70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При взаимодействии с сайтом у пользователя есть определенный список  возможностей, который более наглядно изображен на рисунке 1: </w:t>
      </w:r>
    </w:p>
    <w:p w:rsidR="002E783C" w:rsidRPr="000778F6" w:rsidRDefault="0042714D" w:rsidP="000778F6">
      <w:pPr>
        <w:pStyle w:val="LO-normal"/>
        <w:widowControl w:val="0"/>
        <w:spacing w:before="46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зучение возможностей проекта, </w:t>
      </w:r>
    </w:p>
    <w:p w:rsidR="002E783C" w:rsidRPr="000778F6" w:rsidRDefault="0042714D" w:rsidP="000778F6">
      <w:pPr>
        <w:pStyle w:val="LO-normal"/>
        <w:widowControl w:val="0"/>
        <w:spacing w:before="152" w:line="360" w:lineRule="auto"/>
        <w:ind w:left="987" w:right="466" w:firstLine="68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возможность обращения к администратору для изменения 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>введенных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показателей, </w:t>
      </w:r>
    </w:p>
    <w:p w:rsidR="002E783C" w:rsidRPr="000778F6" w:rsidRDefault="0042714D" w:rsidP="000778F6">
      <w:pPr>
        <w:pStyle w:val="LO-normal"/>
        <w:widowControl w:val="0"/>
        <w:spacing w:before="48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зменение данных профиля (логин и адрес)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спользование справочной информации, </w:t>
      </w:r>
    </w:p>
    <w:p w:rsidR="002E783C" w:rsidRPr="000778F6" w:rsidRDefault="0042714D" w:rsidP="000778F6">
      <w:pPr>
        <w:pStyle w:val="LO-normal"/>
        <w:widowControl w:val="0"/>
        <w:spacing w:before="149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получение 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>расчета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о коммунальным услугам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смена пароля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выход из аккаунта. </w:t>
      </w:r>
    </w:p>
    <w:p w:rsidR="002E783C" w:rsidRPr="000778F6" w:rsidRDefault="0042714D" w:rsidP="000778F6">
      <w:pPr>
        <w:pStyle w:val="LO-normal"/>
        <w:widowControl w:val="0"/>
        <w:spacing w:before="130" w:line="360" w:lineRule="auto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еавторизованный пользователь имеет возможность: </w:t>
      </w:r>
    </w:p>
    <w:p w:rsidR="002E783C" w:rsidRPr="000778F6" w:rsidRDefault="0042714D" w:rsidP="000778F6">
      <w:pPr>
        <w:pStyle w:val="LO-normal"/>
        <w:widowControl w:val="0"/>
        <w:spacing w:before="154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зарегистрироваться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lastRenderedPageBreak/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авторизоваться, </w:t>
      </w:r>
    </w:p>
    <w:p w:rsidR="002E783C" w:rsidRPr="000778F6" w:rsidRDefault="0042714D" w:rsidP="000778F6">
      <w:pPr>
        <w:pStyle w:val="LO-normal"/>
        <w:widowControl w:val="0"/>
        <w:spacing w:before="149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найти заявки, используя фильтр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зучить возможности проекта.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Администратор сервиса может: </w:t>
      </w:r>
    </w:p>
    <w:p w:rsidR="002E783C" w:rsidRPr="000778F6" w:rsidRDefault="0042714D" w:rsidP="000778F6">
      <w:pPr>
        <w:pStyle w:val="LO-normal"/>
        <w:widowControl w:val="0"/>
        <w:spacing w:before="151" w:after="200"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зменять тарифы,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167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изучать возможности проекта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 w:right="214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редактировать 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>введенные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пользователями показатели, </w:t>
      </w:r>
    </w:p>
    <w:p w:rsidR="002E783C" w:rsidRPr="000778F6" w:rsidRDefault="0042714D" w:rsidP="000778F6">
      <w:pPr>
        <w:pStyle w:val="LO-normal"/>
        <w:widowControl w:val="0"/>
        <w:spacing w:before="151" w:line="360" w:lineRule="auto"/>
        <w:ind w:left="1676" w:right="214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Cambria Math" w:eastAsia="Arial Unicode MS" w:hAnsi="Cambria Math" w:cs="Cambria Math"/>
          <w:color w:val="000000"/>
          <w:sz w:val="28"/>
          <w:szCs w:val="28"/>
        </w:rPr>
        <w:t>⎯</w:t>
      </w:r>
      <w:r w:rsidRPr="000778F6">
        <w:rPr>
          <w:rFonts w:ascii="Times New Roman" w:eastAsia="Arial Unicode MS" w:hAnsi="Times New Roman" w:cs="Times New Roman"/>
          <w:color w:val="000000"/>
          <w:sz w:val="28"/>
          <w:szCs w:val="28"/>
        </w:rPr>
        <w:t xml:space="preserve"> выйти из аккаунта.</w:t>
      </w:r>
    </w:p>
    <w:p w:rsidR="002E783C" w:rsidRDefault="0042714D">
      <w:pPr>
        <w:pStyle w:val="LO-normal"/>
        <w:widowControl w:val="0"/>
        <w:spacing w:line="360" w:lineRule="auto"/>
        <w:ind w:left="2157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E120EE">
      <w:pPr>
        <w:pStyle w:val="Heading2"/>
        <w:numPr>
          <w:ilvl w:val="2"/>
          <w:numId w:val="24"/>
        </w:numPr>
        <w:spacing w:line="360" w:lineRule="auto"/>
        <w:ind w:left="0"/>
        <w:jc w:val="left"/>
      </w:pPr>
      <w:bookmarkStart w:id="15" w:name="_Toc74689207"/>
      <w:r>
        <w:lastRenderedPageBreak/>
        <w:t>Взаимодействие системы компонентов</w:t>
      </w:r>
      <w:bookmarkEnd w:id="15"/>
      <w:r>
        <w:t xml:space="preserve"> </w:t>
      </w:r>
    </w:p>
    <w:p w:rsidR="002E783C" w:rsidRDefault="0042714D">
      <w:pPr>
        <w:pStyle w:val="LO-normal"/>
        <w:widowControl w:val="0"/>
        <w:spacing w:before="356" w:line="360" w:lineRule="auto"/>
        <w:ind w:left="333" w:right="608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5841365" cy="3391535"/>
            <wp:effectExtent l="0" t="0" r="0" b="0"/>
            <wp:docPr id="2" name="image4.jpg" descr="D:\тп\диаграмма последовательностей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g" descr="D:\тп\диаграмма последовательностей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1365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Рисунок 2 - Диаграмма последовательносте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404" w:line="360" w:lineRule="auto"/>
        <w:ind w:right="462" w:firstLine="72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На рисунке 2 показана диаграмма последовательности, на которой изображено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упорядоченное во времени взаимодействие объектов при авторизации пользовател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Для авторизации пользователь обращается к форме авторизации, которая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передает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введенные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данные на проверку в модуль проверки пользователя. Тот в свою очередь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роверяет существование данного пользователя в базе данных и совпадение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введенного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ароля с паролем, хранящимся в базе данных. Модуль проверки пользователя посылае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статус проверки на форму авторизации, которая выводит пользователю результа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авторизации.</w:t>
      </w:r>
    </w:p>
    <w:p w:rsidR="002E783C" w:rsidRDefault="0042714D">
      <w:pPr>
        <w:pStyle w:val="LO-normal"/>
        <w:widowControl w:val="0"/>
        <w:spacing w:line="360" w:lineRule="auto"/>
        <w:ind w:left="2724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E120EE">
      <w:pPr>
        <w:pStyle w:val="Heading2"/>
        <w:numPr>
          <w:ilvl w:val="2"/>
          <w:numId w:val="24"/>
        </w:numPr>
        <w:spacing w:line="360" w:lineRule="auto"/>
        <w:ind w:left="0"/>
        <w:jc w:val="left"/>
      </w:pPr>
      <w:bookmarkStart w:id="16" w:name="_Toc74689208"/>
      <w:r>
        <w:lastRenderedPageBreak/>
        <w:t>Варианты состояния системы</w:t>
      </w:r>
      <w:bookmarkEnd w:id="16"/>
      <w:r>
        <w:t xml:space="preserve"> </w:t>
      </w:r>
    </w:p>
    <w:p w:rsidR="002E783C" w:rsidRDefault="0042714D">
      <w:pPr>
        <w:pStyle w:val="LO-normal"/>
        <w:widowControl w:val="0"/>
        <w:spacing w:before="356" w:line="360" w:lineRule="auto"/>
        <w:ind w:right="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5991225" cy="1702435"/>
            <wp:effectExtent l="0" t="0" r="0" b="0"/>
            <wp:docPr id="3" name="image1.png" descr="D:\тп\диаграмма состояний 1(смена показателей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png" descr="D:\тп\диаграмма состояний 1(смена показателей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Рисунок 3 - Диаграмма состояний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2E783C" w:rsidRDefault="0042714D">
      <w:pPr>
        <w:pStyle w:val="LO-normal"/>
        <w:widowControl w:val="0"/>
        <w:spacing w:before="97" w:line="360" w:lineRule="auto"/>
        <w:ind w:left="263" w:right="465" w:firstLine="709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Диаграмма состояний, изображенная на Рисунке 3, отражает возможные состояни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заявки на смену показаний. После создания заявки она отправляется на одобрение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администратору и переходит в состояние ожидания проверки. Если заявка соответствуе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требованиям (проходит проверку), то она переходит в состояние подтверждения (являетс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подтвержденной)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,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и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вносятся изменения в показания пользователя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. Если заявка не соответствуе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требованиям (не проходит проверку), то она переход в состояние отклонения (являетс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отклоненной) и удаляется из списка заявок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2E783C" w:rsidRDefault="0042714D">
      <w:pPr>
        <w:pStyle w:val="LO-normal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4972050" cy="1096010"/>
            <wp:effectExtent l="0" t="0" r="0" b="0"/>
            <wp:docPr id="4" name="image6.png" descr="D:\тп\диаграмма состояний 2(рега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6.png" descr="D:\тп\диаграмма состояний 2(рега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t="28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83C" w:rsidRPr="000778F6" w:rsidRDefault="0042714D">
      <w:pPr>
        <w:pStyle w:val="LO-normal"/>
        <w:widowControl w:val="0"/>
        <w:spacing w:line="360" w:lineRule="auto"/>
        <w:ind w:left="320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исунок 4 - Диаграмма состояний </w:t>
      </w:r>
    </w:p>
    <w:p w:rsidR="002E783C" w:rsidRPr="000778F6" w:rsidRDefault="0042714D">
      <w:pPr>
        <w:pStyle w:val="LO-normal"/>
        <w:widowControl w:val="0"/>
        <w:spacing w:before="331" w:line="360" w:lineRule="auto"/>
        <w:ind w:left="267" w:right="466" w:hanging="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Диаграмма состояний, изображенная на Рисунке 4, отражает возможные состояни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я. Изначально любой пользователь, не прошедший регистрацию, находится в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состоянии незарегистрированного пользователя. После прохождения регистраци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ь переходит в состояние неавторизованного пользователя. После авторизаци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ь переходит в состояние авторизованного пользователя. Если пользователь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выходит из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lastRenderedPageBreak/>
        <w:t xml:space="preserve">аккаунта он возвращается к состоянию неавторизованного пользователя 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может авторизоваться снова.</w:t>
      </w:r>
      <w:r w:rsidRPr="000778F6">
        <w:rPr>
          <w:sz w:val="28"/>
          <w:szCs w:val="28"/>
        </w:rPr>
        <w:br w:type="page"/>
      </w:r>
    </w:p>
    <w:p w:rsidR="002E783C" w:rsidRDefault="0042714D" w:rsidP="00E120EE">
      <w:pPr>
        <w:pStyle w:val="Heading2"/>
        <w:numPr>
          <w:ilvl w:val="2"/>
          <w:numId w:val="24"/>
        </w:numPr>
        <w:spacing w:line="360" w:lineRule="auto"/>
        <w:ind w:left="0"/>
        <w:jc w:val="left"/>
      </w:pPr>
      <w:bookmarkStart w:id="17" w:name="_Toc74689209"/>
      <w:r>
        <w:lastRenderedPageBreak/>
        <w:t>Варианты действия в системе</w:t>
      </w:r>
      <w:bookmarkEnd w:id="17"/>
      <w:r>
        <w:t xml:space="preserve"> </w:t>
      </w:r>
    </w:p>
    <w:p w:rsidR="002E783C" w:rsidRDefault="0042714D">
      <w:pPr>
        <w:pStyle w:val="Heading3"/>
        <w:spacing w:before="0" w:after="0" w:line="360" w:lineRule="auto"/>
        <w:jc w:val="center"/>
        <w:rPr>
          <w:rFonts w:ascii="Times New Roman" w:eastAsia="Times New Roman" w:hAnsi="Times New Roman" w:cs="Times New Roman"/>
          <w:color w:val="000000"/>
        </w:rPr>
      </w:pPr>
      <w:bookmarkStart w:id="18" w:name="_f474jdwb7ygc"/>
      <w:bookmarkStart w:id="19" w:name="_Toc74689210"/>
      <w:bookmarkEnd w:id="18"/>
      <w:r>
        <w:rPr>
          <w:noProof/>
          <w:lang w:val="en-US" w:eastAsia="en-US" w:bidi="ar-SA"/>
        </w:rPr>
        <w:drawing>
          <wp:inline distT="0" distB="0" distL="0" distR="0">
            <wp:extent cx="4972050" cy="3590925"/>
            <wp:effectExtent l="0" t="0" r="0" b="0"/>
            <wp:docPr id="5" name="image9.png" descr="D:\тп\диаграмма активностей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9.png" descr="D:\тп\диаграмма активностей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r="22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 w:rsidR="002E783C" w:rsidRPr="000778F6" w:rsidRDefault="0042714D">
      <w:pPr>
        <w:pStyle w:val="LO-normal"/>
        <w:widowControl w:val="0"/>
        <w:spacing w:line="360" w:lineRule="auto"/>
        <w:ind w:right="62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исунок 5 - Диаграмма активности </w:t>
      </w:r>
    </w:p>
    <w:p w:rsidR="002E783C" w:rsidRPr="000778F6" w:rsidRDefault="0042714D">
      <w:pPr>
        <w:pStyle w:val="LO-normal"/>
        <w:widowControl w:val="0"/>
        <w:spacing w:before="348" w:line="360" w:lineRule="auto"/>
        <w:ind w:right="1"/>
        <w:jc w:val="both"/>
        <w:rPr>
          <w:rFonts w:ascii="Times New Roman" w:eastAsia="Times New Roman" w:hAnsi="Times New Roman" w:cs="Times New Roman"/>
          <w:color w:val="00000A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Диаграмма активности, изображенная на Рисунке 5, отражает действия авторизованного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я и администратора при создании заявки. После того, как авторизованный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ь создает заявку, она переходит к администратору. При получении заявк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администратор должен ее проверить. Если заявка не соответствует требованиям, то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администратор удаляет ее из списка ожидающий проверку заявок. Если заявка соответствуе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требованиям, то администратор подтверждает ее,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и тем самым вносит изменения в показания пользователя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.</w:t>
      </w:r>
    </w:p>
    <w:p w:rsidR="002E783C" w:rsidRPr="000778F6" w:rsidRDefault="0042714D">
      <w:pPr>
        <w:pStyle w:val="LO-normal"/>
        <w:widowControl w:val="0"/>
        <w:spacing w:line="360" w:lineRule="auto"/>
        <w:ind w:right="787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noProof/>
          <w:lang w:val="en-US" w:eastAsia="en-US" w:bidi="ar-SA"/>
        </w:rPr>
        <w:lastRenderedPageBreak/>
        <w:drawing>
          <wp:inline distT="0" distB="0" distL="0" distR="0">
            <wp:extent cx="5934075" cy="5067300"/>
            <wp:effectExtent l="0" t="0" r="0" b="0"/>
            <wp:docPr id="6" name="image5.png" descr="D:\тп\диаграмма взаимодействий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png" descr="D:\тп\диаграмма взаимодействий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исунок 6 - Диаграмма взаимодействий </w:t>
      </w:r>
    </w:p>
    <w:p w:rsidR="002E783C" w:rsidRPr="000778F6" w:rsidRDefault="0042714D">
      <w:pPr>
        <w:pStyle w:val="LO-normal"/>
        <w:widowControl w:val="0"/>
        <w:spacing w:before="46" w:line="360" w:lineRule="auto"/>
        <w:ind w:left="5" w:right="5" w:firstLine="70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На Рисунке 6 представлена диаграмма взаимодействий. Она отражает возможные действи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пользователя и системы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spacing w:before="31" w:line="360" w:lineRule="auto"/>
        <w:ind w:left="3" w:right="3" w:firstLine="77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Если пользователь захочет оставить заявку на смену показаний, заполнив форму хэлпдэска,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заявка попадает на модерацию, где администратор проверяет корректность предоставленных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ользователем данных и выносит вердикт. Если заявка одобрена, то клиент получает уведомление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об одобрении заявки, в случае отказа, пользователь получает уведомление об отказе с указанием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причины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spacing w:before="27" w:line="360" w:lineRule="auto"/>
        <w:ind w:left="5" w:right="3" w:firstLine="707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Если пользователь захочет посмотреть текущие квитанции или заполнить показания дл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новых, он сможет сделать это только после авторизации или регистрации.</w:t>
      </w:r>
    </w:p>
    <w:p w:rsidR="002E783C" w:rsidRPr="000778F6" w:rsidRDefault="0042714D">
      <w:pPr>
        <w:pStyle w:val="LO-normal"/>
        <w:widowControl w:val="0"/>
        <w:spacing w:line="360" w:lineRule="auto"/>
        <w:ind w:left="5" w:right="3" w:firstLine="70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lastRenderedPageBreak/>
        <w:t xml:space="preserve">Если пользователь захочет пройти процесс регистрации, заполнив необходимые поля,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система проверит входящие данные на корректность и в случае ошибки выдаст предупреждение.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Если данные корректны, пользователь перейдет в личный кабинет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spacing w:before="27" w:line="360" w:lineRule="auto"/>
        <w:ind w:left="5" w:firstLine="706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ри желании пользователя авторизоваться, заполнив необходимые поля, система 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также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проверит корректность введенных данных, в случае, если пользователя с такими данными нет,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система предложит зарегистрироваться.</w:t>
      </w:r>
    </w:p>
    <w:p w:rsidR="002E783C" w:rsidRDefault="0042714D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E120EE">
      <w:pPr>
        <w:pStyle w:val="Heading2"/>
        <w:numPr>
          <w:ilvl w:val="2"/>
          <w:numId w:val="24"/>
        </w:numPr>
        <w:spacing w:line="360" w:lineRule="auto"/>
        <w:ind w:left="0"/>
        <w:jc w:val="left"/>
      </w:pPr>
      <w:bookmarkStart w:id="20" w:name="_Toc74689211"/>
      <w:r>
        <w:lastRenderedPageBreak/>
        <w:t>Развертывание приложения</w:t>
      </w:r>
      <w:bookmarkEnd w:id="20"/>
      <w:r>
        <w:t xml:space="preserve"> </w:t>
      </w:r>
    </w:p>
    <w:p w:rsidR="002E783C" w:rsidRDefault="0042714D">
      <w:pPr>
        <w:pStyle w:val="Heading2"/>
        <w:spacing w:before="240" w:after="80" w:line="360" w:lineRule="auto"/>
        <w:ind w:right="0" w:firstLine="360"/>
        <w:rPr>
          <w:color w:val="000000"/>
        </w:rPr>
      </w:pPr>
      <w:bookmarkStart w:id="21" w:name="_lp744i5881te"/>
      <w:bookmarkStart w:id="22" w:name="_Toc74689212"/>
      <w:bookmarkEnd w:id="21"/>
      <w:r>
        <w:rPr>
          <w:noProof/>
          <w:lang w:val="en-US" w:eastAsia="en-US" w:bidi="ar-SA"/>
        </w:rPr>
        <w:drawing>
          <wp:inline distT="0" distB="0" distL="0" distR="0">
            <wp:extent cx="3098165" cy="3241040"/>
            <wp:effectExtent l="0" t="0" r="0" b="0"/>
            <wp:docPr id="7" name="image7.png" descr="D:\тп\диаграмма развёртывания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.png" descr="D:\тп\диаграмма развёртывания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165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 w:rsidR="002E783C" w:rsidRPr="000778F6" w:rsidRDefault="0042714D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исунок 7 - Диаграмма развертывания </w:t>
      </w:r>
    </w:p>
    <w:p w:rsidR="002E783C" w:rsidRPr="000778F6" w:rsidRDefault="0042714D">
      <w:pPr>
        <w:pStyle w:val="LO-normal"/>
        <w:widowControl w:val="0"/>
        <w:spacing w:before="331" w:line="360" w:lineRule="auto"/>
        <w:ind w:left="4" w:right="2" w:firstLine="70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На Рисунке 7 представлена диаграмма развертывания, чтобы определить какие аппаратные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компоненты («узлы») существуют, какие программные компоненты работают на каждом узле 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как различные части этого комплекса соединяются друг с другом. Для разрабатываемого web приложения узлом устройства является персональный компьютер и сервер, а в качестве узла среды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выполнения выступает web-браузер. В браузере развернут front-end приложения, а на серверной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части back-end и база данных.</w:t>
      </w:r>
    </w:p>
    <w:p w:rsidR="002E783C" w:rsidRDefault="0042714D">
      <w:pPr>
        <w:pStyle w:val="LO-normal"/>
        <w:widowControl w:val="0"/>
        <w:spacing w:line="360" w:lineRule="auto"/>
        <w:ind w:right="2984"/>
        <w:jc w:val="right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2E783C" w:rsidRDefault="0042714D" w:rsidP="00E120EE">
      <w:pPr>
        <w:pStyle w:val="Heading2"/>
        <w:numPr>
          <w:ilvl w:val="0"/>
          <w:numId w:val="24"/>
        </w:numPr>
        <w:spacing w:line="360" w:lineRule="auto"/>
        <w:jc w:val="left"/>
      </w:pPr>
      <w:bookmarkStart w:id="23" w:name="_Toc74689213"/>
      <w:r>
        <w:lastRenderedPageBreak/>
        <w:t>Анализ средств реализации</w:t>
      </w:r>
      <w:bookmarkEnd w:id="23"/>
      <w: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55" w:line="360" w:lineRule="auto"/>
        <w:ind w:left="695" w:right="844" w:firstLine="24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В качестве средств реализации приложения были выбраны следующие технологии: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6"/>
        </w:numPr>
        <w:spacing w:before="155" w:line="360" w:lineRule="auto"/>
        <w:ind w:right="6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HTML, CSS, JS и сторонние библиотеки JS</w:t>
      </w:r>
      <w:r w:rsidRPr="000778F6">
        <w:rPr>
          <w:rFonts w:ascii="Times New Roman" w:eastAsia="Times New Roman" w:hAnsi="Times New Roman" w:cs="Times New Roman"/>
          <w:sz w:val="28"/>
          <w:szCs w:val="28"/>
        </w:rPr>
        <w:t>. Web-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ориентированные языки HTML и CSS необходимы для разработки front-end части. JS и сторонние  библиотеки дают доступ к огромному количеству инструментов, заточенных под разные задачи и  упрощающие процесс разработки,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6"/>
        </w:numPr>
        <w:spacing w:line="360" w:lineRule="auto"/>
        <w:ind w:right="6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в качестве СУБД была выбрана MySQL</w:t>
      </w: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- о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на является хорошо масштабируемой, в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р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авной степени легко может быть использована для работы, как с малыми, так и с большими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объемами данных. А за счет упрощения некоторых используемых в ней стандартов система имеет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высокую производительность,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6"/>
        </w:numPr>
        <w:spacing w:line="360" w:lineRule="auto"/>
        <w:ind w:right="6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в качестве языка разработки в back-end использовался язык PHP.</w:t>
      </w:r>
    </w:p>
    <w:p w:rsidR="002E783C" w:rsidRDefault="0042714D">
      <w:pPr>
        <w:pStyle w:val="LO-normal"/>
        <w:widowControl w:val="0"/>
        <w:spacing w:line="360" w:lineRule="auto"/>
        <w:ind w:right="4000"/>
        <w:jc w:val="right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C511CA" w:rsidRDefault="00C511CA" w:rsidP="00E120EE">
      <w:pPr>
        <w:pStyle w:val="Heading2"/>
        <w:numPr>
          <w:ilvl w:val="0"/>
          <w:numId w:val="24"/>
        </w:numPr>
        <w:spacing w:line="360" w:lineRule="auto"/>
        <w:jc w:val="left"/>
      </w:pPr>
      <w:bookmarkStart w:id="24" w:name="_Toc74689214"/>
      <w:r>
        <w:lastRenderedPageBreak/>
        <w:t>Реализация</w:t>
      </w:r>
      <w:bookmarkEnd w:id="24"/>
    </w:p>
    <w:p w:rsidR="00C511CA" w:rsidRPr="00C511CA" w:rsidRDefault="00E120EE" w:rsidP="00E120EE">
      <w:pPr>
        <w:pStyle w:val="Heading2"/>
        <w:ind w:left="735"/>
        <w:jc w:val="left"/>
      </w:pPr>
      <w:bookmarkStart w:id="25" w:name="_Toc74689215"/>
      <w:r>
        <w:t>4.1   Сущности</w:t>
      </w:r>
      <w:bookmarkEnd w:id="25"/>
    </w:p>
    <w:p w:rsidR="00C511CA" w:rsidRPr="00C511CA" w:rsidRDefault="00C511CA" w:rsidP="00C511CA">
      <w:pPr>
        <w:pStyle w:val="LO-normal"/>
      </w:pPr>
    </w:p>
    <w:p w:rsidR="00C511CA" w:rsidRPr="00C511CA" w:rsidRDefault="00C511CA" w:rsidP="00C511CA">
      <w:pPr>
        <w:pStyle w:val="LO-normal"/>
      </w:pPr>
    </w:p>
    <w:p w:rsidR="00C511CA" w:rsidRPr="00C511CA" w:rsidRDefault="00C511CA" w:rsidP="00C511CA">
      <w:pPr>
        <w:pStyle w:val="LO-normal"/>
      </w:pPr>
    </w:p>
    <w:p w:rsidR="002E783C" w:rsidRDefault="0042714D">
      <w:pPr>
        <w:pStyle w:val="LO-normal"/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4732655" cy="7344410"/>
            <wp:effectExtent l="0" t="0" r="0" b="0"/>
            <wp:docPr id="8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l="2241" t="1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655" cy="734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83C" w:rsidRPr="000778F6" w:rsidRDefault="0042714D">
      <w:pPr>
        <w:pStyle w:val="LO-normal"/>
        <w:widowControl w:val="0"/>
        <w:spacing w:before="177" w:line="360" w:lineRule="auto"/>
        <w:ind w:left="3797" w:right="60" w:hanging="3797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Рисунок 8 - Диаграмма классов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71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На Рисунке 8 изображена диаграмма классов, отражающая их отношени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548" w:line="360" w:lineRule="auto"/>
        <w:ind w:left="724" w:right="1855" w:firstLine="2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1. Класс «Address» - представляет собой отражение сущности Адрес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2"/>
        </w:numPr>
        <w:spacing w:before="5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street - название улицы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house - номер дома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apartment - номер квартиры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4" w:right="1107" w:firstLine="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2. Класс «Amin» - представляет собой отражение сущности Администратор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0"/>
        </w:numPr>
        <w:spacing w:before="49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login - логин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pass - пароль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4" w:right="2263" w:firstLine="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3. Класс «Price» - представляет собой отражение сущности Цена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3"/>
        </w:numPr>
        <w:spacing w:before="5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type_id - идентификатор типа показания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sz w:val="28"/>
          <w:szCs w:val="28"/>
          <w:highlight w:val="white"/>
        </w:rPr>
        <w:t>v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alue - нормативное значение показаний ИПУ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price - стоимость 1 единицы измерени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0" w:line="360" w:lineRule="auto"/>
        <w:ind w:left="724" w:right="1933" w:hanging="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4. Класс «Client» - представляет собой отражение сущности Клиент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before="46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address_id - идентификатор адреса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tenant_count - количество жильцов в квартире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surname - фамилия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name - имя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lastRenderedPageBreak/>
        <w:t>patronymic - отчество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login - логин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pass - пароль.</w:t>
      </w:r>
    </w:p>
    <w:p w:rsidR="002E783C" w:rsidRPr="000778F6" w:rsidRDefault="0042714D" w:rsidP="000778F6">
      <w:pPr>
        <w:pStyle w:val="LO-normal"/>
        <w:widowControl w:val="0"/>
        <w:spacing w:line="360" w:lineRule="auto"/>
        <w:ind w:left="724" w:right="4" w:firstLine="3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5. Класс «Indication» - представляет собой отражение сущности Показание (прибора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ИПУ)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0" w:line="360" w:lineRule="auto"/>
        <w:ind w:left="72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7"/>
        </w:numPr>
        <w:spacing w:before="151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7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client_id - идентификатор клиента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7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date - дата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7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type_id - идентификатор типа показания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7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value - значение показани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4" w:right="312" w:firstLine="6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6. Класс «IndicationType» - представляет собой отражение сущности ТипПоказани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9"/>
        </w:numPr>
        <w:spacing w:before="49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9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name - название типа показания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9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units - единицы измерения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4" w:right="11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7. Класс «Bill» - представляет собой отражение сущности Счет (квитанция)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before="5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client_id - идентификатор клиента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date - дата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>i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ndication1_id - идентификатор показания №1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ndication2_id - идентификатор показания №2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ndication3_id - идентификатор показания №3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sz w:val="28"/>
          <w:szCs w:val="28"/>
        </w:rPr>
        <w:t xml:space="preserve"> i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s_paid - оплачена/не оплачена кватинция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8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sum - итоговая сумма квитанции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132" w:line="360" w:lineRule="auto"/>
        <w:ind w:left="725" w:right="5" w:firstLine="8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8. Класс «Request» - представляет собой отражение сущности Запрос (на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lastRenderedPageBreak/>
        <w:t xml:space="preserve">внесение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изменений в показания ИПУ)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spacing w:before="31" w:line="360" w:lineRule="auto"/>
        <w:ind w:left="72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 имеет следующие свойства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4"/>
        </w:numPr>
        <w:spacing w:before="151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d - уникальный идентификатор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client_id - идентификатор клиента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ndication_type_id - идентификатор типа показания (FK)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value - новое значение показания;</w:t>
      </w:r>
    </w:p>
    <w:p w:rsidR="002E783C" w:rsidRPr="000778F6" w:rsidRDefault="0042714D" w:rsidP="000778F6">
      <w:pPr>
        <w:pStyle w:val="LO-normal"/>
        <w:widowControl w:val="0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date - дата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Default="0042714D" w:rsidP="000778F6">
      <w:pPr>
        <w:pStyle w:val="LO-normal"/>
        <w:widowControl w:val="0"/>
        <w:numPr>
          <w:ilvl w:val="0"/>
          <w:numId w:val="14"/>
        </w:numP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is_checked - рассмотрен/не рассмотрен запрос.</w:t>
      </w:r>
      <w:r>
        <w:br w:type="page"/>
      </w:r>
    </w:p>
    <w:p w:rsidR="002E783C" w:rsidRDefault="002E783C">
      <w:pPr>
        <w:pStyle w:val="LO-normal"/>
        <w:widowControl w:val="0"/>
        <w:spacing w:before="152" w:line="360" w:lineRule="auto"/>
        <w:ind w:left="1092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2E783C" w:rsidRDefault="0042714D">
      <w:pPr>
        <w:pStyle w:val="LO-normal"/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</w:pPr>
      <w:r>
        <w:rPr>
          <w:noProof/>
          <w:lang w:val="en-US" w:eastAsia="en-US" w:bidi="ar-SA"/>
        </w:rPr>
        <w:drawing>
          <wp:inline distT="0" distB="0" distL="0" distR="0">
            <wp:extent cx="5781675" cy="4819650"/>
            <wp:effectExtent l="0" t="0" r="0" b="0"/>
            <wp:docPr id="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 l="2723" t="3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481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83C" w:rsidRPr="000778F6" w:rsidRDefault="0042714D">
      <w:pPr>
        <w:pStyle w:val="LO-normal"/>
        <w:widowControl w:val="0"/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Рисунок 9 - Диаграмма объектов </w:t>
      </w:r>
    </w:p>
    <w:p w:rsidR="002E783C" w:rsidRPr="000778F6" w:rsidRDefault="0042714D">
      <w:pPr>
        <w:pStyle w:val="LO-normal"/>
        <w:widowControl w:val="0"/>
        <w:spacing w:before="331" w:line="360" w:lineRule="auto"/>
        <w:ind w:left="5" w:right="5" w:hanging="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На Рисунке 9 изображена диаграмма объектов, которая отражает множество экземпляров классов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и отношений между ними в некоторый момент времени.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spacing w:before="31" w:line="360" w:lineRule="auto"/>
        <w:ind w:left="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На ней изображены: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numPr>
          <w:ilvl w:val="0"/>
          <w:numId w:val="4"/>
        </w:numPr>
        <w:spacing w:before="151" w:line="360" w:lineRule="auto"/>
        <w:ind w:right="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экземпляр класса Клиент, содержащий поле Адрес, которое является ссылкой на экземпляр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класса Адрес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numPr>
          <w:ilvl w:val="0"/>
          <w:numId w:val="4"/>
        </w:numPr>
        <w:spacing w:line="360" w:lineRule="auto"/>
        <w:ind w:right="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экземпляр класса Показание, которое было создано Клиентом, и хранит ссылку на него, его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поле ТипПоказания хранит ссылку на экземпляр класс ТипПоказания;</w:t>
      </w:r>
    </w:p>
    <w:p w:rsidR="002E783C" w:rsidRPr="000778F6" w:rsidRDefault="0042714D">
      <w:pPr>
        <w:pStyle w:val="LO-normal"/>
        <w:widowControl w:val="0"/>
        <w:numPr>
          <w:ilvl w:val="0"/>
          <w:numId w:val="4"/>
        </w:numPr>
        <w:spacing w:line="360" w:lineRule="auto"/>
        <w:ind w:right="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экземпляр класса Цена содержит поле ТипПоказания, которое также является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lastRenderedPageBreak/>
        <w:t xml:space="preserve">ссылкой на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экземпляр класса ТипПоказания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2E783C" w:rsidRPr="000778F6" w:rsidRDefault="0042714D">
      <w:pPr>
        <w:pStyle w:val="LO-normal"/>
        <w:widowControl w:val="0"/>
        <w:numPr>
          <w:ilvl w:val="0"/>
          <w:numId w:val="4"/>
        </w:numPr>
        <w:spacing w:line="360" w:lineRule="auto"/>
        <w:ind w:right="8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экземпляр класса Счет был создан клиентом, и содержит ссылку на него, его поле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Показание1 содержит ссылку на экземпляр класса Показание;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:rsidR="00E120EE" w:rsidRDefault="0042714D">
      <w:pPr>
        <w:pStyle w:val="LO-normal"/>
        <w:widowControl w:val="0"/>
        <w:numPr>
          <w:ilvl w:val="0"/>
          <w:numId w:val="4"/>
        </w:numPr>
        <w:spacing w:line="360" w:lineRule="auto"/>
        <w:ind w:right="9"/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</w:pP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 xml:space="preserve">экземпляр класса Запрос был создан клиентом, и содержит ссылку на него, его поле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0778F6">
        <w:rPr>
          <w:rFonts w:ascii="Times New Roman" w:eastAsia="Times New Roman" w:hAnsi="Times New Roman" w:cs="Times New Roman"/>
          <w:color w:val="000000"/>
          <w:sz w:val="28"/>
          <w:szCs w:val="28"/>
          <w:highlight w:val="white"/>
        </w:rPr>
        <w:t>ТипПоказания содержит ссылку на экземпляр класса ТипПоказания</w:t>
      </w:r>
    </w:p>
    <w:p w:rsidR="00E120EE" w:rsidRDefault="00E120EE" w:rsidP="00E120EE">
      <w:pPr>
        <w:pStyle w:val="LO-normal"/>
        <w:rPr>
          <w:highlight w:val="white"/>
        </w:rPr>
      </w:pPr>
      <w:r>
        <w:rPr>
          <w:highlight w:val="white"/>
        </w:rPr>
        <w:br w:type="page"/>
      </w:r>
    </w:p>
    <w:p w:rsidR="002E783C" w:rsidRDefault="00E120EE" w:rsidP="00E120EE">
      <w:pPr>
        <w:pStyle w:val="Heading2"/>
        <w:jc w:val="left"/>
      </w:pPr>
      <w:bookmarkStart w:id="26" w:name="_Toc74689216"/>
      <w:r>
        <w:lastRenderedPageBreak/>
        <w:t>4.2 Сценарии воронок конверсии</w:t>
      </w:r>
      <w:bookmarkEnd w:id="26"/>
    </w:p>
    <w:p w:rsidR="00076455" w:rsidRPr="00094921" w:rsidRDefault="00076455" w:rsidP="00076455">
      <w:pPr>
        <w:spacing w:line="360" w:lineRule="auto"/>
        <w:ind w:firstLine="709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1) Посетил главную страницу - Авт</w:t>
      </w:r>
      <w:r w:rsidR="004C5CEE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оризовался - Перешел на страницу показаний - Нажал кнопку "Показания ИПУ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".</w:t>
      </w:r>
    </w:p>
    <w:p w:rsidR="00076455" w:rsidRPr="00094921" w:rsidRDefault="00076455" w:rsidP="00076455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2) Посетил главную страницу - Авторизовался - Перешел на страницу</w:t>
      </w:r>
      <w:r w:rsidRPr="00094921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US"/>
        </w:rPr>
        <w:t xml:space="preserve"> </w:t>
      </w:r>
      <w:r w:rsidR="004C5CEE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показаний - Нажал кнопку "Обращение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"</w:t>
      </w:r>
      <w:bookmarkStart w:id="27" w:name="__DdeLink__708_458043441"/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.</w:t>
      </w:r>
      <w:bookmarkEnd w:id="27"/>
    </w:p>
    <w:p w:rsidR="00E67D0C" w:rsidRDefault="00076455" w:rsidP="00076455">
      <w:pPr>
        <w:spacing w:line="360" w:lineRule="auto"/>
        <w:ind w:firstLine="709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3) Посетил главную страницу - Автор</w:t>
      </w:r>
      <w:r w:rsidR="004C5CEE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изовался – Изменил пользовательские данные  - Нажал кнопку "Сохранить</w:t>
      </w:r>
      <w:bookmarkStart w:id="28" w:name="_GoBack"/>
      <w:bookmarkEnd w:id="28"/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".</w:t>
      </w:r>
    </w:p>
    <w:p w:rsidR="00076455" w:rsidRPr="00E67D0C" w:rsidRDefault="00E67D0C" w:rsidP="00E67D0C">
      <w:pPr>
        <w:pStyle w:val="LO-normal"/>
        <w:rPr>
          <w:shd w:val="clear" w:color="auto" w:fill="FFFFFF"/>
          <w:lang w:eastAsia="en-US"/>
        </w:rPr>
      </w:pPr>
      <w:r>
        <w:rPr>
          <w:shd w:val="clear" w:color="auto" w:fill="FFFFFF"/>
          <w:lang w:eastAsia="en-US"/>
        </w:rPr>
        <w:br w:type="page"/>
      </w:r>
    </w:p>
    <w:p w:rsidR="00E67D0C" w:rsidRPr="00094921" w:rsidRDefault="00E67D0C" w:rsidP="00E67D0C">
      <w:pPr>
        <w:pStyle w:val="Heading2"/>
        <w:spacing w:line="360" w:lineRule="auto"/>
        <w:ind w:firstLine="0"/>
        <w:jc w:val="left"/>
        <w:rPr>
          <w:color w:val="000000" w:themeColor="text1"/>
        </w:rPr>
      </w:pPr>
      <w:bookmarkStart w:id="29" w:name="_Toc42694009"/>
      <w:bookmarkStart w:id="30" w:name="_Toc74689217"/>
      <w:r w:rsidRPr="00094921">
        <w:rPr>
          <w:color w:val="000000" w:themeColor="text1"/>
          <w:shd w:val="clear" w:color="auto" w:fill="FFFFFF"/>
          <w:lang w:eastAsia="en-US"/>
        </w:rPr>
        <w:lastRenderedPageBreak/>
        <w:t>4.3 Графический интерфейс</w:t>
      </w:r>
      <w:bookmarkEnd w:id="29"/>
      <w:bookmarkEnd w:id="30"/>
    </w:p>
    <w:p w:rsidR="00E67D0C" w:rsidRPr="00094921" w:rsidRDefault="00E67D0C" w:rsidP="00E67D0C">
      <w:pPr>
        <w:pStyle w:val="Heading3"/>
        <w:spacing w:before="0" w:line="360" w:lineRule="auto"/>
        <w:rPr>
          <w:rFonts w:ascii="Times New Roman" w:hAnsi="Times New Roman" w:cs="Times New Roman"/>
          <w:color w:val="000000" w:themeColor="text1"/>
        </w:rPr>
      </w:pPr>
      <w:bookmarkStart w:id="31" w:name="_Toc42694010"/>
      <w:bookmarkStart w:id="32" w:name="_Toc74689218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4.3.1 Шапка сайта</w:t>
      </w:r>
      <w:bookmarkEnd w:id="31"/>
      <w:bookmarkEnd w:id="32"/>
    </w:p>
    <w:p w:rsidR="00E67D0C" w:rsidRPr="00094921" w:rsidRDefault="00E67D0C" w:rsidP="00E67D0C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На определенных страницах сайта есть «шапка», которая предоставляет следующие возможности пользователю:</w:t>
      </w:r>
    </w:p>
    <w:p w:rsidR="00E67D0C" w:rsidRPr="00094921" w:rsidRDefault="00E67D0C" w:rsidP="00E67D0C">
      <w:pPr>
        <w:pStyle w:val="ListParagraph"/>
        <w:numPr>
          <w:ilvl w:val="0"/>
          <w:numId w:val="25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ерейти на страницу входа,</w:t>
      </w:r>
    </w:p>
    <w:p w:rsidR="00E67D0C" w:rsidRPr="00094921" w:rsidRDefault="00E67D0C" w:rsidP="00E67D0C">
      <w:pPr>
        <w:pStyle w:val="ListParagraph"/>
        <w:numPr>
          <w:ilvl w:val="0"/>
          <w:numId w:val="25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ерейти на главную страницу.</w:t>
      </w:r>
    </w:p>
    <w:p w:rsidR="00E67D0C" w:rsidRPr="0042714D" w:rsidRDefault="00E67D0C" w:rsidP="00E67D0C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2714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редоставляет следующие дополнительные возможности только авторизованному пользователю, кроме возможности перехода на страницы регистрации и авторизации:</w:t>
      </w:r>
    </w:p>
    <w:p w:rsidR="00E67D0C" w:rsidRPr="0042714D" w:rsidRDefault="00E67D0C" w:rsidP="00E67D0C">
      <w:pPr>
        <w:pStyle w:val="ListParagraph"/>
        <w:numPr>
          <w:ilvl w:val="1"/>
          <w:numId w:val="26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42714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ерейти на страницу личного кабинета,</w:t>
      </w:r>
    </w:p>
    <w:p w:rsidR="00E67D0C" w:rsidRPr="0042714D" w:rsidRDefault="00E67D0C" w:rsidP="00E67D0C">
      <w:pPr>
        <w:pStyle w:val="ListParagraph"/>
        <w:numPr>
          <w:ilvl w:val="1"/>
          <w:numId w:val="26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42714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ерейти на страницу администрирования (только для администратора),</w:t>
      </w:r>
    </w:p>
    <w:p w:rsidR="00E67D0C" w:rsidRPr="0042714D" w:rsidRDefault="00E67D0C" w:rsidP="00E67D0C">
      <w:pPr>
        <w:pStyle w:val="ListParagraph"/>
        <w:numPr>
          <w:ilvl w:val="1"/>
          <w:numId w:val="26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42714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выйти из аккаунта.</w:t>
      </w:r>
    </w:p>
    <w:p w:rsidR="00E67D0C" w:rsidRPr="00094921" w:rsidRDefault="00E67D0C" w:rsidP="00E67D0C">
      <w:pPr>
        <w:pStyle w:val="Heading3"/>
        <w:spacing w:before="0" w:line="360" w:lineRule="auto"/>
        <w:ind w:firstLine="709"/>
        <w:contextualSpacing/>
        <w:jc w:val="both"/>
        <w:rPr>
          <w:rFonts w:ascii="Times New Roman" w:hAnsi="Times New Roman" w:cs="Times New Roman"/>
        </w:rPr>
      </w:pPr>
      <w:bookmarkStart w:id="33" w:name="_Toc42694011"/>
      <w:bookmarkStart w:id="34" w:name="_Toc74689219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4.3.2 Главная страница</w:t>
      </w:r>
      <w:bookmarkEnd w:id="33"/>
      <w:bookmarkEnd w:id="34"/>
    </w:p>
    <w:p w:rsidR="00E67D0C" w:rsidRPr="00094921" w:rsidRDefault="00E67D0C" w:rsidP="00E67D0C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Предоставляет пользователю возможность перейти на страницу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дресов, доступных проекту</w:t>
      </w:r>
      <w:r w:rsidR="001D6F7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,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или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на 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страницу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текущих тарифов</w:t>
      </w:r>
      <w:r w:rsidR="001D6F7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ЖКУ, или на справочную страницу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.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Главная страница изображена на рисунке 10.</w:t>
      </w:r>
    </w:p>
    <w:p w:rsidR="00E67D0C" w:rsidRPr="00094921" w:rsidRDefault="001D6F7E" w:rsidP="00E67D0C">
      <w:pPr>
        <w:pStyle w:val="ListParagraph"/>
        <w:keepNext/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  <w:r w:rsidRPr="001D6F7E">
        <w:rPr>
          <w:rFonts w:ascii="Times New Roman" w:hAnsi="Times New Roman" w:cs="Times New Roman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5562600" cy="3321953"/>
            <wp:effectExtent l="0" t="0" r="0" b="0"/>
            <wp:docPr id="20" name="Picture 20" descr="C:\Users\nasa0321\Pictures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C:\Users\nasa0321\Pictures\10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652" cy="332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D0C" w:rsidRPr="001D6F7E" w:rsidRDefault="00E67D0C" w:rsidP="00E67D0C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</w: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begin"/>
      </w: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instrText xml:space="preserve"> SEQ Рисунок \* ARABIC </w:instrTex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separate"/>
      </w:r>
      <w:r w:rsidR="003E6E8D">
        <w:rPr>
          <w:rFonts w:ascii="Times New Roman" w:hAnsi="Times New Roman" w:cs="Times New Roman"/>
          <w:i w:val="0"/>
          <w:noProof/>
          <w:color w:val="000000" w:themeColor="text1"/>
          <w:sz w:val="28"/>
          <w:szCs w:val="28"/>
        </w:rPr>
        <w:t>1</w: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end"/>
      </w: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0 – Главная страница</w:t>
      </w:r>
    </w:p>
    <w:p w:rsidR="00E67D0C" w:rsidRPr="00094921" w:rsidRDefault="00E67D0C" w:rsidP="00E67D0C">
      <w:pPr>
        <w:pStyle w:val="Heading3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35" w:name="_Toc42694012"/>
      <w:bookmarkStart w:id="36" w:name="_Toc74689220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4.3.3  Страница регистрации</w:t>
      </w:r>
      <w:bookmarkEnd w:id="35"/>
      <w:bookmarkEnd w:id="36"/>
    </w:p>
    <w:p w:rsidR="00E67D0C" w:rsidRPr="00094921" w:rsidRDefault="00E67D0C" w:rsidP="00E67D0C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редоставляет пользователю возможность регистрации и возможность перейти на страницу авторизации.</w:t>
      </w:r>
    </w:p>
    <w:p w:rsidR="001D6F7E" w:rsidRPr="001D6F7E" w:rsidRDefault="00E67D0C" w:rsidP="001D6F7E">
      <w:pPr>
        <w:pStyle w:val="ListParagraph"/>
        <w:spacing w:after="0" w:line="360" w:lineRule="auto"/>
        <w:ind w:left="0" w:firstLine="709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траница регистрации изображена на рисунке 11.</w:t>
      </w:r>
    </w:p>
    <w:p w:rsidR="001D6F7E" w:rsidRDefault="001D6F7E" w:rsidP="001D6F7E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1D6F7E">
        <w:rPr>
          <w:rFonts w:ascii="Times New Roman" w:hAnsi="Times New Roman" w:cs="Times New Roman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4895763" cy="4333875"/>
            <wp:effectExtent l="0" t="0" r="635" b="0"/>
            <wp:docPr id="25" name="Picture 25" descr="C:\Users\nasa0321\Picture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nasa0321\Pictures\1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203" cy="4337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6F7E" w:rsidRPr="001D6F7E" w:rsidRDefault="001D6F7E" w:rsidP="001D6F7E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</w: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begin"/>
      </w: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instrText xml:space="preserve"> SEQ Рисунок \* ARABIC </w:instrTex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separate"/>
      </w:r>
      <w:r w:rsidR="003E6E8D">
        <w:rPr>
          <w:rFonts w:ascii="Times New Roman" w:hAnsi="Times New Roman" w:cs="Times New Roman"/>
          <w:i w:val="0"/>
          <w:noProof/>
          <w:color w:val="000000" w:themeColor="text1"/>
          <w:sz w:val="28"/>
          <w:szCs w:val="28"/>
        </w:rPr>
        <w:t>2</w:t>
      </w:r>
      <w:r w:rsidRPr="001D6F7E"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  <w:fldChar w:fldCharType="end"/>
      </w: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1</w:t>
      </w:r>
      <w:r w:rsidRPr="001D6F7E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 – </w:t>
      </w: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Страница регистрации</w:t>
      </w:r>
    </w:p>
    <w:p w:rsidR="00E67D0C" w:rsidRPr="00094921" w:rsidRDefault="00E67D0C" w:rsidP="00E67D0C">
      <w:pPr>
        <w:pStyle w:val="Heading3"/>
        <w:ind w:firstLine="709"/>
        <w:rPr>
          <w:rFonts w:ascii="Times New Roman" w:hAnsi="Times New Roman" w:cs="Times New Roman"/>
          <w:color w:val="000000" w:themeColor="text1"/>
        </w:rPr>
      </w:pPr>
      <w:bookmarkStart w:id="37" w:name="_Toc42694013"/>
      <w:bookmarkStart w:id="38" w:name="_Toc74689221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4.3.4  Страница авторизации</w:t>
      </w:r>
      <w:bookmarkEnd w:id="37"/>
      <w:bookmarkEnd w:id="38"/>
    </w:p>
    <w:p w:rsidR="00E67D0C" w:rsidRPr="00094921" w:rsidRDefault="00E67D0C" w:rsidP="00E67D0C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редоставляет пользователю возможность авторизации и возможность перейти на страницу регистрации.</w:t>
      </w:r>
    </w:p>
    <w:p w:rsidR="00E67D0C" w:rsidRDefault="00E67D0C" w:rsidP="00E67D0C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noProof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траница авторизации изображена на рисунке 12.</w:t>
      </w:r>
      <w:r w:rsidRPr="00557E51">
        <w:rPr>
          <w:rFonts w:ascii="Times New Roman" w:hAnsi="Times New Roman" w:cs="Times New Roman"/>
          <w:noProof/>
          <w:sz w:val="28"/>
          <w:szCs w:val="28"/>
        </w:rPr>
        <w:t xml:space="preserve"> </w:t>
      </w:r>
    </w:p>
    <w:p w:rsidR="00E67D0C" w:rsidRDefault="00867AE1" w:rsidP="00E67D0C">
      <w:pPr>
        <w:pStyle w:val="ListParagraph"/>
        <w:keepNext/>
        <w:spacing w:after="0" w:line="360" w:lineRule="auto"/>
        <w:ind w:left="0" w:firstLine="709"/>
        <w:jc w:val="center"/>
      </w:pPr>
      <w:r w:rsidRPr="00867AE1">
        <w:rPr>
          <w:noProof/>
          <w:lang w:val="en-US" w:eastAsia="en-US"/>
        </w:rPr>
        <w:lastRenderedPageBreak/>
        <w:drawing>
          <wp:inline distT="0" distB="0" distL="0" distR="0">
            <wp:extent cx="5287452" cy="3371850"/>
            <wp:effectExtent l="0" t="0" r="8890" b="0"/>
            <wp:docPr id="28" name="Picture 28" descr="C:\Users\nasa0321\Pictures\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nasa0321\Pictures\12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1007" cy="3374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D0C" w:rsidRPr="00867AE1" w:rsidRDefault="00E67D0C" w:rsidP="00E67D0C">
      <w:pPr>
        <w:pStyle w:val="Caption"/>
        <w:spacing w:line="360" w:lineRule="auto"/>
        <w:jc w:val="center"/>
        <w:rPr>
          <w:rFonts w:ascii="Times New Roman" w:hAnsi="Times New Roman" w:cs="Times New Roman"/>
          <w:b/>
          <w:i w:val="0"/>
          <w:noProof/>
          <w:color w:val="000000" w:themeColor="text1"/>
          <w:sz w:val="28"/>
          <w:szCs w:val="28"/>
        </w:rPr>
      </w:pPr>
      <w:r w:rsidRPr="00867AE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Рисунок 12 – Страница авторизации</w:t>
      </w:r>
    </w:p>
    <w:p w:rsidR="00E67D0C" w:rsidRPr="00C326CA" w:rsidRDefault="00E67D0C" w:rsidP="00E67D0C">
      <w:pPr>
        <w:pStyle w:val="Heading3"/>
        <w:ind w:firstLine="709"/>
        <w:jc w:val="both"/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</w:pPr>
      <w:bookmarkStart w:id="39" w:name="_Toc42694014"/>
      <w:bookmarkStart w:id="40" w:name="_Toc74689222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 xml:space="preserve">4.3.5  Страница </w:t>
      </w:r>
      <w:bookmarkEnd w:id="39"/>
      <w:r w:rsidR="00C326CA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личного кабинета</w:t>
      </w:r>
      <w:bookmarkEnd w:id="40"/>
    </w:p>
    <w:p w:rsidR="00E67D0C" w:rsidRPr="00094921" w:rsidRDefault="00E67D0C" w:rsidP="00E67D0C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Дополнительно предоставляет следующие возможности пользователю:</w:t>
      </w:r>
    </w:p>
    <w:p w:rsidR="00E67D0C" w:rsidRPr="00C326CA" w:rsidRDefault="00C326CA" w:rsidP="00E67D0C">
      <w:pPr>
        <w:pStyle w:val="ListParagraph"/>
        <w:numPr>
          <w:ilvl w:val="1"/>
          <w:numId w:val="27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ерейти к вводу показаний ИПУ,</w:t>
      </w:r>
    </w:p>
    <w:p w:rsidR="00C326CA" w:rsidRDefault="00C326CA" w:rsidP="00E67D0C">
      <w:pPr>
        <w:pStyle w:val="ListParagraph"/>
        <w:numPr>
          <w:ilvl w:val="1"/>
          <w:numId w:val="27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ерейти на страницу создания обращения,</w:t>
      </w:r>
    </w:p>
    <w:p w:rsidR="00C326CA" w:rsidRPr="00094921" w:rsidRDefault="00C326CA" w:rsidP="00E67D0C">
      <w:pPr>
        <w:pStyle w:val="ListParagraph"/>
        <w:numPr>
          <w:ilvl w:val="1"/>
          <w:numId w:val="27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тредактировать данные пользователя.</w:t>
      </w:r>
    </w:p>
    <w:p w:rsidR="00E67D0C" w:rsidRPr="00CC12C2" w:rsidRDefault="00E67D0C" w:rsidP="00C326CA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</w:p>
    <w:p w:rsidR="00E67D0C" w:rsidRPr="00A11DF5" w:rsidRDefault="00C326CA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траница личного кабинета пользователя</w:t>
      </w:r>
      <w:r w:rsidR="00E67D0C"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изображена на рисунке 13.</w:t>
      </w:r>
    </w:p>
    <w:p w:rsidR="00E67D0C" w:rsidRDefault="00C326CA" w:rsidP="0042714D">
      <w:pPr>
        <w:pStyle w:val="Standard"/>
        <w:keepNext/>
        <w:spacing w:after="0" w:line="360" w:lineRule="auto"/>
        <w:jc w:val="center"/>
        <w:rPr>
          <w:rFonts w:hint="eastAsia"/>
        </w:rPr>
      </w:pPr>
      <w:r w:rsidRPr="00C326CA">
        <w:rPr>
          <w:noProof/>
          <w:lang w:val="en-US" w:eastAsia="en-US" w:bidi="ar-SA"/>
        </w:rPr>
        <w:lastRenderedPageBreak/>
        <w:drawing>
          <wp:inline distT="0" distB="0" distL="0" distR="0">
            <wp:extent cx="5362575" cy="3690025"/>
            <wp:effectExtent l="0" t="0" r="0" b="5715"/>
            <wp:docPr id="29" name="Picture 29" descr="C:\Users\nasa0321\Pictures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:\Users\nasa0321\Pictures\1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612" cy="3693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D0C" w:rsidRPr="00C326CA" w:rsidRDefault="00E67D0C" w:rsidP="00E67D0C">
      <w:pPr>
        <w:pStyle w:val="Caption"/>
        <w:spacing w:line="36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C326C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13 – Страница </w:t>
      </w:r>
      <w:r w:rsidR="00C326CA" w:rsidRPr="00C326C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личного кабинета пользователя</w:t>
      </w:r>
    </w:p>
    <w:p w:rsidR="00E67D0C" w:rsidRPr="00094921" w:rsidRDefault="00E67D0C" w:rsidP="00E67D0C">
      <w:pPr>
        <w:pStyle w:val="Heading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41" w:name="_Toc42694015"/>
      <w:bookmarkStart w:id="42" w:name="_Toc74689223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 xml:space="preserve">4.3.6  Страница </w:t>
      </w:r>
      <w:bookmarkEnd w:id="41"/>
      <w:r w:rsidR="00C326CA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составления обращения</w:t>
      </w:r>
      <w:bookmarkEnd w:id="42"/>
    </w:p>
    <w:p w:rsidR="00E67D0C" w:rsidRPr="00094921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Дополнительно предоставляет следующие возможности пользователю:</w:t>
      </w:r>
    </w:p>
    <w:p w:rsidR="00C326CA" w:rsidRPr="00C326CA" w:rsidRDefault="00C326CA" w:rsidP="00C326CA">
      <w:pPr>
        <w:pStyle w:val="ListParagraph"/>
        <w:numPr>
          <w:ilvl w:val="0"/>
          <w:numId w:val="29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оставить новые данные для какого-то из видов показаний,</w:t>
      </w:r>
    </w:p>
    <w:p w:rsidR="00C326CA" w:rsidRPr="00C326CA" w:rsidRDefault="00C326CA" w:rsidP="00C326CA">
      <w:pPr>
        <w:pStyle w:val="ListParagraph"/>
        <w:numPr>
          <w:ilvl w:val="0"/>
          <w:numId w:val="29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тредактировать данные пользователя.</w:t>
      </w:r>
    </w:p>
    <w:p w:rsidR="00E67D0C" w:rsidRPr="00094921" w:rsidRDefault="00E67D0C" w:rsidP="00E67D0C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</w:p>
    <w:p w:rsidR="00E67D0C" w:rsidRDefault="00E67D0C" w:rsidP="00E67D0C">
      <w:pPr>
        <w:spacing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траница просмотра заявок групп изображена на рисунке 14.</w:t>
      </w:r>
    </w:p>
    <w:p w:rsidR="00E67D0C" w:rsidRPr="00094921" w:rsidRDefault="00FC5426" w:rsidP="0042714D">
      <w:pPr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FC5426">
        <w:rPr>
          <w:rFonts w:ascii="Times New Roman" w:hAnsi="Times New Roman" w:cs="Times New Roman"/>
          <w:noProof/>
          <w:sz w:val="28"/>
          <w:szCs w:val="28"/>
          <w:lang w:val="en-US" w:eastAsia="en-US" w:bidi="ar-SA"/>
        </w:rPr>
        <w:lastRenderedPageBreak/>
        <w:drawing>
          <wp:inline distT="0" distB="0" distL="0" distR="0">
            <wp:extent cx="5063470" cy="3371850"/>
            <wp:effectExtent l="0" t="0" r="4445" b="0"/>
            <wp:docPr id="32" name="Picture 32" descr="C:\Users\nasa0321\Pictures\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:\Users\nasa0321\Pictures\14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49" cy="337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7D0C" w:rsidRPr="00C326CA" w:rsidRDefault="00E67D0C" w:rsidP="00E67D0C">
      <w:pPr>
        <w:pStyle w:val="Caption"/>
        <w:spacing w:line="36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C326C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14 – Страница </w:t>
      </w:r>
      <w:r w:rsidR="00FC542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составления обращения</w:t>
      </w:r>
    </w:p>
    <w:p w:rsidR="00E67D0C" w:rsidRPr="00094921" w:rsidRDefault="00E67D0C" w:rsidP="00E67D0C">
      <w:pPr>
        <w:pStyle w:val="Heading3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43" w:name="_Toc42694016"/>
      <w:bookmarkStart w:id="44" w:name="_Toc74689224"/>
      <w:r w:rsidRPr="0009492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 xml:space="preserve">4.3.7  Страница </w:t>
      </w:r>
      <w:bookmarkEnd w:id="43"/>
      <w:r w:rsidR="00FC5426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ввода показаний ИПУ</w:t>
      </w:r>
      <w:bookmarkEnd w:id="44"/>
    </w:p>
    <w:p w:rsidR="007857EB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Доступна только для авторизованного пользователя и предоставляет ему возможность </w:t>
      </w:r>
      <w:r w:rsidR="007857E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ввода показаний ИПУ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. </w:t>
      </w:r>
    </w:p>
    <w:p w:rsidR="00E67D0C" w:rsidRPr="00094921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</w:p>
    <w:p w:rsidR="00E67D0C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Страница </w:t>
      </w:r>
      <w:r w:rsidR="007857E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ввода показаний ИПУ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изображена на рисунке 15.</w:t>
      </w:r>
    </w:p>
    <w:p w:rsidR="007857EB" w:rsidRDefault="007857EB" w:rsidP="0042714D">
      <w:pPr>
        <w:pStyle w:val="Standard"/>
        <w:spacing w:after="0" w:line="360" w:lineRule="auto"/>
        <w:ind w:firstLine="709"/>
        <w:jc w:val="center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7857EB">
        <w:rPr>
          <w:rFonts w:ascii="Times New Roman" w:hAnsi="Times New Roman" w:cs="Times New Roman"/>
          <w:noProof/>
          <w:color w:val="000000"/>
          <w:sz w:val="28"/>
          <w:szCs w:val="28"/>
          <w:shd w:val="clear" w:color="auto" w:fill="FFFFFF"/>
          <w:lang w:val="en-US" w:eastAsia="en-US" w:bidi="ar-SA"/>
        </w:rPr>
        <w:drawing>
          <wp:inline distT="0" distB="0" distL="0" distR="0">
            <wp:extent cx="3971925" cy="2980242"/>
            <wp:effectExtent l="0" t="0" r="0" b="0"/>
            <wp:docPr id="33" name="Picture 33" descr="C:\Users\nasa0321\Pictures\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C:\Users\nasa0321\Pictures\15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10" cy="2982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57EB" w:rsidRPr="007857EB" w:rsidRDefault="007857EB" w:rsidP="007857EB">
      <w:pPr>
        <w:pStyle w:val="Caption"/>
        <w:spacing w:line="36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lastRenderedPageBreak/>
        <w:t>Рисунок 15</w:t>
      </w:r>
      <w:r w:rsidRPr="00C326C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 – Страница </w:t>
      </w: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ввода показаний ИПУ</w:t>
      </w:r>
    </w:p>
    <w:p w:rsidR="00E67D0C" w:rsidRPr="00557E51" w:rsidRDefault="00E67D0C" w:rsidP="00E67D0C">
      <w:pPr>
        <w:pStyle w:val="Heading3"/>
        <w:spacing w:line="360" w:lineRule="auto"/>
        <w:ind w:firstLine="709"/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</w:pPr>
      <w:bookmarkStart w:id="45" w:name="_Toc42694017"/>
      <w:bookmarkStart w:id="46" w:name="_Toc74689225"/>
      <w:r w:rsidRPr="00557E51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4.3.8  Страница с</w:t>
      </w:r>
      <w:bookmarkEnd w:id="45"/>
      <w:r w:rsidR="007857EB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мены пароля</w:t>
      </w:r>
      <w:bookmarkEnd w:id="46"/>
    </w:p>
    <w:p w:rsidR="007857EB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Доступна только для авторизованного пользователя и предоставляет ему возможность </w:t>
      </w:r>
      <w:r w:rsidR="007857E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мены пароля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. </w:t>
      </w:r>
    </w:p>
    <w:p w:rsidR="00E67D0C" w:rsidRPr="00094921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</w:p>
    <w:p w:rsidR="00E67D0C" w:rsidRDefault="00E67D0C" w:rsidP="00E67D0C">
      <w:pPr>
        <w:pStyle w:val="ListParagraph"/>
        <w:spacing w:after="0" w:line="360" w:lineRule="auto"/>
        <w:ind w:left="0" w:firstLine="709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Страница </w:t>
      </w:r>
      <w:r w:rsidR="007857E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мены пароля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изображена на рисунке 16.</w:t>
      </w:r>
    </w:p>
    <w:p w:rsidR="0042714D" w:rsidRDefault="0042714D" w:rsidP="0042714D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42714D">
        <w:rPr>
          <w:rFonts w:ascii="Times New Roman" w:hAnsi="Times New Roman" w:cs="Times New Roman"/>
          <w:noProof/>
          <w:color w:val="000000"/>
          <w:sz w:val="28"/>
          <w:szCs w:val="28"/>
          <w:shd w:val="clear" w:color="auto" w:fill="FFFFFF"/>
          <w:lang w:val="en-US" w:eastAsia="en-US"/>
        </w:rPr>
        <w:drawing>
          <wp:inline distT="0" distB="0" distL="0" distR="0">
            <wp:extent cx="4725241" cy="3295650"/>
            <wp:effectExtent l="0" t="0" r="0" b="0"/>
            <wp:docPr id="34" name="Picture 34" descr="C:\Users\nasa0321\Pictures\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C:\Users\nasa0321\Pictures\16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8896" cy="3298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714D" w:rsidRPr="0042714D" w:rsidRDefault="0042714D" w:rsidP="0042714D">
      <w:pPr>
        <w:pStyle w:val="Caption"/>
        <w:spacing w:line="360" w:lineRule="auto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Рисунок 16</w:t>
      </w:r>
      <w:r w:rsidRPr="00C326C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 – Страница </w:t>
      </w: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смены пароля</w:t>
      </w:r>
    </w:p>
    <w:p w:rsidR="00E67D0C" w:rsidRPr="00B55CA2" w:rsidRDefault="00E67D0C" w:rsidP="00E67D0C">
      <w:pPr>
        <w:pStyle w:val="Heading3"/>
        <w:spacing w:line="360" w:lineRule="auto"/>
        <w:ind w:firstLine="709"/>
        <w:jc w:val="both"/>
        <w:rPr>
          <w:rFonts w:ascii="Times New Roman" w:hAnsi="Times New Roman" w:cs="Times New Roman"/>
          <w:color w:val="000000"/>
          <w:shd w:val="clear" w:color="auto" w:fill="FFFFFF"/>
          <w:lang w:eastAsia="en-US"/>
        </w:rPr>
      </w:pPr>
      <w:bookmarkStart w:id="47" w:name="_Toc42694018"/>
      <w:bookmarkStart w:id="48" w:name="_Toc74689226"/>
      <w:r w:rsidRPr="00B55CA2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 xml:space="preserve">4.3.9  Страница </w:t>
      </w:r>
      <w:bookmarkEnd w:id="47"/>
      <w:r w:rsidR="0042714D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администирирования</w:t>
      </w:r>
      <w:bookmarkEnd w:id="48"/>
    </w:p>
    <w:p w:rsidR="00E67D0C" w:rsidRPr="00094921" w:rsidRDefault="00E67D0C" w:rsidP="00E67D0C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Доступна только для авторизованного пользователя и предоставляет следующие возможности авторизованному пользователю:</w:t>
      </w:r>
    </w:p>
    <w:p w:rsidR="00033B2D" w:rsidRPr="00033B2D" w:rsidRDefault="00E67D0C" w:rsidP="003B2C76">
      <w:pPr>
        <w:pStyle w:val="Standard"/>
        <w:numPr>
          <w:ilvl w:val="1"/>
          <w:numId w:val="31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033B2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п</w:t>
      </w:r>
      <w:r w:rsidR="00033B2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росмотр заявок,</w:t>
      </w:r>
    </w:p>
    <w:p w:rsidR="00E67D0C" w:rsidRPr="00033B2D" w:rsidRDefault="00E67D0C" w:rsidP="003B2C76">
      <w:pPr>
        <w:pStyle w:val="Standard"/>
        <w:numPr>
          <w:ilvl w:val="1"/>
          <w:numId w:val="31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 w:rsidRPr="00033B2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перейти на </w:t>
      </w:r>
      <w:r w:rsidR="00033B2D" w:rsidRPr="00033B2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главную страницу с её возможностями,</w:t>
      </w:r>
    </w:p>
    <w:p w:rsidR="00033B2D" w:rsidRPr="00033B2D" w:rsidRDefault="00033B2D" w:rsidP="00033B2D">
      <w:pPr>
        <w:pStyle w:val="Standard"/>
        <w:numPr>
          <w:ilvl w:val="1"/>
          <w:numId w:val="31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ввести показатели своих ИПУ,</w:t>
      </w:r>
    </w:p>
    <w:p w:rsidR="00033B2D" w:rsidRPr="00033B2D" w:rsidRDefault="00033B2D" w:rsidP="00033B2D">
      <w:pPr>
        <w:pStyle w:val="Standard"/>
        <w:numPr>
          <w:ilvl w:val="1"/>
          <w:numId w:val="31"/>
        </w:numPr>
        <w:spacing w:after="0"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выйти из ЛК.</w:t>
      </w:r>
    </w:p>
    <w:p w:rsidR="00E67D0C" w:rsidRPr="00094921" w:rsidRDefault="00E67D0C" w:rsidP="00E67D0C">
      <w:pPr>
        <w:pStyle w:val="Standard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</w:p>
    <w:p w:rsidR="00E67D0C" w:rsidRPr="00094921" w:rsidRDefault="00E67D0C" w:rsidP="00E67D0C">
      <w:pPr>
        <w:pStyle w:val="ListParagraph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448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lastRenderedPageBreak/>
        <w:t xml:space="preserve">Страница </w:t>
      </w:r>
      <w:r w:rsidR="00033B2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дминистрирования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изображена на рисунке 17.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ab/>
      </w:r>
    </w:p>
    <w:p w:rsidR="00E67D0C" w:rsidRDefault="00033B2D" w:rsidP="00E67D0C">
      <w:pPr>
        <w:keepNext/>
      </w:pPr>
      <w:r w:rsidRPr="00033B2D">
        <w:rPr>
          <w:noProof/>
          <w:lang w:val="en-US" w:eastAsia="en-US" w:bidi="ar-SA"/>
        </w:rPr>
        <w:drawing>
          <wp:inline distT="0" distB="0" distL="0" distR="0">
            <wp:extent cx="6440805" cy="4977362"/>
            <wp:effectExtent l="0" t="0" r="0" b="0"/>
            <wp:docPr id="35" name="Picture 35" descr="C:\Users\nasa0321\Pictures\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C:\Users\nasa0321\Pictures\17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0805" cy="4977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714D" w:rsidRDefault="00E67D0C" w:rsidP="0042714D">
      <w:pPr>
        <w:pStyle w:val="Caption"/>
        <w:spacing w:line="360" w:lineRule="auto"/>
        <w:jc w:val="center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r w:rsidRPr="0042714D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17 – Страница </w:t>
      </w:r>
      <w:r w:rsidR="0042714D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администрирования</w:t>
      </w:r>
    </w:p>
    <w:p w:rsidR="002856ED" w:rsidRPr="00550D54" w:rsidRDefault="002856ED" w:rsidP="002856ED">
      <w:pPr>
        <w:pStyle w:val="Heading3"/>
        <w:spacing w:line="360" w:lineRule="auto"/>
        <w:ind w:firstLine="709"/>
        <w:rPr>
          <w:rFonts w:ascii="Times New Roman" w:hAnsi="Times New Roman" w:cs="Times New Roman"/>
        </w:rPr>
      </w:pPr>
      <w:bookmarkStart w:id="49" w:name="_Toc42694019"/>
      <w:bookmarkStart w:id="50" w:name="_Toc74689227"/>
      <w:r w:rsidRPr="00550D54"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 xml:space="preserve">4.3.10  Страница </w:t>
      </w:r>
      <w:bookmarkEnd w:id="49"/>
      <w:r>
        <w:rPr>
          <w:rFonts w:ascii="Times New Roman" w:hAnsi="Times New Roman" w:cs="Times New Roman"/>
          <w:color w:val="000000" w:themeColor="text1"/>
          <w:shd w:val="clear" w:color="auto" w:fill="FFFFFF"/>
          <w:lang w:eastAsia="en-US"/>
        </w:rPr>
        <w:t>работы с заявками</w:t>
      </w:r>
      <w:bookmarkEnd w:id="50"/>
    </w:p>
    <w:p w:rsidR="002856ED" w:rsidRDefault="002856ED" w:rsidP="002856ED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Доступна только для пользователя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-администратора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и предоставляет ему  возможности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работать с заявками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. </w:t>
      </w:r>
    </w:p>
    <w:p w:rsidR="002856ED" w:rsidRDefault="002856ED" w:rsidP="002856ED">
      <w:pPr>
        <w:pStyle w:val="Standard"/>
        <w:spacing w:after="0" w:line="360" w:lineRule="auto"/>
        <w:ind w:firstLine="709"/>
        <w:jc w:val="both"/>
        <w:rPr>
          <w:rFonts w:ascii="Times New Roman" w:hAnsi="Times New Roman" w:cs="Times New Roman"/>
          <w:noProof/>
          <w:sz w:val="28"/>
          <w:szCs w:val="28"/>
        </w:rPr>
      </w:pP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А также возможности «шапки» сайта, описанные в п.4.3.1.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 xml:space="preserve"> </w:t>
      </w:r>
      <w:r w:rsidRPr="000949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eastAsia="en-US"/>
        </w:rPr>
        <w:t>Страница редактирования личного кабинета изображена на рисунке 18.</w:t>
      </w:r>
      <w:r w:rsidRPr="00094921">
        <w:rPr>
          <w:rFonts w:ascii="Times New Roman" w:hAnsi="Times New Roman" w:cs="Times New Roman"/>
          <w:noProof/>
          <w:sz w:val="28"/>
          <w:szCs w:val="28"/>
        </w:rPr>
        <w:t xml:space="preserve"> </w:t>
      </w:r>
    </w:p>
    <w:p w:rsidR="002856ED" w:rsidRPr="00094921" w:rsidRDefault="002856ED" w:rsidP="002856ED">
      <w:pPr>
        <w:pStyle w:val="Standard"/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856ED">
        <w:rPr>
          <w:rFonts w:ascii="Times New Roman" w:hAnsi="Times New Roman" w:cs="Times New Roman"/>
          <w:noProof/>
          <w:sz w:val="28"/>
          <w:szCs w:val="28"/>
          <w:lang w:val="en-US" w:eastAsia="en-US" w:bidi="ar-SA"/>
        </w:rPr>
        <w:lastRenderedPageBreak/>
        <w:drawing>
          <wp:inline distT="0" distB="0" distL="0" distR="0">
            <wp:extent cx="6440805" cy="4031587"/>
            <wp:effectExtent l="0" t="0" r="0" b="7620"/>
            <wp:docPr id="36" name="Picture 36" descr="C:\Users\nasa0321\Pictures\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:\Users\nasa0321\Pictures\18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0805" cy="4031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6ED" w:rsidRPr="002856ED" w:rsidRDefault="002856ED" w:rsidP="002856ED">
      <w:pPr>
        <w:pStyle w:val="Caption"/>
        <w:jc w:val="center"/>
        <w:rPr>
          <w:rFonts w:ascii="Times New Roman" w:hAnsi="Times New Roman" w:cs="Times New Roman"/>
          <w:b/>
          <w:i w:val="0"/>
          <w:color w:val="000000" w:themeColor="text1"/>
          <w:sz w:val="28"/>
          <w:szCs w:val="28"/>
        </w:rPr>
      </w:pPr>
      <w:r w:rsidRPr="002856ED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Рисунок 18 – Страница </w:t>
      </w:r>
      <w:r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работы с заявками</w:t>
      </w:r>
    </w:p>
    <w:p w:rsidR="002856ED" w:rsidRDefault="002856ED" w:rsidP="0042714D">
      <w:pPr>
        <w:pStyle w:val="Caption"/>
        <w:spacing w:line="360" w:lineRule="auto"/>
        <w:jc w:val="center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</w:p>
    <w:p w:rsidR="002E783C" w:rsidRPr="0042714D" w:rsidRDefault="0042714D" w:rsidP="0042714D">
      <w:pPr>
        <w:pStyle w:val="LO-normal"/>
      </w:pPr>
      <w:r>
        <w:br w:type="page"/>
      </w:r>
    </w:p>
    <w:p w:rsidR="002E783C" w:rsidRDefault="0042714D" w:rsidP="00E120EE">
      <w:pPr>
        <w:pStyle w:val="Heading2"/>
        <w:numPr>
          <w:ilvl w:val="0"/>
          <w:numId w:val="24"/>
        </w:numPr>
        <w:spacing w:line="360" w:lineRule="auto"/>
        <w:jc w:val="left"/>
      </w:pPr>
      <w:bookmarkStart w:id="51" w:name="_u7w1gtx4ow12"/>
      <w:bookmarkStart w:id="52" w:name="_Toc74689228"/>
      <w:bookmarkEnd w:id="51"/>
      <w:r>
        <w:lastRenderedPageBreak/>
        <w:t>Тестирование</w:t>
      </w:r>
      <w:bookmarkEnd w:id="52"/>
    </w:p>
    <w:p w:rsidR="0042714D" w:rsidRPr="00094921" w:rsidRDefault="0042714D" w:rsidP="0042714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bookmarkStart w:id="53" w:name="_om0vm8bk9s1f"/>
      <w:bookmarkEnd w:id="53"/>
      <w:r w:rsidRPr="00094921">
        <w:rPr>
          <w:rFonts w:ascii="Times New Roman" w:hAnsi="Times New Roman" w:cs="Times New Roman"/>
          <w:sz w:val="28"/>
          <w:szCs w:val="28"/>
        </w:rPr>
        <w:t>После реализации всех задач, был проведен запланированный набор тестов. Он включает 3 вида тестирования:</w:t>
      </w:r>
    </w:p>
    <w:p w:rsidR="0042714D" w:rsidRPr="00094921" w:rsidRDefault="0042714D" w:rsidP="0042714D">
      <w:pPr>
        <w:pStyle w:val="PreformattedText"/>
        <w:numPr>
          <w:ilvl w:val="1"/>
          <w:numId w:val="35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</w:t>
      </w:r>
      <w:r w:rsidRPr="00094921">
        <w:rPr>
          <w:rFonts w:ascii="Times New Roman" w:hAnsi="Times New Roman" w:cs="Times New Roman"/>
          <w:sz w:val="28"/>
          <w:szCs w:val="28"/>
        </w:rPr>
        <w:t>ымовое тестирование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1"/>
          <w:numId w:val="35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UI тесты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1"/>
          <w:numId w:val="35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ю</w:t>
      </w:r>
      <w:r w:rsidRPr="00094921">
        <w:rPr>
          <w:rFonts w:ascii="Times New Roman" w:hAnsi="Times New Roman" w:cs="Times New Roman"/>
          <w:sz w:val="28"/>
          <w:szCs w:val="28"/>
        </w:rPr>
        <w:t>забилити тесты</w:t>
      </w:r>
    </w:p>
    <w:p w:rsidR="0042714D" w:rsidRPr="00094921" w:rsidRDefault="0042714D" w:rsidP="0042714D">
      <w:pPr>
        <w:pStyle w:val="Heading2"/>
        <w:spacing w:line="360" w:lineRule="auto"/>
        <w:ind w:firstLine="709"/>
        <w:jc w:val="both"/>
        <w:rPr>
          <w:color w:val="000000" w:themeColor="text1"/>
        </w:rPr>
      </w:pPr>
      <w:bookmarkStart w:id="54" w:name="_Toc42694022"/>
      <w:bookmarkStart w:id="55" w:name="_Toc74689229"/>
      <w:r w:rsidRPr="00094921">
        <w:rPr>
          <w:color w:val="000000" w:themeColor="text1"/>
        </w:rPr>
        <w:t>5.1 Дымовое тестирование</w:t>
      </w:r>
      <w:bookmarkEnd w:id="54"/>
      <w:bookmarkEnd w:id="55"/>
    </w:p>
    <w:p w:rsidR="0042714D" w:rsidRPr="00094921" w:rsidRDefault="0042714D" w:rsidP="0042714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Для данного тестирования необходимо было проверить работоспособность сайта на следующих основных сценариях:</w:t>
      </w:r>
    </w:p>
    <w:p w:rsidR="0042714D" w:rsidRPr="00094921" w:rsidRDefault="0042714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Pr="00094921">
        <w:rPr>
          <w:rFonts w:ascii="Times New Roman" w:hAnsi="Times New Roman" w:cs="Times New Roman"/>
          <w:sz w:val="28"/>
          <w:szCs w:val="28"/>
        </w:rPr>
        <w:t xml:space="preserve">оздание </w:t>
      </w:r>
      <w:r w:rsidR="002856ED">
        <w:rPr>
          <w:rFonts w:ascii="Times New Roman" w:hAnsi="Times New Roman" w:cs="Times New Roman"/>
          <w:sz w:val="28"/>
          <w:szCs w:val="28"/>
        </w:rPr>
        <w:t>обращения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2856E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вод показаний ИПУ</w:t>
      </w:r>
      <w:r w:rsidR="0042714D"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</w:t>
      </w:r>
      <w:r w:rsidRPr="00094921">
        <w:rPr>
          <w:rFonts w:ascii="Times New Roman" w:hAnsi="Times New Roman" w:cs="Times New Roman"/>
          <w:sz w:val="28"/>
          <w:szCs w:val="28"/>
        </w:rPr>
        <w:t>егистрация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</w:t>
      </w:r>
      <w:r w:rsidRPr="00094921">
        <w:rPr>
          <w:rFonts w:ascii="Times New Roman" w:hAnsi="Times New Roman" w:cs="Times New Roman"/>
          <w:sz w:val="28"/>
          <w:szCs w:val="28"/>
        </w:rPr>
        <w:t>вторизация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Default="002856E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дтверждени</w:t>
      </w:r>
      <w:r w:rsidR="0042714D" w:rsidRPr="00094921">
        <w:rPr>
          <w:rFonts w:ascii="Times New Roman" w:hAnsi="Times New Roman" w:cs="Times New Roman"/>
          <w:sz w:val="28"/>
          <w:szCs w:val="28"/>
        </w:rPr>
        <w:t xml:space="preserve">е/отклонение </w:t>
      </w:r>
      <w:r>
        <w:rPr>
          <w:rFonts w:ascii="Times New Roman" w:hAnsi="Times New Roman" w:cs="Times New Roman"/>
          <w:sz w:val="28"/>
          <w:szCs w:val="28"/>
        </w:rPr>
        <w:t>обращения</w:t>
      </w:r>
      <w:r w:rsidR="0042714D" w:rsidRPr="00094921">
        <w:rPr>
          <w:rFonts w:ascii="Times New Roman" w:hAnsi="Times New Roman" w:cs="Times New Roman"/>
          <w:sz w:val="28"/>
          <w:szCs w:val="28"/>
        </w:rPr>
        <w:t xml:space="preserve"> администратором</w:t>
      </w:r>
      <w:r w:rsidR="0042714D">
        <w:rPr>
          <w:rFonts w:ascii="Times New Roman" w:hAnsi="Times New Roman" w:cs="Times New Roman"/>
          <w:sz w:val="28"/>
          <w:szCs w:val="28"/>
        </w:rPr>
        <w:t>,</w:t>
      </w:r>
    </w:p>
    <w:p w:rsidR="00F769A5" w:rsidRPr="00094921" w:rsidRDefault="00F769A5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мена тарифов администратором,</w:t>
      </w:r>
    </w:p>
    <w:p w:rsidR="0042714D" w:rsidRDefault="0042714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</w:t>
      </w:r>
      <w:r w:rsidRPr="00094921">
        <w:rPr>
          <w:rFonts w:ascii="Times New Roman" w:hAnsi="Times New Roman" w:cs="Times New Roman"/>
          <w:sz w:val="28"/>
          <w:szCs w:val="28"/>
        </w:rPr>
        <w:t>едактирование информации в личном кабинете</w:t>
      </w:r>
      <w:r w:rsidR="002856ED">
        <w:rPr>
          <w:rFonts w:ascii="Times New Roman" w:hAnsi="Times New Roman" w:cs="Times New Roman"/>
          <w:sz w:val="28"/>
          <w:szCs w:val="28"/>
        </w:rPr>
        <w:t>,</w:t>
      </w:r>
    </w:p>
    <w:p w:rsidR="002856ED" w:rsidRPr="00094921" w:rsidRDefault="002856ED" w:rsidP="0042714D">
      <w:pPr>
        <w:pStyle w:val="PreformattedText"/>
        <w:numPr>
          <w:ilvl w:val="0"/>
          <w:numId w:val="33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бота со справочной информацией.</w:t>
      </w:r>
    </w:p>
    <w:p w:rsidR="0042714D" w:rsidRPr="00094921" w:rsidRDefault="0042714D" w:rsidP="002856E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 xml:space="preserve">Дымовое тестирование проводилось ручным способом, в следующих браузерах: </w:t>
      </w:r>
      <w:bookmarkStart w:id="56" w:name="docs-internal-guid-bd6957c3-7fff-dfe1-9a"/>
      <w:bookmarkEnd w:id="56"/>
      <w:r w:rsidRPr="00094921">
        <w:rPr>
          <w:rFonts w:ascii="Times New Roman" w:hAnsi="Times New Roman" w:cs="Times New Roman"/>
          <w:color w:val="000000"/>
          <w:sz w:val="28"/>
          <w:szCs w:val="28"/>
        </w:rPr>
        <w:t>Mozilla Firefox, Google Chrome, Yandex Browser, Opera</w:t>
      </w:r>
      <w:r w:rsidRPr="00094921">
        <w:rPr>
          <w:rFonts w:ascii="Times New Roman" w:hAnsi="Times New Roman" w:cs="Times New Roman"/>
          <w:sz w:val="28"/>
          <w:szCs w:val="28"/>
        </w:rPr>
        <w:br/>
        <w:t xml:space="preserve"> с включенным </w:t>
      </w:r>
      <w:r w:rsidRPr="00094921">
        <w:rPr>
          <w:rFonts w:ascii="Times New Roman" w:hAnsi="Times New Roman" w:cs="Times New Roman"/>
          <w:sz w:val="28"/>
          <w:szCs w:val="28"/>
          <w:lang w:val="en-US"/>
        </w:rPr>
        <w:t>WI</w:t>
      </w:r>
      <w:r w:rsidRPr="00094921">
        <w:rPr>
          <w:rFonts w:ascii="Times New Roman" w:hAnsi="Times New Roman" w:cs="Times New Roman"/>
          <w:sz w:val="28"/>
          <w:szCs w:val="28"/>
        </w:rPr>
        <w:t>-</w:t>
      </w:r>
      <w:r w:rsidRPr="00094921">
        <w:rPr>
          <w:rFonts w:ascii="Times New Roman" w:hAnsi="Times New Roman" w:cs="Times New Roman"/>
          <w:sz w:val="28"/>
          <w:szCs w:val="28"/>
          <w:lang w:val="en-US"/>
        </w:rPr>
        <w:t>FI</w:t>
      </w:r>
      <w:r w:rsidRPr="00094921">
        <w:rPr>
          <w:rFonts w:ascii="Times New Roman" w:hAnsi="Times New Roman" w:cs="Times New Roman"/>
          <w:sz w:val="28"/>
          <w:szCs w:val="28"/>
        </w:rPr>
        <w:t xml:space="preserve"> для связи с back-end частью сайта. Результаты, полученные в ходе тестирования представлены в таблице 1.</w:t>
      </w:r>
    </w:p>
    <w:p w:rsidR="0042714D" w:rsidRPr="00094921" w:rsidRDefault="0042714D" w:rsidP="0042714D">
      <w:pPr>
        <w:pStyle w:val="PreformattedTex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Таблица 1. Результаты дымового тестирования.</w:t>
      </w:r>
    </w:p>
    <w:tbl>
      <w:tblPr>
        <w:tblW w:w="9638" w:type="dxa"/>
        <w:tblInd w:w="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20"/>
        <w:gridCol w:w="4818"/>
      </w:tblGrid>
      <w:tr w:rsidR="0042714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b/>
                <w:bCs/>
                <w:sz w:val="28"/>
                <w:szCs w:val="28"/>
              </w:rPr>
              <w:t>Сценарий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b/>
                <w:bCs/>
                <w:sz w:val="28"/>
                <w:szCs w:val="28"/>
              </w:rPr>
              <w:t>Результат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оздание обращения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вод показаний ИПУ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Р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егистрация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вторизация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одтверждение/отклонение обращения администратором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Default="00F769A5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мена тарифов администратором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2856ED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едактирование информации в личном кабинете,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856ED" w:rsidRPr="00094921" w:rsidTr="002856ED">
        <w:tc>
          <w:tcPr>
            <w:tcW w:w="48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682129" w:rsidRDefault="002856ED" w:rsidP="002856ED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</w:t>
            </w:r>
            <w:r w:rsidRPr="00682129">
              <w:rPr>
                <w:rFonts w:ascii="Times New Roman" w:hAnsi="Times New Roman" w:cs="Times New Roman"/>
                <w:sz w:val="28"/>
                <w:szCs w:val="28"/>
              </w:rPr>
              <w:t>абота со справочной информацией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856ED" w:rsidRPr="00094921" w:rsidRDefault="002856ED" w:rsidP="002856E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</w:tbl>
    <w:p w:rsidR="0042714D" w:rsidRPr="00094921" w:rsidRDefault="0042714D" w:rsidP="0042714D">
      <w:pPr>
        <w:pStyle w:val="PreformattedText"/>
        <w:rPr>
          <w:rFonts w:ascii="Times New Roman" w:hAnsi="Times New Roman" w:cs="Times New Roman"/>
          <w:sz w:val="28"/>
          <w:szCs w:val="28"/>
        </w:rPr>
      </w:pPr>
    </w:p>
    <w:p w:rsidR="0042714D" w:rsidRPr="00094921" w:rsidRDefault="0042714D" w:rsidP="0042714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По итогу дымового тестирования было установлено, что сайт проходит все основные утвержденные сценарии.</w:t>
      </w:r>
    </w:p>
    <w:p w:rsidR="0042714D" w:rsidRPr="00550D54" w:rsidRDefault="0042714D" w:rsidP="002856ED">
      <w:pPr>
        <w:pStyle w:val="Heading2"/>
        <w:spacing w:line="360" w:lineRule="auto"/>
        <w:jc w:val="left"/>
        <w:rPr>
          <w:color w:val="000000" w:themeColor="text1"/>
        </w:rPr>
      </w:pPr>
      <w:bookmarkStart w:id="57" w:name="_Toc42694023"/>
      <w:bookmarkStart w:id="58" w:name="_Toc74689230"/>
      <w:r w:rsidRPr="00550D54">
        <w:rPr>
          <w:color w:val="000000" w:themeColor="text1"/>
        </w:rPr>
        <w:t>5.2 UI тесты</w:t>
      </w:r>
      <w:bookmarkEnd w:id="57"/>
      <w:bookmarkEnd w:id="58"/>
    </w:p>
    <w:p w:rsidR="0042714D" w:rsidRPr="00094921" w:rsidRDefault="0042714D" w:rsidP="0042714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 xml:space="preserve">В результате UI тестирования было выполнено </w:t>
      </w:r>
      <w:r>
        <w:rPr>
          <w:rFonts w:ascii="Times New Roman" w:hAnsi="Times New Roman" w:cs="Times New Roman"/>
          <w:sz w:val="28"/>
          <w:szCs w:val="28"/>
        </w:rPr>
        <w:t>27</w:t>
      </w:r>
      <w:r w:rsidRPr="00094921">
        <w:rPr>
          <w:rFonts w:ascii="Times New Roman" w:hAnsi="Times New Roman" w:cs="Times New Roman"/>
          <w:sz w:val="28"/>
          <w:szCs w:val="28"/>
        </w:rPr>
        <w:t xml:space="preserve"> тестов, охватывающие </w:t>
      </w:r>
      <w:r>
        <w:rPr>
          <w:rFonts w:ascii="Times New Roman" w:hAnsi="Times New Roman" w:cs="Times New Roman"/>
          <w:sz w:val="28"/>
          <w:szCs w:val="28"/>
        </w:rPr>
        <w:t>основные</w:t>
      </w:r>
      <w:r w:rsidRPr="00094921">
        <w:rPr>
          <w:rFonts w:ascii="Times New Roman" w:hAnsi="Times New Roman" w:cs="Times New Roman"/>
          <w:sz w:val="28"/>
          <w:szCs w:val="28"/>
        </w:rPr>
        <w:t xml:space="preserve"> возможности сайта.</w:t>
      </w:r>
    </w:p>
    <w:p w:rsidR="0042714D" w:rsidRPr="00094921" w:rsidRDefault="0042714D" w:rsidP="0042714D">
      <w:pPr>
        <w:pStyle w:val="PreformattedTex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 xml:space="preserve">Таблица 2. Результаты </w:t>
      </w:r>
      <w:r w:rsidRPr="00094921">
        <w:rPr>
          <w:rFonts w:ascii="Times New Roman" w:hAnsi="Times New Roman" w:cs="Times New Roman"/>
          <w:sz w:val="28"/>
          <w:szCs w:val="28"/>
          <w:lang w:val="en-US"/>
        </w:rPr>
        <w:t xml:space="preserve">UI </w:t>
      </w:r>
      <w:r w:rsidRPr="00094921">
        <w:rPr>
          <w:rFonts w:ascii="Times New Roman" w:hAnsi="Times New Roman" w:cs="Times New Roman"/>
          <w:sz w:val="28"/>
          <w:szCs w:val="28"/>
        </w:rPr>
        <w:t>тестирования.</w:t>
      </w:r>
    </w:p>
    <w:tbl>
      <w:tblPr>
        <w:tblW w:w="9638" w:type="dxa"/>
        <w:tblInd w:w="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311"/>
        <w:gridCol w:w="3114"/>
        <w:gridCol w:w="3213"/>
      </w:tblGrid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Шаги теста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жидаемый результат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Статус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E768C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Нажимается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кнопка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«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Адреса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на главной странице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1D62FB" w:rsidP="00E768C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ткрылась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справочная страница со всеми адресами домов программ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E768C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E768C5" w:rsidRPr="00094921" w:rsidRDefault="00E768C5" w:rsidP="00E768C5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Нажимается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кнопка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Тарифы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на главной странице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E768C5" w:rsidRPr="00094921" w:rsidRDefault="001D62FB" w:rsidP="00E768C5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E768C5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ткрылась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справочная страница со всеми тарифами программ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E768C5" w:rsidRPr="00094921" w:rsidRDefault="00E768C5" w:rsidP="0042714D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E768C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 xml:space="preserve">1. </w:t>
            </w:r>
            <w:r w:rsidR="00E768C5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Нажимается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кнопка </w:t>
            </w:r>
            <w:r w:rsidR="00E768C5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«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Справка</w:t>
            </w:r>
            <w:r w:rsidR="00E768C5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на главной странице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1D62FB" w:rsidP="00E768C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страница с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информацией о проект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Главная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1D62FB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вкладка главной страниц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E768C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Нажимается 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и</w:t>
            </w:r>
            <w:r w:rsidR="001D62FB">
              <w:rPr>
                <w:rFonts w:ascii="Times New Roman" w:eastAsia="NSimSun" w:hAnsi="Times New Roman" w:cs="Times New Roman"/>
                <w:sz w:val="28"/>
                <w:szCs w:val="28"/>
              </w:rPr>
              <w:t>к</w:t>
            </w:r>
            <w:r w:rsidR="00E768C5">
              <w:rPr>
                <w:rFonts w:ascii="Times New Roman" w:eastAsia="NSimSun" w:hAnsi="Times New Roman" w:cs="Times New Roman"/>
                <w:sz w:val="28"/>
                <w:szCs w:val="28"/>
              </w:rPr>
              <w:t>онка «ВКУ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1D62FB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E768C5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вкладка главной страниц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5C3B4A" w:rsidRPr="005C3B4A" w:rsidRDefault="0042714D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 w:rsidR="005C3B4A">
              <w:rPr>
                <w:rFonts w:ascii="Times New Roman" w:eastAsia="NSimSun" w:hAnsi="Times New Roman" w:cs="Times New Roman"/>
                <w:sz w:val="28"/>
                <w:szCs w:val="28"/>
              </w:rPr>
              <w:t>Войти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5C3B4A" w:rsidRDefault="0042714D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="005C3B4A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 w:rsidR="005C3B4A">
              <w:rPr>
                <w:rFonts w:ascii="Times New Roman" w:eastAsia="NSimSun" w:hAnsi="Times New Roman" w:cs="Times New Roman"/>
                <w:sz w:val="28"/>
                <w:szCs w:val="28"/>
              </w:rPr>
              <w:t>Зарегистрироваться</w:t>
            </w:r>
            <w:r w:rsidR="005C3B4A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094921" w:rsidRDefault="005C3B4A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3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В поля вводятся корректные данные</w:t>
            </w:r>
          </w:p>
          <w:p w:rsidR="0042714D" w:rsidRPr="00094921" w:rsidRDefault="005C3B4A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4.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Нажимается кнопка «Зарегистрироваться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</w:t>
            </w:r>
            <w:r w:rsidR="005C3B4A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со входом</w:t>
            </w:r>
          </w:p>
          <w:p w:rsidR="005C3B4A" w:rsidRPr="00443E24" w:rsidRDefault="0042714D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="005C3B4A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страница регистрации</w:t>
            </w:r>
          </w:p>
          <w:p w:rsidR="0042714D" w:rsidRPr="00443E24" w:rsidRDefault="00443E24" w:rsidP="00443E2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4</w:t>
            </w:r>
            <w:r w:rsidR="005C3B4A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ткрылась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главная страниц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43E24" w:rsidRPr="005C3B4A" w:rsidRDefault="0042714D" w:rsidP="00443E24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443E24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 w:rsidR="00443E24">
              <w:rPr>
                <w:rFonts w:ascii="Times New Roman" w:eastAsia="NSimSun" w:hAnsi="Times New Roman" w:cs="Times New Roman"/>
                <w:sz w:val="28"/>
                <w:szCs w:val="28"/>
              </w:rPr>
              <w:t>Войти</w:t>
            </w:r>
            <w:r w:rsidR="00443E24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443E24" w:rsidRDefault="00443E24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Зарегистрироватьс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094921" w:rsidRDefault="00443E24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В одно или несколько полей вводятся некорректные данные или не во все поля вводятся данные</w:t>
            </w:r>
          </w:p>
          <w:p w:rsidR="0042714D" w:rsidRPr="00094921" w:rsidRDefault="00443E24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4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Нажимается кнопка «Зарегистрироваться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Default="0042714D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 с регистрацией</w:t>
            </w:r>
          </w:p>
          <w:p w:rsidR="00443E24" w:rsidRPr="00443E24" w:rsidRDefault="00443E24" w:rsidP="0042714D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страница регистрации</w:t>
            </w:r>
          </w:p>
          <w:p w:rsidR="0042714D" w:rsidRPr="00094921" w:rsidRDefault="00443E24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4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Появилось сообщение о том, что необходимо ввести пол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В</w:t>
            </w:r>
            <w:r w:rsidR="00443E24">
              <w:rPr>
                <w:rFonts w:ascii="Times New Roman" w:eastAsia="NSimSun" w:hAnsi="Times New Roman" w:cs="Times New Roman"/>
                <w:sz w:val="28"/>
                <w:szCs w:val="28"/>
              </w:rPr>
              <w:t>ойти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2. В поля вводятся корректные данные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Войти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1. Открылась страница с авторизацией</w:t>
            </w:r>
          </w:p>
          <w:p w:rsidR="0042714D" w:rsidRPr="00094921" w:rsidRDefault="00443E24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3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Открылась страница личного кабинет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Пройден</w:t>
            </w:r>
          </w:p>
        </w:tc>
      </w:tr>
      <w:tr w:rsidR="0042714D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В</w:t>
            </w:r>
            <w:r w:rsidR="00443E24">
              <w:rPr>
                <w:rFonts w:ascii="Times New Roman" w:eastAsia="NSimSun" w:hAnsi="Times New Roman" w:cs="Times New Roman"/>
                <w:sz w:val="28"/>
                <w:szCs w:val="28"/>
              </w:rPr>
              <w:t>ойти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поля вводятся некорректные данные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Войти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 с авторизацией</w:t>
            </w:r>
          </w:p>
          <w:p w:rsidR="0042714D" w:rsidRPr="00094921" w:rsidRDefault="00443E24" w:rsidP="00443E2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Появилось сообщение о том, что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логин или пароль неверн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443E24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В</w:t>
            </w:r>
            <w:r w:rsidR="00443E24">
              <w:rPr>
                <w:rFonts w:ascii="Times New Roman" w:eastAsia="NSimSun" w:hAnsi="Times New Roman" w:cs="Times New Roman"/>
                <w:sz w:val="28"/>
                <w:szCs w:val="28"/>
              </w:rPr>
              <w:t>ойти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Не во все поля вводятся данные</w:t>
            </w:r>
          </w:p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Войти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 с авторизацией</w:t>
            </w:r>
          </w:p>
          <w:p w:rsidR="0042714D" w:rsidRPr="00094921" w:rsidRDefault="00443E24" w:rsidP="00443E2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Появилось сообщение о том, что необходимо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заполнить поля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43E24" w:rsidRPr="00094921" w:rsidTr="00E37D44">
        <w:trPr>
          <w:trHeight w:val="404"/>
        </w:trPr>
        <w:tc>
          <w:tcPr>
            <w:tcW w:w="9638" w:type="dxa"/>
            <w:gridSpan w:val="3"/>
            <w:tcBorders>
              <w:top w:val="single" w:sz="2" w:space="0" w:color="000001"/>
              <w:left w:val="single" w:sz="2" w:space="0" w:color="000001"/>
              <w:bottom w:val="single" w:sz="4" w:space="0" w:color="auto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43E24" w:rsidRPr="00094921" w:rsidRDefault="00443E24" w:rsidP="00443E24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редусловие: предварительно осуществлён вход в ЛК</w:t>
            </w:r>
          </w:p>
        </w:tc>
      </w:tr>
      <w:tr w:rsidR="0042714D" w:rsidRPr="00094921" w:rsidTr="00443E24">
        <w:trPr>
          <w:trHeight w:val="404"/>
        </w:trPr>
        <w:tc>
          <w:tcPr>
            <w:tcW w:w="3311" w:type="dxa"/>
            <w:tcBorders>
              <w:top w:val="single" w:sz="4" w:space="0" w:color="auto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1D62FB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  <w:lang w:val="en-US"/>
              </w:rPr>
              <w:t>1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Нажимается кнопка «</w:t>
            </w:r>
            <w:r w:rsidR="001D62FB">
              <w:rPr>
                <w:rFonts w:ascii="Times New Roman" w:eastAsia="NSimSun" w:hAnsi="Times New Roman" w:cs="Times New Roman"/>
                <w:sz w:val="28"/>
                <w:szCs w:val="28"/>
              </w:rPr>
              <w:t>Кабинет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1D62FB" w:rsidP="0042714D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42714D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страница личного кабинета</w:t>
            </w:r>
          </w:p>
        </w:tc>
        <w:tc>
          <w:tcPr>
            <w:tcW w:w="3213" w:type="dxa"/>
            <w:tcBorders>
              <w:top w:val="single" w:sz="4" w:space="0" w:color="auto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1D62FB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094921" w:rsidRDefault="001D62FB" w:rsidP="00443E2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  <w:lang w:val="en-US"/>
              </w:rPr>
              <w:t>1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оказани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5C3B4A" w:rsidRDefault="001D62FB" w:rsidP="001D62FB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ткрылась страница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оказаний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094921" w:rsidRDefault="001D62FB" w:rsidP="001D62FB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43E24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43E24" w:rsidRPr="00443E24" w:rsidRDefault="00443E24" w:rsidP="00443E24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Главна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43E24" w:rsidRDefault="00443E24" w:rsidP="00443E24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ткрылась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главная страниц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43E24" w:rsidRPr="00094921" w:rsidRDefault="00443E24" w:rsidP="001D62FB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1D62FB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094921" w:rsidRDefault="001D62FB" w:rsidP="00443E24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Вы</w:t>
            </w:r>
            <w:r w:rsidR="00443E24">
              <w:rPr>
                <w:rFonts w:ascii="Times New Roman" w:eastAsia="NSimSun" w:hAnsi="Times New Roman" w:cs="Times New Roman"/>
                <w:sz w:val="28"/>
                <w:szCs w:val="28"/>
              </w:rPr>
              <w:t>йти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094921" w:rsidRDefault="001D62FB" w:rsidP="001D62FB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Открылась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главн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ая страниц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1D62FB" w:rsidRPr="00094921" w:rsidRDefault="001D62FB" w:rsidP="001D62FB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оказания ИПУ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поля вводятся корректные данные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Открылась страница с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вводом вида показаний и значени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br/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Открылась страница личного кабинета 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оказания ИПУ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одно или несколько полей вводятся некорректные данные или не во все поля вводятся данные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 с редактированием данных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Появилось сообщение о том, что необходимо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заполнить все поля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B7075F">
        <w:tc>
          <w:tcPr>
            <w:tcW w:w="9638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редусловие: предварительно отправлены показания ИПУ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бращение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поля вводятся корректные данные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Открылась страница с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вводом вида показаний и значени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br/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Открылась страница личного кабинета 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бращение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В одно или несколько полей вводятся некорректные данные или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не во все поля вводятся данные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1. Открылась страница с редактированием данных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Появилось сообщение о том, что необходимо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заполнить все поля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Default="00013DF7" w:rsidP="00013DF7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1.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Данные пользователя введены во все поля области «Данные пользователя»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br/>
              <w:t>(значения новые и корректные или оставлены без изменений)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Сохранить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F769A5" w:rsidRDefault="00013DF7" w:rsidP="00F769A5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="00F769A5">
              <w:rPr>
                <w:rFonts w:ascii="Times New Roman" w:eastAsia="NSimSun" w:hAnsi="Times New Roman" w:cs="Times New Roman"/>
                <w:sz w:val="28"/>
                <w:szCs w:val="28"/>
              </w:rPr>
              <w:t>Данные сохранены и обновлены на страниц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Default="00013DF7" w:rsidP="00013DF7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1.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В одно или несколько полей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области «Данные пользователя» 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вводятся некорректные данные или не во все поля вводятся данные</w:t>
            </w:r>
          </w:p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Сохранить</w:t>
            </w:r>
            <w:r w:rsidRPr="00013DF7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2. </w:t>
            </w:r>
            <w:r w:rsidR="00F769A5">
              <w:rPr>
                <w:rFonts w:ascii="Times New Roman" w:eastAsia="NSimSun" w:hAnsi="Times New Roman" w:cs="Times New Roman"/>
                <w:sz w:val="28"/>
                <w:szCs w:val="28"/>
              </w:rPr>
              <w:t>Отображается сообщение об ошибк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 w:rsidR="00F769A5">
              <w:rPr>
                <w:rFonts w:ascii="Times New Roman" w:eastAsia="NSimSun" w:hAnsi="Times New Roman" w:cs="Times New Roman"/>
                <w:sz w:val="28"/>
                <w:szCs w:val="28"/>
              </w:rPr>
              <w:t>Изменить парол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страница с изменением пароля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Изменить парол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поля вводятся корректные данные</w:t>
            </w:r>
          </w:p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Открылась страница с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вводом вида показаний и значения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br/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Страница обновлена и поля очищены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1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Изменить парол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2. В одно или несколько полей вводятся некорректные данные или не во все поля вводятся данные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или поля при валидации не совпадают</w:t>
            </w:r>
          </w:p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страница с редактированием данных</w:t>
            </w:r>
          </w:p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3. Появилось сообщение об ошибк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013DF7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4C5CEE" w:rsidRDefault="00013DF7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F769A5">
              <w:rPr>
                <w:rFonts w:ascii="Times New Roman" w:eastAsia="NSimSun" w:hAnsi="Times New Roman" w:cs="Times New Roman"/>
                <w:sz w:val="28"/>
                <w:szCs w:val="28"/>
              </w:rPr>
              <w:t>При входе введены администраторские логин и пароль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2E0688" w:rsidP="00013DF7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013DF7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ткрылась  страница с личным кабинетом администратор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013DF7" w:rsidRPr="00094921" w:rsidRDefault="00013DF7" w:rsidP="00013DF7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041F49">
        <w:tc>
          <w:tcPr>
            <w:tcW w:w="9638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редусловие: пользователь авторизован как администратор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>. Есть предварительные обращения от других пользователей</w:t>
            </w:r>
          </w:p>
        </w:tc>
      </w:tr>
      <w:tr w:rsidR="00F769A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2E0688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 w:rsidR="002E0688" w:rsidRPr="002E0688">
              <w:rPr>
                <w:rFonts w:ascii="Times New Roman" w:eastAsia="NSimSun" w:hAnsi="Times New Roman" w:cs="Times New Roman"/>
                <w:sz w:val="28"/>
                <w:szCs w:val="28"/>
              </w:rPr>
              <w:t>Нажимается кнопка «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>Посмотреть</w:t>
            </w:r>
            <w:r w:rsidR="002E0688" w:rsidRPr="002E0688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под обращением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2E0688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1. Открылась область «Изменения» с деталями изменений от клиента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2E0688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 Нажимается кнопка «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>Подтверд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в области «Изменения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2E0688" w:rsidP="002E0688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1. Страница обновляется, кнопка под заявкой меняется на «Просмотрено», при повторном нажатии на заявку кнопки «Отклонить» и «Подтвердить» нетапабельны, изменения в базе применен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F769A5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1. Нажимается кнопка «Отклонить»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в области «Изменения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2E0688" w:rsidP="00F769A5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1. Страница обновляется, кнопка под заявкой меняется на «Просмотрено», при повторном нажатии на заявку кнопки «Отклонить» и «Подтвердить» нетапабельны, изменения в базе применен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F769A5" w:rsidRPr="00094921" w:rsidRDefault="00F769A5" w:rsidP="00F769A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E0688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094921" w:rsidRDefault="002E0688" w:rsidP="002E0688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В области «Тарифы»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в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поля вводятся корректные данные</w:t>
            </w:r>
          </w:p>
          <w:p w:rsidR="002E0688" w:rsidRPr="00094921" w:rsidRDefault="00865166" w:rsidP="0086516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2.</w:t>
            </w:r>
            <w:r w:rsidR="002E0688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Сохранить</w:t>
            </w:r>
            <w:r w:rsidR="002E0688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094921" w:rsidRDefault="00865166" w:rsidP="00865166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>3</w:t>
            </w:r>
            <w:r w:rsidR="002E0688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. </w:t>
            </w:r>
            <w:r w:rsidR="002E0688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Страница обновлена и поля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бновлены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094921" w:rsidRDefault="002E0688" w:rsidP="002E0688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2E0688" w:rsidRPr="00094921" w:rsidTr="0042714D">
        <w:tc>
          <w:tcPr>
            <w:tcW w:w="3311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865166" w:rsidRDefault="002E0688" w:rsidP="002E0688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1.</w:t>
            </w:r>
            <w:r w:rsidR="00865166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В области «Тарифы»</w:t>
            </w:r>
            <w:r w:rsidR="00865166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 w:rsidR="00865166">
              <w:rPr>
                <w:rFonts w:ascii="Times New Roman" w:eastAsia="NSimSun" w:hAnsi="Times New Roman" w:cs="Times New Roman"/>
                <w:sz w:val="28"/>
                <w:szCs w:val="28"/>
              </w:rPr>
              <w:t>в</w:t>
            </w:r>
            <w:r w:rsidR="00865166"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</w:t>
            </w:r>
            <w:r w:rsidR="00865166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в 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одно или несколько полей вводятся некорректные данные или не во все поля вводятся данные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 или поля при валидации не совпадают</w:t>
            </w:r>
          </w:p>
          <w:p w:rsidR="002E0688" w:rsidRPr="00094921" w:rsidRDefault="002E0688" w:rsidP="002E0688">
            <w:pPr>
              <w:pStyle w:val="TableContents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3. Нажимается кнопка «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Отправить</w:t>
            </w: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311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865166" w:rsidRDefault="002E0688" w:rsidP="002E0688">
            <w:pPr>
              <w:pStyle w:val="TableContents"/>
              <w:rPr>
                <w:rFonts w:ascii="Times New Roman" w:eastAsia="NSimSu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1. </w:t>
            </w:r>
            <w:r>
              <w:rPr>
                <w:rFonts w:ascii="Times New Roman" w:eastAsia="NSimSun" w:hAnsi="Times New Roman" w:cs="Times New Roman"/>
                <w:sz w:val="28"/>
                <w:szCs w:val="28"/>
              </w:rPr>
              <w:t>Появилось сообщение об ошибке</w:t>
            </w:r>
            <w:r w:rsidR="00865166">
              <w:rPr>
                <w:rFonts w:ascii="Times New Roman" w:eastAsia="NSimSun" w:hAnsi="Times New Roman" w:cs="Times New Roman"/>
                <w:sz w:val="28"/>
                <w:szCs w:val="28"/>
              </w:rPr>
              <w:t>, отображены исходные данные</w:t>
            </w:r>
          </w:p>
        </w:tc>
        <w:tc>
          <w:tcPr>
            <w:tcW w:w="321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2E0688" w:rsidRPr="00094921" w:rsidRDefault="002E0688" w:rsidP="002E0688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</w:tbl>
    <w:p w:rsidR="0042714D" w:rsidRPr="00094921" w:rsidRDefault="0042714D" w:rsidP="0042714D">
      <w:pPr>
        <w:pStyle w:val="PreformattedText"/>
        <w:rPr>
          <w:rFonts w:ascii="Times New Roman" w:hAnsi="Times New Roman" w:cs="Times New Roman"/>
          <w:sz w:val="28"/>
          <w:szCs w:val="28"/>
        </w:rPr>
      </w:pPr>
    </w:p>
    <w:p w:rsidR="0042714D" w:rsidRPr="00094921" w:rsidRDefault="0042714D" w:rsidP="0042714D">
      <w:pPr>
        <w:pStyle w:val="Heading2"/>
        <w:spacing w:line="360" w:lineRule="auto"/>
        <w:ind w:firstLine="709"/>
        <w:jc w:val="both"/>
        <w:rPr>
          <w:color w:val="000000" w:themeColor="text1"/>
        </w:rPr>
      </w:pPr>
      <w:bookmarkStart w:id="59" w:name="_Toc42694024"/>
      <w:bookmarkStart w:id="60" w:name="_Toc74689231"/>
      <w:r w:rsidRPr="00094921">
        <w:rPr>
          <w:color w:val="000000" w:themeColor="text1"/>
        </w:rPr>
        <w:t>5.3 Юзабилити тесты</w:t>
      </w:r>
      <w:bookmarkEnd w:id="59"/>
      <w:bookmarkEnd w:id="60"/>
    </w:p>
    <w:p w:rsidR="0042714D" w:rsidRPr="00094921" w:rsidRDefault="0042714D" w:rsidP="0042714D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Для проведения юзабилити тестирования было случайно отобрано 3 человека, не пользовавшиеся заранее сайтом. Для данного тестирования необходимо проверить следующие основные сценарии взаимодействия пользователя с сайтом:</w:t>
      </w:r>
    </w:p>
    <w:p w:rsidR="0042714D" w:rsidRPr="00094921" w:rsidRDefault="0042714D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</w:t>
      </w:r>
      <w:r w:rsidRPr="00094921">
        <w:rPr>
          <w:rFonts w:ascii="Times New Roman" w:hAnsi="Times New Roman" w:cs="Times New Roman"/>
          <w:sz w:val="28"/>
          <w:szCs w:val="28"/>
        </w:rPr>
        <w:t>егистрация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а</w:t>
      </w:r>
      <w:r w:rsidRPr="00094921">
        <w:rPr>
          <w:rFonts w:ascii="Times New Roman" w:hAnsi="Times New Roman" w:cs="Times New Roman"/>
          <w:sz w:val="28"/>
          <w:szCs w:val="28"/>
        </w:rPr>
        <w:t>вторизация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42714D" w:rsidRPr="00094921" w:rsidRDefault="0042714D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Pr="00094921">
        <w:rPr>
          <w:rFonts w:ascii="Times New Roman" w:hAnsi="Times New Roman" w:cs="Times New Roman"/>
          <w:sz w:val="28"/>
          <w:szCs w:val="28"/>
        </w:rPr>
        <w:t xml:space="preserve">оздание </w:t>
      </w:r>
      <w:r w:rsidR="00E768C5">
        <w:rPr>
          <w:rFonts w:ascii="Times New Roman" w:hAnsi="Times New Roman" w:cs="Times New Roman"/>
          <w:sz w:val="28"/>
          <w:szCs w:val="28"/>
        </w:rPr>
        <w:t>обращения,</w:t>
      </w:r>
    </w:p>
    <w:p w:rsidR="0042714D" w:rsidRPr="00094921" w:rsidRDefault="00E768C5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тправка показаний ИПУ,</w:t>
      </w:r>
    </w:p>
    <w:p w:rsidR="0042714D" w:rsidRDefault="00E768C5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зменение пароля,</w:t>
      </w:r>
    </w:p>
    <w:p w:rsidR="00E768C5" w:rsidRPr="00094921" w:rsidRDefault="00E768C5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едактирование личных данных пользователя,</w:t>
      </w:r>
    </w:p>
    <w:p w:rsidR="0042714D" w:rsidRPr="00094921" w:rsidRDefault="0042714D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 w:rsidRPr="00094921">
        <w:rPr>
          <w:rFonts w:ascii="Times New Roman" w:hAnsi="Times New Roman" w:cs="Times New Roman"/>
          <w:sz w:val="28"/>
          <w:szCs w:val="28"/>
        </w:rPr>
        <w:t xml:space="preserve">одробный просмотр </w:t>
      </w:r>
      <w:r w:rsidR="00E768C5">
        <w:rPr>
          <w:rFonts w:ascii="Times New Roman" w:hAnsi="Times New Roman" w:cs="Times New Roman"/>
          <w:sz w:val="28"/>
          <w:szCs w:val="28"/>
        </w:rPr>
        <w:t>справочной информации,</w:t>
      </w:r>
    </w:p>
    <w:p w:rsidR="0042714D" w:rsidRPr="00094921" w:rsidRDefault="0042714D" w:rsidP="0042714D">
      <w:pPr>
        <w:pStyle w:val="PreformattedText"/>
        <w:numPr>
          <w:ilvl w:val="0"/>
          <w:numId w:val="34"/>
        </w:num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</w:t>
      </w:r>
      <w:r w:rsidRPr="00094921">
        <w:rPr>
          <w:rFonts w:ascii="Times New Roman" w:hAnsi="Times New Roman" w:cs="Times New Roman"/>
          <w:sz w:val="28"/>
          <w:szCs w:val="28"/>
        </w:rPr>
        <w:t>ыход из аккаунта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42714D" w:rsidRPr="00094921" w:rsidRDefault="0042714D" w:rsidP="0042714D">
      <w:pPr>
        <w:pStyle w:val="PreformattedText"/>
        <w:rPr>
          <w:rFonts w:ascii="Times New Roman" w:hAnsi="Times New Roman" w:cs="Times New Roman"/>
          <w:sz w:val="28"/>
          <w:szCs w:val="28"/>
        </w:rPr>
      </w:pPr>
    </w:p>
    <w:p w:rsidR="0042714D" w:rsidRPr="00094921" w:rsidRDefault="0042714D" w:rsidP="0042714D">
      <w:pPr>
        <w:pStyle w:val="PreformattedTex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94921">
        <w:rPr>
          <w:rFonts w:ascii="Times New Roman" w:hAnsi="Times New Roman" w:cs="Times New Roman"/>
          <w:sz w:val="28"/>
          <w:szCs w:val="28"/>
        </w:rPr>
        <w:t>Результаты тестирования отображены в таблице 3.</w:t>
      </w:r>
    </w:p>
    <w:tbl>
      <w:tblPr>
        <w:tblW w:w="9638" w:type="dxa"/>
        <w:tblInd w:w="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10"/>
        <w:gridCol w:w="2410"/>
        <w:gridCol w:w="2410"/>
        <w:gridCol w:w="2408"/>
      </w:tblGrid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Сценарий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ользователь 1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ользователь 2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ользователь 3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Регистрация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Авторизация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E768C5" w:rsidP="00E768C5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Pr="00094921">
              <w:rPr>
                <w:rFonts w:ascii="Times New Roman" w:hAnsi="Times New Roman" w:cs="Times New Roman"/>
                <w:sz w:val="28"/>
                <w:szCs w:val="28"/>
              </w:rPr>
              <w:t xml:space="preserve">оздание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ращения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E768C5" w:rsidP="00E768C5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тправка показаний ИПУ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E768C5" w:rsidP="00E768C5">
            <w:pPr>
              <w:pStyle w:val="PreformattedText"/>
              <w:spacing w:line="360" w:lineRule="auto"/>
              <w:ind w:left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зменение пароля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 xml:space="preserve">Редактирование </w:t>
            </w:r>
            <w:r w:rsidR="00E768C5">
              <w:rPr>
                <w:rFonts w:ascii="Times New Roman" w:hAnsi="Times New Roman" w:cs="Times New Roman"/>
                <w:sz w:val="28"/>
                <w:szCs w:val="28"/>
              </w:rPr>
              <w:t>личных данных пользователя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E768C5" w:rsidP="00E768C5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Pr="00094921">
              <w:rPr>
                <w:rFonts w:ascii="Times New Roman" w:hAnsi="Times New Roman" w:cs="Times New Roman"/>
                <w:sz w:val="28"/>
                <w:szCs w:val="28"/>
              </w:rPr>
              <w:t xml:space="preserve">одробный просмотр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правочной информации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  <w:tr w:rsidR="0042714D" w:rsidRPr="00094921" w:rsidTr="00E768C5"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lastRenderedPageBreak/>
              <w:t>Выход из аккаунта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1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  <w:tc>
          <w:tcPr>
            <w:tcW w:w="240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tcMar>
              <w:top w:w="55" w:type="dxa"/>
              <w:left w:w="51" w:type="dxa"/>
              <w:bottom w:w="55" w:type="dxa"/>
              <w:right w:w="55" w:type="dxa"/>
            </w:tcMar>
          </w:tcPr>
          <w:p w:rsidR="0042714D" w:rsidRPr="00094921" w:rsidRDefault="0042714D" w:rsidP="0042714D">
            <w:pPr>
              <w:pStyle w:val="TableContents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94921">
              <w:rPr>
                <w:rFonts w:ascii="Times New Roman" w:eastAsia="NSimSun" w:hAnsi="Times New Roman" w:cs="Times New Roman"/>
                <w:sz w:val="28"/>
                <w:szCs w:val="28"/>
              </w:rPr>
              <w:t>Пройден</w:t>
            </w:r>
          </w:p>
        </w:tc>
      </w:tr>
    </w:tbl>
    <w:p w:rsidR="002E783C" w:rsidRDefault="0042714D">
      <w:pPr>
        <w:pStyle w:val="Heading2"/>
        <w:widowControl w:val="0"/>
        <w:spacing w:line="360" w:lineRule="auto"/>
        <w:ind w:right="4152"/>
        <w:jc w:val="right"/>
      </w:pPr>
      <w:r>
        <w:br w:type="page"/>
      </w:r>
    </w:p>
    <w:p w:rsidR="002E783C" w:rsidRPr="009827BA" w:rsidRDefault="0042714D">
      <w:pPr>
        <w:pStyle w:val="Heading2"/>
        <w:spacing w:line="360" w:lineRule="auto"/>
        <w:rPr>
          <w:sz w:val="32"/>
          <w:szCs w:val="32"/>
        </w:rPr>
      </w:pPr>
      <w:bookmarkStart w:id="61" w:name="_Toc74689232"/>
      <w:r w:rsidRPr="009827BA">
        <w:rPr>
          <w:sz w:val="32"/>
          <w:szCs w:val="32"/>
        </w:rPr>
        <w:lastRenderedPageBreak/>
        <w:t>Заключение</w:t>
      </w:r>
      <w:bookmarkEnd w:id="61"/>
    </w:p>
    <w:p w:rsidR="00865166" w:rsidRPr="00094921" w:rsidRDefault="00865166" w:rsidP="00865166">
      <w:pPr>
        <w:pStyle w:val="PreformattedText"/>
        <w:spacing w:line="360" w:lineRule="auto"/>
        <w:ind w:firstLine="709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bookmarkStart w:id="62" w:name="_u7w1gtx4ow121"/>
      <w:bookmarkEnd w:id="62"/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 xml:space="preserve">В результате работы было реализовано веб-приложение для учета коммунальных показателей. 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 xml:space="preserve">Были выполнены следующие задачи: </w:t>
      </w:r>
    </w:p>
    <w:p w:rsidR="00865166" w:rsidRPr="00094921" w:rsidRDefault="00865166" w:rsidP="00865166">
      <w:pPr>
        <w:pStyle w:val="PreformattedText"/>
        <w:numPr>
          <w:ilvl w:val="0"/>
          <w:numId w:val="36"/>
        </w:numPr>
        <w:spacing w:line="360" w:lineRule="auto"/>
        <w:ind w:left="0" w:firstLine="426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р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азработана Front-end часть сайта, находящаяся на ко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мпьютере/телефоне пользователя,</w:t>
      </w:r>
    </w:p>
    <w:p w:rsidR="00865166" w:rsidRPr="00094921" w:rsidRDefault="00865166" w:rsidP="00865166">
      <w:pPr>
        <w:pStyle w:val="PreformattedText"/>
        <w:numPr>
          <w:ilvl w:val="0"/>
          <w:numId w:val="36"/>
        </w:numPr>
        <w:spacing w:line="360" w:lineRule="auto"/>
        <w:ind w:left="0" w:firstLine="426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р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 xml:space="preserve">азработана Back-end часть сайта, развернутая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на удаленном сервере,</w:t>
      </w:r>
    </w:p>
    <w:p w:rsidR="00865166" w:rsidRPr="00094921" w:rsidRDefault="00865166" w:rsidP="00865166">
      <w:pPr>
        <w:pStyle w:val="PreformattedText"/>
        <w:numPr>
          <w:ilvl w:val="0"/>
          <w:numId w:val="36"/>
        </w:numPr>
        <w:spacing w:line="360" w:lineRule="auto"/>
        <w:ind w:left="0" w:firstLine="426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б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ыла создана связь между Front-en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d и Back-end частями приложения,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 xml:space="preserve"> </w:t>
      </w:r>
    </w:p>
    <w:p w:rsidR="00865166" w:rsidRPr="00D31291" w:rsidRDefault="00865166" w:rsidP="00865166">
      <w:pPr>
        <w:pStyle w:val="PreformattedText"/>
        <w:numPr>
          <w:ilvl w:val="0"/>
          <w:numId w:val="36"/>
        </w:numPr>
        <w:spacing w:line="360" w:lineRule="auto"/>
        <w:ind w:left="0" w:firstLine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р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азработана база данных, расп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оложенная на удаленном сервере.</w:t>
      </w:r>
    </w:p>
    <w:p w:rsidR="00865166" w:rsidRPr="00094921" w:rsidRDefault="00865166" w:rsidP="00865166">
      <w:pPr>
        <w:pStyle w:val="PreformattedText"/>
        <w:tabs>
          <w:tab w:val="left" w:pos="567"/>
        </w:tabs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Разработанное п</w:t>
      </w:r>
      <w:r w:rsidRPr="00094921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риложение отвеч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eastAsia="en-US"/>
        </w:rPr>
        <w:t>ает всем заявленным требованиям и прошло необходимые тесты.</w:t>
      </w:r>
    </w:p>
    <w:p w:rsidR="002E783C" w:rsidRDefault="002E783C" w:rsidP="00865166">
      <w:pPr>
        <w:pStyle w:val="Heading2"/>
        <w:widowControl w:val="0"/>
        <w:spacing w:line="360" w:lineRule="auto"/>
        <w:ind w:right="2729" w:firstLine="0"/>
        <w:jc w:val="left"/>
      </w:pPr>
    </w:p>
    <w:sectPr w:rsidR="002E783C">
      <w:footerReference w:type="default" r:id="rId26"/>
      <w:footerReference w:type="first" r:id="rId27"/>
      <w:pgSz w:w="12240" w:h="15840"/>
      <w:pgMar w:top="1111" w:right="658" w:bottom="1015" w:left="1439" w:header="0" w:footer="720" w:gutter="0"/>
      <w:pgNumType w:start="1"/>
      <w:cols w:space="720"/>
      <w:formProt w:val="0"/>
      <w:titlePg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714D" w:rsidRDefault="0042714D">
      <w:pPr>
        <w:spacing w:line="240" w:lineRule="auto"/>
      </w:pPr>
      <w:r>
        <w:separator/>
      </w:r>
    </w:p>
  </w:endnote>
  <w:endnote w:type="continuationSeparator" w:id="0">
    <w:p w:rsidR="0042714D" w:rsidRDefault="004271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CC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charset w:val="CC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Mono">
    <w:altName w:val="Times New Roman"/>
    <w:charset w:val="00"/>
    <w:family w:val="roman"/>
    <w:pitch w:val="variable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14D" w:rsidRDefault="0042714D">
    <w:pPr>
      <w:pStyle w:val="LO-normal"/>
      <w:jc w:val="center"/>
      <w:rPr>
        <w:rFonts w:ascii="Times New Roman" w:eastAsia="Times New Roman" w:hAnsi="Times New Roman" w:cs="Times New Roman"/>
        <w:sz w:val="24"/>
        <w:szCs w:val="24"/>
      </w:rPr>
    </w:pPr>
    <w:r>
      <w:fldChar w:fldCharType="begin"/>
    </w:r>
    <w:r>
      <w:instrText>PAGE</w:instrText>
    </w:r>
    <w:r>
      <w:fldChar w:fldCharType="separate"/>
    </w:r>
    <w:r w:rsidR="004C5CEE">
      <w:rPr>
        <w:noProof/>
      </w:rPr>
      <w:t>29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714D" w:rsidRDefault="0042714D">
    <w:pPr>
      <w:pStyle w:val="LO-normal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714D" w:rsidRDefault="0042714D">
      <w:pPr>
        <w:spacing w:line="240" w:lineRule="auto"/>
      </w:pPr>
      <w:r>
        <w:separator/>
      </w:r>
    </w:p>
  </w:footnote>
  <w:footnote w:type="continuationSeparator" w:id="0">
    <w:p w:rsidR="0042714D" w:rsidRDefault="0042714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01142"/>
    <w:multiLevelType w:val="multilevel"/>
    <w:tmpl w:val="70B08946"/>
    <w:lvl w:ilvl="0">
      <w:start w:val="1"/>
      <w:numFmt w:val="bullet"/>
      <w:lvlText w:val=""/>
      <w:lvlJc w:val="left"/>
      <w:rPr>
        <w:rFonts w:ascii="Symbol" w:hAnsi="Symbol" w:hint="default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"/>
      <w:lvlJc w:val="left"/>
    </w:lvl>
    <w:lvl w:ilvl="3">
      <w:start w:val="1"/>
      <w:numFmt w:val="decimal"/>
      <w:lvlText w:val="%1.%2.%3.%4"/>
      <w:lvlJc w:val="left"/>
    </w:lvl>
    <w:lvl w:ilvl="4">
      <w:start w:val="1"/>
      <w:numFmt w:val="decimal"/>
      <w:lvlText w:val="%1.%2.%3.%4.%5"/>
      <w:lvlJc w:val="left"/>
    </w:lvl>
    <w:lvl w:ilvl="5">
      <w:start w:val="1"/>
      <w:numFmt w:val="decimal"/>
      <w:lvlText w:val="%1.%2.%3.%4.%5.%6"/>
      <w:lvlJc w:val="left"/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" w15:restartNumberingAfterBreak="0">
    <w:nsid w:val="066632FA"/>
    <w:multiLevelType w:val="multilevel"/>
    <w:tmpl w:val="984408B8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7992705"/>
    <w:multiLevelType w:val="hybridMultilevel"/>
    <w:tmpl w:val="48A2F1E6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  <w:rPr>
        <w:rFonts w:hint="default"/>
        <w:color w:val="000000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9787EE7"/>
    <w:multiLevelType w:val="multilevel"/>
    <w:tmpl w:val="D9BED978"/>
    <w:lvl w:ilvl="0">
      <w:start w:val="1"/>
      <w:numFmt w:val="none"/>
      <w:lvlText w:val="4.1"/>
      <w:lvlJc w:val="left"/>
      <w:pPr>
        <w:ind w:left="360" w:hanging="360"/>
      </w:pPr>
      <w:rPr>
        <w:rFonts w:ascii="Times New Roman" w:hAnsi="Times New Roman" w:cs="Times New Roman" w:hint="default"/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1A9758D8"/>
    <w:multiLevelType w:val="multilevel"/>
    <w:tmpl w:val="29CA8748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1B9611A4"/>
    <w:multiLevelType w:val="multilevel"/>
    <w:tmpl w:val="06E61B5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360"/>
      </w:pPr>
      <w:rPr>
        <w:u w:val="none"/>
      </w:rPr>
    </w:lvl>
  </w:abstractNum>
  <w:abstractNum w:abstractNumId="6" w15:restartNumberingAfterBreak="0">
    <w:nsid w:val="250C6ACD"/>
    <w:multiLevelType w:val="multilevel"/>
    <w:tmpl w:val="1EC4C03E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2691357E"/>
    <w:multiLevelType w:val="hybridMultilevel"/>
    <w:tmpl w:val="AC5CC79C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273F644C"/>
    <w:multiLevelType w:val="multilevel"/>
    <w:tmpl w:val="FE06D42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9" w15:restartNumberingAfterBreak="0">
    <w:nsid w:val="29AE34FE"/>
    <w:multiLevelType w:val="hybridMultilevel"/>
    <w:tmpl w:val="8902BAF2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A0E18FD"/>
    <w:multiLevelType w:val="multilevel"/>
    <w:tmpl w:val="D9BED978"/>
    <w:lvl w:ilvl="0">
      <w:start w:val="1"/>
      <w:numFmt w:val="none"/>
      <w:lvlText w:val="4.1"/>
      <w:lvlJc w:val="left"/>
      <w:pPr>
        <w:ind w:left="360" w:hanging="360"/>
      </w:pPr>
      <w:rPr>
        <w:rFonts w:ascii="Times New Roman" w:hAnsi="Times New Roman" w:cs="Times New Roman" w:hint="default"/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2F923219"/>
    <w:multiLevelType w:val="multilevel"/>
    <w:tmpl w:val="57783330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419575F"/>
    <w:multiLevelType w:val="multilevel"/>
    <w:tmpl w:val="22047CF6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381C386C"/>
    <w:multiLevelType w:val="multilevel"/>
    <w:tmpl w:val="9D0A26BC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14" w15:restartNumberingAfterBreak="0">
    <w:nsid w:val="3B8527FA"/>
    <w:multiLevelType w:val="multilevel"/>
    <w:tmpl w:val="A7C84E74"/>
    <w:lvl w:ilvl="0">
      <w:start w:val="1"/>
      <w:numFmt w:val="decimal"/>
      <w:lvlText w:val="%1."/>
      <w:lvlJc w:val="left"/>
      <w:pPr>
        <w:tabs>
          <w:tab w:val="num" w:pos="0"/>
        </w:tabs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360"/>
      </w:pPr>
      <w:rPr>
        <w:u w:val="none"/>
      </w:rPr>
    </w:lvl>
  </w:abstractNum>
  <w:abstractNum w:abstractNumId="15" w15:restartNumberingAfterBreak="0">
    <w:nsid w:val="3CCB0692"/>
    <w:multiLevelType w:val="multilevel"/>
    <w:tmpl w:val="94D2A774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16" w15:restartNumberingAfterBreak="0">
    <w:nsid w:val="3D1B7B70"/>
    <w:multiLevelType w:val="hybridMultilevel"/>
    <w:tmpl w:val="88FA81EA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43A015CC"/>
    <w:multiLevelType w:val="multilevel"/>
    <w:tmpl w:val="E8B02DCE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44A76E60"/>
    <w:multiLevelType w:val="multilevel"/>
    <w:tmpl w:val="42122A70"/>
    <w:styleLink w:val="Style1"/>
    <w:lvl w:ilvl="0">
      <w:start w:val="4"/>
      <w:numFmt w:val="decimal"/>
      <w:lvlText w:val="%1."/>
      <w:lvlJc w:val="right"/>
      <w:pPr>
        <w:tabs>
          <w:tab w:val="num" w:pos="0"/>
        </w:tabs>
        <w:ind w:left="0" w:hanging="360"/>
      </w:pPr>
      <w:rPr>
        <w:rFonts w:hint="default"/>
        <w:u w:val="none"/>
      </w:rPr>
    </w:lvl>
    <w:lvl w:ilvl="1">
      <w:start w:val="1"/>
      <w:numFmt w:val="decimal"/>
      <w:lvlText w:val="4.%2."/>
      <w:lvlJc w:val="right"/>
      <w:pPr>
        <w:tabs>
          <w:tab w:val="num" w:pos="0"/>
        </w:tabs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right"/>
      <w:pPr>
        <w:tabs>
          <w:tab w:val="num" w:pos="0"/>
        </w:tabs>
        <w:ind w:left="2880" w:hanging="36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tabs>
          <w:tab w:val="num" w:pos="0"/>
        </w:tabs>
        <w:ind w:left="360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tabs>
          <w:tab w:val="num" w:pos="0"/>
        </w:tabs>
        <w:ind w:left="432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tabs>
          <w:tab w:val="num" w:pos="0"/>
        </w:tabs>
        <w:ind w:left="504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tabs>
          <w:tab w:val="num" w:pos="0"/>
        </w:tabs>
        <w:ind w:left="576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tabs>
          <w:tab w:val="num" w:pos="0"/>
        </w:tabs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tabs>
          <w:tab w:val="num" w:pos="0"/>
        </w:tabs>
        <w:ind w:left="7200" w:hanging="360"/>
      </w:pPr>
      <w:rPr>
        <w:rFonts w:hint="default"/>
        <w:u w:val="none"/>
      </w:rPr>
    </w:lvl>
  </w:abstractNum>
  <w:abstractNum w:abstractNumId="19" w15:restartNumberingAfterBreak="0">
    <w:nsid w:val="47827958"/>
    <w:multiLevelType w:val="multilevel"/>
    <w:tmpl w:val="FE247464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20" w15:restartNumberingAfterBreak="0">
    <w:nsid w:val="58A4534B"/>
    <w:multiLevelType w:val="multilevel"/>
    <w:tmpl w:val="42122A70"/>
    <w:numStyleLink w:val="Style1"/>
  </w:abstractNum>
  <w:abstractNum w:abstractNumId="21" w15:restartNumberingAfterBreak="0">
    <w:nsid w:val="5A385972"/>
    <w:multiLevelType w:val="multilevel"/>
    <w:tmpl w:val="FFDE9B56"/>
    <w:lvl w:ilvl="0">
      <w:start w:val="2"/>
      <w:numFmt w:val="decimal"/>
      <w:lvlText w:val="%1."/>
      <w:lvlJc w:val="right"/>
      <w:pPr>
        <w:tabs>
          <w:tab w:val="num" w:pos="360"/>
        </w:tabs>
        <w:ind w:left="360" w:hanging="360"/>
      </w:pPr>
      <w:rPr>
        <w:rFonts w:hint="default"/>
        <w:u w:val="none"/>
      </w:rPr>
    </w:lvl>
    <w:lvl w:ilvl="1">
      <w:start w:val="1"/>
      <w:numFmt w:val="decimal"/>
      <w:lvlText w:val="2.%2."/>
      <w:lvlJc w:val="right"/>
      <w:pPr>
        <w:tabs>
          <w:tab w:val="num" w:pos="2520"/>
        </w:tabs>
        <w:ind w:left="252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right"/>
      <w:pPr>
        <w:tabs>
          <w:tab w:val="num" w:pos="4680"/>
        </w:tabs>
        <w:ind w:left="4680" w:hanging="36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tabs>
          <w:tab w:val="num" w:pos="6840"/>
        </w:tabs>
        <w:ind w:left="684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tabs>
          <w:tab w:val="num" w:pos="9000"/>
        </w:tabs>
        <w:ind w:left="900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tabs>
          <w:tab w:val="num" w:pos="11160"/>
        </w:tabs>
        <w:ind w:left="1116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tabs>
          <w:tab w:val="num" w:pos="13320"/>
        </w:tabs>
        <w:ind w:left="1332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tabs>
          <w:tab w:val="num" w:pos="15480"/>
        </w:tabs>
        <w:ind w:left="1548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tabs>
          <w:tab w:val="num" w:pos="17640"/>
        </w:tabs>
        <w:ind w:left="17640" w:hanging="360"/>
      </w:pPr>
      <w:rPr>
        <w:rFonts w:hint="default"/>
        <w:u w:val="none"/>
      </w:rPr>
    </w:lvl>
  </w:abstractNum>
  <w:abstractNum w:abstractNumId="22" w15:restartNumberingAfterBreak="0">
    <w:nsid w:val="5BF45DA9"/>
    <w:multiLevelType w:val="multilevel"/>
    <w:tmpl w:val="AD7AB500"/>
    <w:lvl w:ilvl="0">
      <w:start w:val="1"/>
      <w:numFmt w:val="decimal"/>
      <w:lvlText w:val="%1."/>
      <w:lvlJc w:val="left"/>
      <w:pPr>
        <w:tabs>
          <w:tab w:val="num" w:pos="0"/>
        </w:tabs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360"/>
      </w:pPr>
      <w:rPr>
        <w:u w:val="none"/>
      </w:rPr>
    </w:lvl>
  </w:abstractNum>
  <w:abstractNum w:abstractNumId="23" w15:restartNumberingAfterBreak="0">
    <w:nsid w:val="5C7427BE"/>
    <w:multiLevelType w:val="multilevel"/>
    <w:tmpl w:val="97B45B0A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24" w15:restartNumberingAfterBreak="0">
    <w:nsid w:val="5C822053"/>
    <w:multiLevelType w:val="hybridMultilevel"/>
    <w:tmpl w:val="930CD44C"/>
    <w:lvl w:ilvl="0" w:tplc="B3F42BA4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B3F42BA4">
      <w:start w:val="1"/>
      <w:numFmt w:val="bullet"/>
      <w:lvlText w:val=""/>
      <w:lvlJc w:val="left"/>
      <w:pPr>
        <w:ind w:left="2149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5E703547"/>
    <w:multiLevelType w:val="multilevel"/>
    <w:tmpl w:val="29D67752"/>
    <w:lvl w:ilvl="0">
      <w:start w:val="1"/>
      <w:numFmt w:val="bullet"/>
      <w:lvlText w:val="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216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432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648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7200" w:hanging="360"/>
      </w:pPr>
      <w:rPr>
        <w:rFonts w:ascii="OpenSymbol" w:hAnsi="OpenSymbol" w:cs="OpenSymbol" w:hint="default"/>
      </w:rPr>
    </w:lvl>
  </w:abstractNum>
  <w:abstractNum w:abstractNumId="26" w15:restartNumberingAfterBreak="0">
    <w:nsid w:val="63783F7E"/>
    <w:multiLevelType w:val="multilevel"/>
    <w:tmpl w:val="42122A70"/>
    <w:lvl w:ilvl="0">
      <w:start w:val="2"/>
      <w:numFmt w:val="decimal"/>
      <w:lvlText w:val="%1."/>
      <w:lvlJc w:val="right"/>
      <w:pPr>
        <w:tabs>
          <w:tab w:val="num" w:pos="0"/>
        </w:tabs>
        <w:ind w:left="0" w:hanging="360"/>
      </w:pPr>
      <w:rPr>
        <w:rFonts w:hint="default"/>
        <w:u w:val="none"/>
      </w:rPr>
    </w:lvl>
    <w:lvl w:ilvl="1">
      <w:start w:val="1"/>
      <w:numFmt w:val="decimal"/>
      <w:lvlText w:val="4.%2."/>
      <w:lvlJc w:val="right"/>
      <w:pPr>
        <w:tabs>
          <w:tab w:val="num" w:pos="0"/>
        </w:tabs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right"/>
      <w:pPr>
        <w:tabs>
          <w:tab w:val="num" w:pos="0"/>
        </w:tabs>
        <w:ind w:left="2880" w:hanging="36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tabs>
          <w:tab w:val="num" w:pos="0"/>
        </w:tabs>
        <w:ind w:left="360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tabs>
          <w:tab w:val="num" w:pos="0"/>
        </w:tabs>
        <w:ind w:left="432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tabs>
          <w:tab w:val="num" w:pos="0"/>
        </w:tabs>
        <w:ind w:left="504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tabs>
          <w:tab w:val="num" w:pos="0"/>
        </w:tabs>
        <w:ind w:left="576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tabs>
          <w:tab w:val="num" w:pos="0"/>
        </w:tabs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tabs>
          <w:tab w:val="num" w:pos="0"/>
        </w:tabs>
        <w:ind w:left="7200" w:hanging="360"/>
      </w:pPr>
      <w:rPr>
        <w:rFonts w:hint="default"/>
        <w:u w:val="none"/>
      </w:rPr>
    </w:lvl>
  </w:abstractNum>
  <w:abstractNum w:abstractNumId="27" w15:restartNumberingAfterBreak="0">
    <w:nsid w:val="64630694"/>
    <w:multiLevelType w:val="multilevel"/>
    <w:tmpl w:val="36A6C6CE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28" w15:restartNumberingAfterBreak="0">
    <w:nsid w:val="66936CC2"/>
    <w:multiLevelType w:val="hybridMultilevel"/>
    <w:tmpl w:val="7E087E8A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18B8C3B0">
      <w:start w:val="1"/>
      <w:numFmt w:val="decimal"/>
      <w:lvlText w:val="%2."/>
      <w:lvlJc w:val="left"/>
      <w:pPr>
        <w:ind w:left="2149" w:hanging="360"/>
      </w:pPr>
      <w:rPr>
        <w:rFonts w:hint="default"/>
        <w:color w:val="000000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67654CC5"/>
    <w:multiLevelType w:val="hybridMultilevel"/>
    <w:tmpl w:val="79B0C34A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6C622CB0"/>
    <w:multiLevelType w:val="multilevel"/>
    <w:tmpl w:val="1DACB760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31" w15:restartNumberingAfterBreak="0">
    <w:nsid w:val="738866B3"/>
    <w:multiLevelType w:val="hybridMultilevel"/>
    <w:tmpl w:val="90965962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1170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783C73AC"/>
    <w:multiLevelType w:val="multilevel"/>
    <w:tmpl w:val="D62250EE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33" w15:restartNumberingAfterBreak="0">
    <w:nsid w:val="7B3E48C9"/>
    <w:multiLevelType w:val="hybridMultilevel"/>
    <w:tmpl w:val="2626DCA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7DFB4772"/>
    <w:multiLevelType w:val="multilevel"/>
    <w:tmpl w:val="2C8E9DCA"/>
    <w:lvl w:ilvl="0">
      <w:start w:val="1"/>
      <w:numFmt w:val="bullet"/>
      <w:lvlText w:val=""/>
      <w:lvlJc w:val="left"/>
      <w:rPr>
        <w:rFonts w:ascii="Symbol" w:hAnsi="Symbol" w:hint="default"/>
      </w:rPr>
    </w:lvl>
    <w:lvl w:ilvl="1">
      <w:start w:val="1"/>
      <w:numFmt w:val="none"/>
      <w:lvlText w:val="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35" w15:restartNumberingAfterBreak="0">
    <w:nsid w:val="7E7052A3"/>
    <w:multiLevelType w:val="hybridMultilevel"/>
    <w:tmpl w:val="47DE9D72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BFB637BE">
      <w:start w:val="3"/>
      <w:numFmt w:val="bullet"/>
      <w:lvlText w:val="•"/>
      <w:lvlJc w:val="left"/>
      <w:pPr>
        <w:ind w:left="2869" w:hanging="360"/>
      </w:pPr>
      <w:rPr>
        <w:rFonts w:ascii="Times New Roman" w:eastAsia="NSimSun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num w:numId="1">
    <w:abstractNumId w:val="27"/>
  </w:num>
  <w:num w:numId="2">
    <w:abstractNumId w:val="15"/>
  </w:num>
  <w:num w:numId="3">
    <w:abstractNumId w:val="23"/>
  </w:num>
  <w:num w:numId="4">
    <w:abstractNumId w:val="32"/>
  </w:num>
  <w:num w:numId="5">
    <w:abstractNumId w:val="5"/>
  </w:num>
  <w:num w:numId="6">
    <w:abstractNumId w:val="30"/>
  </w:num>
  <w:num w:numId="7">
    <w:abstractNumId w:val="14"/>
  </w:num>
  <w:num w:numId="8">
    <w:abstractNumId w:val="6"/>
  </w:num>
  <w:num w:numId="9">
    <w:abstractNumId w:val="25"/>
  </w:num>
  <w:num w:numId="10">
    <w:abstractNumId w:val="1"/>
  </w:num>
  <w:num w:numId="11">
    <w:abstractNumId w:val="26"/>
  </w:num>
  <w:num w:numId="12">
    <w:abstractNumId w:val="13"/>
  </w:num>
  <w:num w:numId="13">
    <w:abstractNumId w:val="12"/>
  </w:num>
  <w:num w:numId="14">
    <w:abstractNumId w:val="19"/>
  </w:num>
  <w:num w:numId="15">
    <w:abstractNumId w:val="17"/>
  </w:num>
  <w:num w:numId="16">
    <w:abstractNumId w:val="22"/>
  </w:num>
  <w:num w:numId="17">
    <w:abstractNumId w:val="4"/>
  </w:num>
  <w:num w:numId="18">
    <w:abstractNumId w:val="8"/>
  </w:num>
  <w:num w:numId="19">
    <w:abstractNumId w:val="3"/>
  </w:num>
  <w:num w:numId="20">
    <w:abstractNumId w:val="18"/>
  </w:num>
  <w:num w:numId="21">
    <w:abstractNumId w:val="20"/>
  </w:num>
  <w:num w:numId="22">
    <w:abstractNumId w:val="10"/>
  </w:num>
  <w:num w:numId="23">
    <w:abstractNumId w:val="21"/>
  </w:num>
  <w:num w:numId="24">
    <w:abstractNumId w:val="11"/>
  </w:num>
  <w:num w:numId="25">
    <w:abstractNumId w:val="28"/>
  </w:num>
  <w:num w:numId="26">
    <w:abstractNumId w:val="16"/>
  </w:num>
  <w:num w:numId="27">
    <w:abstractNumId w:val="29"/>
  </w:num>
  <w:num w:numId="28">
    <w:abstractNumId w:val="31"/>
  </w:num>
  <w:num w:numId="29">
    <w:abstractNumId w:val="35"/>
  </w:num>
  <w:num w:numId="30">
    <w:abstractNumId w:val="9"/>
  </w:num>
  <w:num w:numId="31">
    <w:abstractNumId w:val="7"/>
  </w:num>
  <w:num w:numId="32">
    <w:abstractNumId w:val="2"/>
  </w:num>
  <w:num w:numId="33">
    <w:abstractNumId w:val="34"/>
  </w:num>
  <w:num w:numId="34">
    <w:abstractNumId w:val="0"/>
  </w:num>
  <w:num w:numId="35">
    <w:abstractNumId w:val="24"/>
  </w:num>
  <w:num w:numId="3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NjYwNLA0MzExNjVW0lEKTi0uzszPAykwqgUAoq6fjSwAAAA="/>
  </w:docVars>
  <w:rsids>
    <w:rsidRoot w:val="002E783C"/>
    <w:rsid w:val="00013DF7"/>
    <w:rsid w:val="00033B2D"/>
    <w:rsid w:val="00076455"/>
    <w:rsid w:val="000778F6"/>
    <w:rsid w:val="001D62FB"/>
    <w:rsid w:val="001D6F7E"/>
    <w:rsid w:val="002856ED"/>
    <w:rsid w:val="002E0688"/>
    <w:rsid w:val="002E783C"/>
    <w:rsid w:val="00363B54"/>
    <w:rsid w:val="003E6E8D"/>
    <w:rsid w:val="0042714D"/>
    <w:rsid w:val="00443E24"/>
    <w:rsid w:val="004C5CEE"/>
    <w:rsid w:val="005C3B4A"/>
    <w:rsid w:val="007857EB"/>
    <w:rsid w:val="00865166"/>
    <w:rsid w:val="00867AE1"/>
    <w:rsid w:val="009827BA"/>
    <w:rsid w:val="00C326CA"/>
    <w:rsid w:val="00C511CA"/>
    <w:rsid w:val="00CC21E2"/>
    <w:rsid w:val="00E120EE"/>
    <w:rsid w:val="00E67D0C"/>
    <w:rsid w:val="00E768C5"/>
    <w:rsid w:val="00F769A5"/>
    <w:rsid w:val="00FC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B6B1A"/>
  <w15:docId w15:val="{B5B3B834-EE54-4DEB-BBA7-D7E922AC7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-RU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76" w:lineRule="auto"/>
    </w:pPr>
  </w:style>
  <w:style w:type="paragraph" w:styleId="Heading1">
    <w:name w:val="heading 1"/>
    <w:basedOn w:val="LO-normal"/>
    <w:next w:val="LO-normal"/>
    <w:qFormat/>
    <w:pPr>
      <w:keepNext/>
      <w:keepLines/>
      <w:spacing w:before="480" w:after="120" w:line="240" w:lineRule="auto"/>
      <w:outlineLvl w:val="0"/>
    </w:pPr>
    <w:rPr>
      <w:b/>
      <w:sz w:val="48"/>
      <w:szCs w:val="48"/>
    </w:rPr>
  </w:style>
  <w:style w:type="paragraph" w:styleId="Heading2">
    <w:name w:val="heading 2"/>
    <w:basedOn w:val="LO-normal"/>
    <w:next w:val="LO-normal"/>
    <w:qFormat/>
    <w:pPr>
      <w:keepNext/>
      <w:keepLines/>
      <w:spacing w:after="200" w:line="240" w:lineRule="auto"/>
      <w:ind w:right="60" w:hanging="360"/>
      <w:jc w:val="center"/>
      <w:outlineLvl w:val="1"/>
    </w:pPr>
    <w:rPr>
      <w:rFonts w:ascii="Times New Roman" w:eastAsia="Times New Roman" w:hAnsi="Times New Roman" w:cs="Times New Roman"/>
      <w:b/>
      <w:sz w:val="28"/>
      <w:szCs w:val="28"/>
    </w:rPr>
  </w:style>
  <w:style w:type="paragraph" w:styleId="Heading3">
    <w:name w:val="heading 3"/>
    <w:basedOn w:val="LO-normal"/>
    <w:next w:val="LO-normal"/>
    <w:qFormat/>
    <w:pPr>
      <w:keepNext/>
      <w:keepLines/>
      <w:spacing w:before="280" w:after="80" w:line="240" w:lineRule="auto"/>
      <w:outlineLvl w:val="2"/>
    </w:pPr>
    <w:rPr>
      <w:b/>
      <w:sz w:val="28"/>
      <w:szCs w:val="28"/>
    </w:rPr>
  </w:style>
  <w:style w:type="paragraph" w:styleId="Heading4">
    <w:name w:val="heading 4"/>
    <w:basedOn w:val="LO-normal"/>
    <w:next w:val="LO-normal"/>
    <w:qFormat/>
    <w:pPr>
      <w:keepNext/>
      <w:keepLines/>
      <w:spacing w:before="240" w:after="40" w:line="240" w:lineRule="auto"/>
      <w:outlineLvl w:val="3"/>
    </w:pPr>
    <w:rPr>
      <w:b/>
      <w:sz w:val="24"/>
      <w:szCs w:val="24"/>
    </w:rPr>
  </w:style>
  <w:style w:type="paragraph" w:styleId="Heading5">
    <w:name w:val="heading 5"/>
    <w:basedOn w:val="LO-normal"/>
    <w:next w:val="LO-normal"/>
    <w:qFormat/>
    <w:pPr>
      <w:keepNext/>
      <w:keepLines/>
      <w:spacing w:before="220" w:after="40" w:line="240" w:lineRule="auto"/>
      <w:outlineLvl w:val="4"/>
    </w:pPr>
    <w:rPr>
      <w:b/>
    </w:rPr>
  </w:style>
  <w:style w:type="paragraph" w:styleId="Heading6">
    <w:name w:val="heading 6"/>
    <w:basedOn w:val="LO-normal"/>
    <w:next w:val="LO-normal"/>
    <w:qFormat/>
    <w:pPr>
      <w:keepNext/>
      <w:keepLines/>
      <w:spacing w:before="200" w:after="40" w:line="240" w:lineRule="auto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-">
    <w:name w:val="Интернет-ссылка"/>
    <w:rPr>
      <w:color w:val="000080"/>
      <w:u w:val="single"/>
    </w:rPr>
  </w:style>
  <w:style w:type="character" w:customStyle="1" w:styleId="a">
    <w:name w:val="Ссылка указателя"/>
    <w:qFormat/>
  </w:style>
  <w:style w:type="paragraph" w:customStyle="1" w:styleId="a0">
    <w:name w:val="Заголовок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uiPriority w:val="35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a1">
    <w:name w:val="Указатель"/>
    <w:basedOn w:val="Normal"/>
    <w:qFormat/>
    <w:pPr>
      <w:suppressLineNumbers/>
    </w:pPr>
    <w:rPr>
      <w:rFonts w:cs="Lucida Sans"/>
    </w:rPr>
  </w:style>
  <w:style w:type="paragraph" w:customStyle="1" w:styleId="LO-normal">
    <w:name w:val="LO-normal"/>
    <w:qFormat/>
    <w:pPr>
      <w:spacing w:line="276" w:lineRule="auto"/>
    </w:pPr>
  </w:style>
  <w:style w:type="paragraph" w:styleId="Title">
    <w:name w:val="Title"/>
    <w:basedOn w:val="LO-normal"/>
    <w:next w:val="LO-normal"/>
    <w:qFormat/>
    <w:pPr>
      <w:keepNext/>
      <w:keepLines/>
      <w:spacing w:before="480" w:after="120" w:line="240" w:lineRule="auto"/>
    </w:pPr>
    <w:rPr>
      <w:b/>
      <w:sz w:val="72"/>
      <w:szCs w:val="72"/>
    </w:rPr>
  </w:style>
  <w:style w:type="paragraph" w:styleId="Subtitle">
    <w:name w:val="Subtitle"/>
    <w:basedOn w:val="LO-normal"/>
    <w:next w:val="LO-normal"/>
    <w:qFormat/>
    <w:pPr>
      <w:keepNext/>
      <w:keepLines/>
      <w:spacing w:before="360" w:after="80" w:line="240" w:lineRule="auto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a2">
    <w:name w:val="Верхний и нижний колонтитулы"/>
    <w:basedOn w:val="Normal"/>
    <w:qFormat/>
  </w:style>
  <w:style w:type="paragraph" w:styleId="Footer">
    <w:name w:val="footer"/>
    <w:basedOn w:val="a2"/>
  </w:style>
  <w:style w:type="numbering" w:customStyle="1" w:styleId="Style1">
    <w:name w:val="Style1"/>
    <w:uiPriority w:val="99"/>
    <w:rsid w:val="00C511CA"/>
    <w:pPr>
      <w:numPr>
        <w:numId w:val="20"/>
      </w:numPr>
    </w:pPr>
  </w:style>
  <w:style w:type="paragraph" w:customStyle="1" w:styleId="Standard">
    <w:name w:val="Standard"/>
    <w:rsid w:val="00E67D0C"/>
    <w:pPr>
      <w:spacing w:after="200" w:line="276" w:lineRule="auto"/>
    </w:pPr>
    <w:rPr>
      <w:rFonts w:ascii="Liberation Serif" w:eastAsia="SimSun" w:hAnsi="Liberation Serif" w:cs="Arial Unicode MS"/>
      <w:color w:val="00000A"/>
      <w:kern w:val="3"/>
      <w:sz w:val="24"/>
      <w:szCs w:val="24"/>
    </w:rPr>
  </w:style>
  <w:style w:type="paragraph" w:styleId="ListParagraph">
    <w:name w:val="List Paragraph"/>
    <w:basedOn w:val="Normal"/>
    <w:uiPriority w:val="34"/>
    <w:qFormat/>
    <w:rsid w:val="00E67D0C"/>
    <w:pPr>
      <w:suppressAutoHyphens w:val="0"/>
      <w:spacing w:after="200"/>
      <w:ind w:left="720"/>
      <w:contextualSpacing/>
    </w:pPr>
    <w:rPr>
      <w:rFonts w:asciiTheme="minorHAnsi" w:eastAsiaTheme="minorEastAsia" w:hAnsiTheme="minorHAnsi" w:cstheme="minorBidi"/>
      <w:lang w:eastAsia="ru-RU" w:bidi="ar-SA"/>
    </w:rPr>
  </w:style>
  <w:style w:type="paragraph" w:customStyle="1" w:styleId="PreformattedText">
    <w:name w:val="Preformatted Text"/>
    <w:basedOn w:val="Normal"/>
    <w:rsid w:val="0042714D"/>
    <w:rPr>
      <w:rFonts w:ascii="Liberation Mono" w:eastAsia="NSimSun" w:hAnsi="Liberation Mono" w:cs="Liberation Mono"/>
      <w:color w:val="00000A"/>
      <w:kern w:val="3"/>
      <w:sz w:val="20"/>
      <w:szCs w:val="20"/>
    </w:rPr>
  </w:style>
  <w:style w:type="paragraph" w:customStyle="1" w:styleId="TableContents">
    <w:name w:val="Table Contents"/>
    <w:basedOn w:val="Normal"/>
    <w:rsid w:val="0042714D"/>
    <w:pPr>
      <w:suppressLineNumbers/>
      <w:spacing w:after="200"/>
    </w:pPr>
    <w:rPr>
      <w:rFonts w:ascii="Liberation Serif" w:eastAsia="SimSun" w:hAnsi="Liberation Serif" w:cs="Arial Unicode MS"/>
      <w:color w:val="00000A"/>
      <w:kern w:val="3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C21E2"/>
    <w:pPr>
      <w:tabs>
        <w:tab w:val="left" w:pos="660"/>
        <w:tab w:val="right" w:pos="10133"/>
      </w:tabs>
      <w:spacing w:after="100"/>
      <w:ind w:left="220"/>
    </w:pPr>
    <w:rPr>
      <w:rFonts w:ascii="Times New Roman" w:hAnsi="Times New Roman" w:cs="Times New Roman"/>
      <w:noProof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CC21E2"/>
    <w:pPr>
      <w:spacing w:after="100"/>
    </w:pPr>
    <w:rPr>
      <w:rFonts w:cs="Mangal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63B54"/>
    <w:pPr>
      <w:tabs>
        <w:tab w:val="right" w:pos="10133"/>
      </w:tabs>
      <w:spacing w:after="100" w:line="360" w:lineRule="auto"/>
      <w:ind w:left="720"/>
    </w:pPr>
    <w:rPr>
      <w:rFonts w:ascii="Times New Roman" w:hAnsi="Times New Roman" w:cs="Times New Roman"/>
      <w:noProof/>
      <w:szCs w:val="20"/>
    </w:rPr>
  </w:style>
  <w:style w:type="character" w:styleId="Hyperlink">
    <w:name w:val="Hyperlink"/>
    <w:basedOn w:val="DefaultParagraphFont"/>
    <w:uiPriority w:val="99"/>
    <w:unhideWhenUsed/>
    <w:rsid w:val="00CC21E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8EE4F-B40A-42FF-AC03-2A856858E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9</Pages>
  <Words>4661</Words>
  <Characters>26571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cracker</Company>
  <LinksUpToDate>false</LinksUpToDate>
  <CharactersWithSpaces>3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Salova</dc:creator>
  <dc:description/>
  <cp:lastModifiedBy>Natalia Salova</cp:lastModifiedBy>
  <cp:revision>3</cp:revision>
  <cp:lastPrinted>2021-06-15T19:46:00Z</cp:lastPrinted>
  <dcterms:created xsi:type="dcterms:W3CDTF">2021-06-15T19:48:00Z</dcterms:created>
  <dcterms:modified xsi:type="dcterms:W3CDTF">2021-06-16T09:28:00Z</dcterms:modified>
  <dc:language>ru-RU</dc:language>
</cp:coreProperties>
</file>